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8BD275" w14:textId="77777777" w:rsidR="000B037B" w:rsidRPr="00BE0337" w:rsidRDefault="006D2DF4" w:rsidP="00551BEF">
      <w:pPr>
        <w:pStyle w:val="Heading8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BE0337">
        <w:rPr>
          <w:rFonts w:ascii="Times New Roman" w:hAnsi="Times New Roman" w:cs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04F8B965" wp14:editId="54ED1BCD">
            <wp:simplePos x="0" y="0"/>
            <wp:positionH relativeFrom="column">
              <wp:posOffset>2468880</wp:posOffset>
            </wp:positionH>
            <wp:positionV relativeFrom="paragraph">
              <wp:posOffset>0</wp:posOffset>
            </wp:positionV>
            <wp:extent cx="769620" cy="92313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923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15A527" w14:textId="77777777" w:rsidR="00882DCA" w:rsidRPr="00BE0337" w:rsidRDefault="00882DCA" w:rsidP="00882DCA">
      <w:pPr>
        <w:rPr>
          <w:rFonts w:cs="Times New Roman"/>
        </w:rPr>
      </w:pPr>
    </w:p>
    <w:p w14:paraId="646D8A0E" w14:textId="77777777" w:rsidR="00882DCA" w:rsidRPr="00BE0337" w:rsidRDefault="00882DCA" w:rsidP="006D2DF4">
      <w:pPr>
        <w:tabs>
          <w:tab w:val="left" w:pos="6375"/>
        </w:tabs>
        <w:jc w:val="center"/>
        <w:rPr>
          <w:rFonts w:cs="Times New Roman"/>
          <w:b/>
        </w:rPr>
      </w:pPr>
    </w:p>
    <w:p w14:paraId="59562076" w14:textId="77777777" w:rsidR="00882DCA" w:rsidRPr="00BE0337" w:rsidRDefault="00882DCA" w:rsidP="006D2DF4">
      <w:pPr>
        <w:tabs>
          <w:tab w:val="left" w:pos="6375"/>
        </w:tabs>
        <w:jc w:val="center"/>
        <w:rPr>
          <w:rFonts w:cs="Times New Roman"/>
          <w:b/>
        </w:rPr>
      </w:pPr>
    </w:p>
    <w:p w14:paraId="582845DA" w14:textId="77777777" w:rsidR="00882DCA" w:rsidRPr="00BE0337" w:rsidRDefault="00882DCA" w:rsidP="006D2DF4">
      <w:pPr>
        <w:tabs>
          <w:tab w:val="left" w:pos="6375"/>
        </w:tabs>
        <w:jc w:val="center"/>
        <w:rPr>
          <w:rFonts w:cs="Times New Roman"/>
          <w:b/>
        </w:rPr>
      </w:pPr>
    </w:p>
    <w:p w14:paraId="1C0CA71F" w14:textId="77777777" w:rsidR="0018506C" w:rsidRPr="00BE0337" w:rsidRDefault="00F62668" w:rsidP="006D2DF4">
      <w:pPr>
        <w:tabs>
          <w:tab w:val="left" w:pos="6375"/>
        </w:tabs>
        <w:jc w:val="center"/>
        <w:rPr>
          <w:rFonts w:cs="Times New Roman"/>
          <w:b/>
        </w:rPr>
      </w:pPr>
      <w:r w:rsidRPr="00BE0337">
        <w:rPr>
          <w:rFonts w:cs="Times New Roman"/>
          <w:b/>
        </w:rPr>
        <w:t>Krishna Vidhat</w:t>
      </w:r>
      <w:r w:rsidR="006D2DF4" w:rsidRPr="00BE0337">
        <w:rPr>
          <w:rFonts w:cs="Times New Roman"/>
          <w:b/>
        </w:rPr>
        <w:t>a</w:t>
      </w:r>
    </w:p>
    <w:p w14:paraId="2C740B75" w14:textId="77777777" w:rsidR="006D2DF4" w:rsidRPr="00BE0337" w:rsidRDefault="006D2DF4" w:rsidP="003E4F21">
      <w:pPr>
        <w:tabs>
          <w:tab w:val="left" w:pos="6375"/>
        </w:tabs>
        <w:jc w:val="center"/>
        <w:rPr>
          <w:rFonts w:cs="Times New Roman"/>
          <w:b/>
          <w:u w:val="single"/>
        </w:rPr>
      </w:pPr>
    </w:p>
    <w:p w14:paraId="7AE84E02" w14:textId="6719E904" w:rsidR="007506FF" w:rsidRPr="00BE0337" w:rsidRDefault="00F62668" w:rsidP="003E4F21">
      <w:pPr>
        <w:tabs>
          <w:tab w:val="left" w:pos="6375"/>
        </w:tabs>
        <w:rPr>
          <w:rFonts w:cs="Times New Roman"/>
          <w:b/>
        </w:rPr>
      </w:pPr>
      <w:r w:rsidRPr="00BE0337">
        <w:rPr>
          <w:rFonts w:cs="Times New Roman"/>
          <w:b/>
        </w:rPr>
        <w:t xml:space="preserve">Krishna.vidhata@gmail.com                             </w:t>
      </w:r>
      <w:r w:rsidRPr="00BE0337">
        <w:rPr>
          <w:rFonts w:cs="Times New Roman"/>
          <w:b/>
          <w:u w:val="single"/>
        </w:rPr>
        <w:t>Phone</w:t>
      </w:r>
      <w:r w:rsidRPr="00BE0337">
        <w:rPr>
          <w:rFonts w:cs="Times New Roman"/>
          <w:b/>
        </w:rPr>
        <w:t>:</w:t>
      </w:r>
      <w:r w:rsidR="003E7A5B" w:rsidRPr="00BE0337">
        <w:rPr>
          <w:rFonts w:cs="Times New Roman"/>
          <w:b/>
        </w:rPr>
        <w:t xml:space="preserve"> </w:t>
      </w:r>
      <w:r w:rsidRPr="00BE0337">
        <w:rPr>
          <w:rFonts w:cs="Times New Roman"/>
          <w:b/>
        </w:rPr>
        <w:t>+91 9063673679</w:t>
      </w:r>
      <w:r w:rsidR="009D7585" w:rsidRPr="00BE0337">
        <w:rPr>
          <w:rFonts w:cs="Times New Roman"/>
          <w:b/>
        </w:rPr>
        <w:t>(</w:t>
      </w:r>
      <w:r w:rsidR="0028588B" w:rsidRPr="00BE0337">
        <w:rPr>
          <w:rFonts w:cs="Times New Roman"/>
          <w:b/>
        </w:rPr>
        <w:t>Skype</w:t>
      </w:r>
      <w:r w:rsidR="00EA402E" w:rsidRPr="00BE0337">
        <w:rPr>
          <w:rFonts w:cs="Times New Roman"/>
          <w:b/>
        </w:rPr>
        <w:t xml:space="preserve"> Number</w:t>
      </w:r>
      <w:r w:rsidR="009D7585" w:rsidRPr="00BE0337">
        <w:rPr>
          <w:rFonts w:cs="Times New Roman"/>
          <w:b/>
        </w:rPr>
        <w:t>)</w:t>
      </w:r>
    </w:p>
    <w:p w14:paraId="3D05A002" w14:textId="331368C4" w:rsidR="00F51249" w:rsidRPr="00BE0337" w:rsidRDefault="006F01E9" w:rsidP="003E4F21">
      <w:pPr>
        <w:tabs>
          <w:tab w:val="left" w:pos="6375"/>
        </w:tabs>
        <w:rPr>
          <w:rFonts w:cs="Times New Roman"/>
          <w:b/>
        </w:rPr>
      </w:pPr>
      <w:r>
        <w:rPr>
          <w:rFonts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7506596" wp14:editId="4B55BBD3">
                <wp:simplePos x="0" y="0"/>
                <wp:positionH relativeFrom="column">
                  <wp:posOffset>116205</wp:posOffset>
                </wp:positionH>
                <wp:positionV relativeFrom="paragraph">
                  <wp:posOffset>83820</wp:posOffset>
                </wp:positionV>
                <wp:extent cx="5829300" cy="0"/>
                <wp:effectExtent l="11430" t="12700" r="7620" b="6350"/>
                <wp:wrapNone/>
                <wp:docPr id="1" name="3236108C-AB2F-3F49-13E40C728F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Arrowheads="1"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straightConnector1">
                          <a:avLst/>
                        </a:prstGeom>
                        <a:solidFill>
                          <a:srgbClr val="FFFFFF"/>
                        </a:solidFill>
                        <a:ln w="190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1B5D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3236108C-AB2F-3F49-13E40C728FE2" o:spid="_x0000_s1026" type="#_x0000_t32" style="position:absolute;margin-left:9.15pt;margin-top:6.6pt;width:459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" filled="t" strokeweight=".053mm">
                <v:stroke joinstyle="miter"/>
                <v:path arrowok="f"/>
              </v:shape>
            </w:pict>
          </mc:Fallback>
        </mc:AlternateContent>
      </w:r>
    </w:p>
    <w:p w14:paraId="1BD83B2E" w14:textId="77777777" w:rsidR="0018506C" w:rsidRPr="00BE0337" w:rsidRDefault="00F62668" w:rsidP="00220E98">
      <w:pPr>
        <w:shd w:val="clear" w:color="auto" w:fill="808080"/>
        <w:rPr>
          <w:rFonts w:cs="Times New Roman"/>
          <w:b/>
          <w:color w:val="FFFFFF"/>
        </w:rPr>
      </w:pPr>
      <w:r w:rsidRPr="00BE0337">
        <w:rPr>
          <w:rFonts w:cs="Times New Roman"/>
          <w:b/>
          <w:color w:val="FFFFFF"/>
        </w:rPr>
        <w:t xml:space="preserve">  Professional Summary   </w:t>
      </w:r>
    </w:p>
    <w:p w14:paraId="601D2257" w14:textId="77777777" w:rsidR="00436BA4" w:rsidRPr="00BE0337" w:rsidRDefault="00F62668" w:rsidP="003E4F21">
      <w:pPr>
        <w:jc w:val="both"/>
        <w:rPr>
          <w:rStyle w:val="Emphasis"/>
          <w:rFonts w:cs="Times New Roman"/>
          <w:b/>
          <w:bCs/>
          <w:i w:val="0"/>
          <w:color w:val="202124"/>
          <w:spacing w:val="-5"/>
          <w:sz w:val="22"/>
          <w:szCs w:val="22"/>
          <w:shd w:val="clear" w:color="auto" w:fill="FFFFFF"/>
        </w:rPr>
      </w:pPr>
      <w:bookmarkStart w:id="1" w:name="_Hlk510957091"/>
      <w:r w:rsidRPr="00BE0337">
        <w:rPr>
          <w:rStyle w:val="Emphasis"/>
          <w:rFonts w:cs="Times New Roman"/>
          <w:i w:val="0"/>
          <w:color w:val="202124"/>
          <w:spacing w:val="-5"/>
          <w:sz w:val="22"/>
          <w:szCs w:val="22"/>
          <w:shd w:val="clear" w:color="auto" w:fill="FFFFFF"/>
        </w:rPr>
        <w:t xml:space="preserve">Creative Problem Solving, Adaptability, Excellent </w:t>
      </w:r>
      <w:r w:rsidRPr="00BE0337">
        <w:rPr>
          <w:rStyle w:val="Emphasis"/>
          <w:rFonts w:cs="Times New Roman"/>
          <w:i w:val="0"/>
          <w:noProof/>
          <w:color w:val="202124"/>
          <w:spacing w:val="-5"/>
          <w:sz w:val="22"/>
          <w:szCs w:val="22"/>
          <w:shd w:val="clear" w:color="auto" w:fill="FFFFFF"/>
        </w:rPr>
        <w:t>Inter</w:t>
      </w:r>
      <w:r w:rsidR="00D6131E" w:rsidRPr="00BE0337">
        <w:rPr>
          <w:rStyle w:val="Emphasis"/>
          <w:rFonts w:cs="Times New Roman"/>
          <w:i w:val="0"/>
          <w:noProof/>
          <w:color w:val="202124"/>
          <w:spacing w:val="-5"/>
          <w:sz w:val="22"/>
          <w:szCs w:val="22"/>
          <w:shd w:val="clear" w:color="auto" w:fill="FFFFFF"/>
        </w:rPr>
        <w:t>-</w:t>
      </w:r>
      <w:r w:rsidRPr="00BE0337">
        <w:rPr>
          <w:rStyle w:val="Emphasis"/>
          <w:rFonts w:cs="Times New Roman"/>
          <w:i w:val="0"/>
          <w:noProof/>
          <w:color w:val="202124"/>
          <w:spacing w:val="-5"/>
          <w:sz w:val="22"/>
          <w:szCs w:val="22"/>
          <w:shd w:val="clear" w:color="auto" w:fill="FFFFFF"/>
        </w:rPr>
        <w:t>Personal</w:t>
      </w:r>
      <w:r w:rsidRPr="00BE0337">
        <w:rPr>
          <w:rStyle w:val="Emphasis"/>
          <w:rFonts w:cs="Times New Roman"/>
          <w:i w:val="0"/>
          <w:color w:val="202124"/>
          <w:spacing w:val="-5"/>
          <w:sz w:val="22"/>
          <w:szCs w:val="22"/>
          <w:shd w:val="clear" w:color="auto" w:fill="FFFFFF"/>
        </w:rPr>
        <w:t xml:space="preserve"> relations, Team Spirit and Integrity and Leadership Initiatives are my key professional and personal strengths. My career objectives </w:t>
      </w:r>
      <w:r w:rsidR="00D6131E" w:rsidRPr="00BE0337">
        <w:rPr>
          <w:rStyle w:val="Emphasis"/>
          <w:rFonts w:cs="Times New Roman"/>
          <w:i w:val="0"/>
          <w:noProof/>
          <w:color w:val="202124"/>
          <w:spacing w:val="-5"/>
          <w:sz w:val="22"/>
          <w:szCs w:val="22"/>
          <w:shd w:val="clear" w:color="auto" w:fill="FFFFFF"/>
        </w:rPr>
        <w:t>are</w:t>
      </w:r>
      <w:r w:rsidRPr="00BE0337">
        <w:rPr>
          <w:rStyle w:val="Emphasis"/>
          <w:rFonts w:cs="Times New Roman"/>
          <w:i w:val="0"/>
          <w:color w:val="202124"/>
          <w:spacing w:val="-5"/>
          <w:sz w:val="22"/>
          <w:szCs w:val="22"/>
          <w:shd w:val="clear" w:color="auto" w:fill="FFFFFF"/>
        </w:rPr>
        <w:t xml:space="preserve"> to be part of the teams and systems </w:t>
      </w:r>
      <w:r w:rsidR="00E91432" w:rsidRPr="00BE0337">
        <w:rPr>
          <w:rStyle w:val="Emphasis"/>
          <w:rFonts w:cs="Times New Roman"/>
          <w:i w:val="0"/>
          <w:color w:val="202124"/>
          <w:spacing w:val="-5"/>
          <w:sz w:val="22"/>
          <w:szCs w:val="22"/>
          <w:shd w:val="clear" w:color="auto" w:fill="FFFFFF"/>
        </w:rPr>
        <w:t xml:space="preserve">that finds lasting solutions to </w:t>
      </w:r>
      <w:r w:rsidRPr="00BE0337">
        <w:rPr>
          <w:rStyle w:val="Emphasis"/>
          <w:rFonts w:cs="Times New Roman"/>
          <w:i w:val="0"/>
          <w:color w:val="202124"/>
          <w:spacing w:val="-5"/>
          <w:sz w:val="22"/>
          <w:szCs w:val="22"/>
          <w:shd w:val="clear" w:color="auto" w:fill="FFFFFF"/>
        </w:rPr>
        <w:t xml:space="preserve">the Issues of Climate </w:t>
      </w:r>
      <w:r w:rsidR="00827361" w:rsidRPr="00BE0337">
        <w:rPr>
          <w:rStyle w:val="Emphasis"/>
          <w:rFonts w:cs="Times New Roman"/>
          <w:i w:val="0"/>
          <w:color w:val="202124"/>
          <w:spacing w:val="-5"/>
          <w:sz w:val="22"/>
          <w:szCs w:val="22"/>
          <w:shd w:val="clear" w:color="auto" w:fill="FFFFFF"/>
        </w:rPr>
        <w:t>Change, Urban</w:t>
      </w:r>
      <w:r w:rsidR="007F2DBE" w:rsidRPr="00BE0337">
        <w:rPr>
          <w:rStyle w:val="Emphasis"/>
          <w:rFonts w:cs="Times New Roman"/>
          <w:i w:val="0"/>
          <w:color w:val="202124"/>
          <w:spacing w:val="-5"/>
          <w:sz w:val="22"/>
          <w:szCs w:val="22"/>
          <w:shd w:val="clear" w:color="auto" w:fill="FFFFFF"/>
        </w:rPr>
        <w:t xml:space="preserve"> decay</w:t>
      </w:r>
      <w:r w:rsidR="001979DC" w:rsidRPr="00BE0337">
        <w:rPr>
          <w:rStyle w:val="Emphasis"/>
          <w:rFonts w:cs="Times New Roman"/>
          <w:i w:val="0"/>
          <w:color w:val="202124"/>
          <w:spacing w:val="-5"/>
          <w:sz w:val="22"/>
          <w:szCs w:val="22"/>
          <w:shd w:val="clear" w:color="auto" w:fill="FFFFFF"/>
        </w:rPr>
        <w:t>,</w:t>
      </w:r>
      <w:r w:rsidR="00827361" w:rsidRPr="00BE0337">
        <w:rPr>
          <w:rStyle w:val="Emphasis"/>
          <w:rFonts w:cs="Times New Roman"/>
          <w:i w:val="0"/>
          <w:color w:val="202124"/>
          <w:spacing w:val="-5"/>
          <w:sz w:val="22"/>
          <w:szCs w:val="22"/>
          <w:shd w:val="clear" w:color="auto" w:fill="FFFFFF"/>
        </w:rPr>
        <w:t xml:space="preserve"> </w:t>
      </w:r>
      <w:r w:rsidRPr="00BE0337">
        <w:rPr>
          <w:rStyle w:val="Emphasis"/>
          <w:rFonts w:cs="Times New Roman"/>
          <w:i w:val="0"/>
          <w:color w:val="202124"/>
          <w:spacing w:val="-5"/>
          <w:sz w:val="22"/>
          <w:szCs w:val="22"/>
          <w:shd w:val="clear" w:color="auto" w:fill="FFFFFF"/>
        </w:rPr>
        <w:t xml:space="preserve">Disasters, Environmental degradation and Poverty </w:t>
      </w:r>
      <w:r w:rsidRPr="00BE0337">
        <w:rPr>
          <w:rStyle w:val="Emphasis"/>
          <w:rFonts w:cs="Times New Roman"/>
          <w:b/>
          <w:bCs/>
          <w:i w:val="0"/>
          <w:color w:val="202124"/>
          <w:spacing w:val="-5"/>
          <w:sz w:val="22"/>
          <w:szCs w:val="22"/>
          <w:shd w:val="clear" w:color="auto" w:fill="FFFFFF"/>
        </w:rPr>
        <w:t xml:space="preserve">by using </w:t>
      </w:r>
      <w:r w:rsidR="007F2DBE" w:rsidRPr="00BE0337">
        <w:rPr>
          <w:rStyle w:val="Emphasis"/>
          <w:rFonts w:cs="Times New Roman"/>
          <w:b/>
          <w:bCs/>
          <w:i w:val="0"/>
          <w:color w:val="202124"/>
          <w:spacing w:val="-5"/>
          <w:sz w:val="22"/>
          <w:szCs w:val="22"/>
          <w:shd w:val="clear" w:color="auto" w:fill="FFFFFF"/>
        </w:rPr>
        <w:t>Information, Communication and Technology (ICT), especially Earth Observation and Satellite</w:t>
      </w:r>
      <w:r w:rsidR="00EA402E" w:rsidRPr="00BE0337">
        <w:rPr>
          <w:rStyle w:val="Emphasis"/>
          <w:rFonts w:cs="Times New Roman"/>
          <w:b/>
          <w:bCs/>
          <w:i w:val="0"/>
          <w:color w:val="202124"/>
          <w:spacing w:val="-5"/>
          <w:sz w:val="22"/>
          <w:szCs w:val="22"/>
          <w:shd w:val="clear" w:color="auto" w:fill="FFFFFF"/>
        </w:rPr>
        <w:t xml:space="preserve"> based tools</w:t>
      </w:r>
      <w:r w:rsidR="007F2DBE" w:rsidRPr="00BE0337">
        <w:rPr>
          <w:rStyle w:val="Emphasis"/>
          <w:rFonts w:cs="Times New Roman"/>
          <w:b/>
          <w:bCs/>
          <w:i w:val="0"/>
          <w:color w:val="202124"/>
          <w:spacing w:val="-5"/>
          <w:sz w:val="22"/>
          <w:szCs w:val="22"/>
          <w:shd w:val="clear" w:color="auto" w:fill="FFFFFF"/>
        </w:rPr>
        <w:t xml:space="preserve"> and technologies.</w:t>
      </w:r>
    </w:p>
    <w:p w14:paraId="58BB459C" w14:textId="77777777" w:rsidR="00BC3BEB" w:rsidRPr="00BE0337" w:rsidRDefault="00BC3BEB">
      <w:pPr>
        <w:jc w:val="both"/>
        <w:rPr>
          <w:rStyle w:val="Emphasis"/>
          <w:rFonts w:cs="Times New Roman"/>
          <w:b/>
          <w:bCs/>
          <w:i w:val="0"/>
          <w:color w:val="202124"/>
          <w:spacing w:val="-5"/>
          <w:shd w:val="clear" w:color="auto" w:fill="FFFFFF"/>
        </w:rPr>
      </w:pPr>
    </w:p>
    <w:p w14:paraId="236A61FE" w14:textId="77777777" w:rsidR="00436BA4" w:rsidRPr="00BE0337" w:rsidRDefault="00484B28" w:rsidP="003E4F21">
      <w:pPr>
        <w:shd w:val="clear" w:color="auto" w:fill="808080"/>
        <w:rPr>
          <w:rFonts w:cs="Times New Roman"/>
          <w:b/>
          <w:color w:val="FFFFFF"/>
        </w:rPr>
      </w:pPr>
      <w:r w:rsidRPr="00BE0337">
        <w:rPr>
          <w:rFonts w:cs="Times New Roman"/>
          <w:b/>
          <w:color w:val="FFFFFF"/>
        </w:rPr>
        <w:t xml:space="preserve">WORK </w:t>
      </w:r>
      <w:r w:rsidR="003E4F21" w:rsidRPr="00BE0337">
        <w:rPr>
          <w:rFonts w:cs="Times New Roman"/>
          <w:b/>
          <w:color w:val="FFFFFF"/>
        </w:rPr>
        <w:t>Experience</w:t>
      </w:r>
    </w:p>
    <w:p w14:paraId="433E0B77" w14:textId="6AF20B92" w:rsidR="004C710B" w:rsidRPr="00BE0337" w:rsidRDefault="004C710B" w:rsidP="004C710B">
      <w:pPr>
        <w:jc w:val="both"/>
        <w:rPr>
          <w:rStyle w:val="Emphasis"/>
          <w:rFonts w:cs="Times New Roman"/>
          <w:i w:val="0"/>
          <w:color w:val="202124"/>
          <w:spacing w:val="-5"/>
          <w:shd w:val="clear" w:color="auto" w:fill="FFFFFF"/>
        </w:rPr>
      </w:pPr>
      <w:r w:rsidRPr="00BE0337">
        <w:rPr>
          <w:rStyle w:val="Emphasis"/>
          <w:rFonts w:cs="Times New Roman"/>
          <w:i w:val="0"/>
          <w:color w:val="202124"/>
          <w:spacing w:val="-5"/>
          <w:shd w:val="clear" w:color="auto" w:fill="FFFFFF"/>
        </w:rPr>
        <w:t xml:space="preserve">Dates: From September 2019 </w:t>
      </w:r>
      <w:r w:rsidR="00662550" w:rsidRPr="00BE0337">
        <w:rPr>
          <w:rStyle w:val="Emphasis"/>
          <w:rFonts w:cs="Times New Roman"/>
          <w:i w:val="0"/>
          <w:color w:val="202124"/>
          <w:spacing w:val="-5"/>
          <w:shd w:val="clear" w:color="auto" w:fill="FFFFFF"/>
        </w:rPr>
        <w:t>– March 202</w:t>
      </w:r>
      <w:r w:rsidR="00520EF6" w:rsidRPr="00BE0337">
        <w:rPr>
          <w:rStyle w:val="Emphasis"/>
          <w:rFonts w:cs="Times New Roman"/>
          <w:i w:val="0"/>
          <w:color w:val="202124"/>
          <w:spacing w:val="-5"/>
          <w:shd w:val="clear" w:color="auto" w:fill="FFFFFF"/>
        </w:rPr>
        <w:t>1</w:t>
      </w:r>
      <w:r w:rsidR="00662550" w:rsidRPr="00BE0337">
        <w:rPr>
          <w:rStyle w:val="Emphasis"/>
          <w:rFonts w:cs="Times New Roman"/>
          <w:i w:val="0"/>
          <w:color w:val="202124"/>
          <w:spacing w:val="-5"/>
          <w:shd w:val="clear" w:color="auto" w:fill="FFFFFF"/>
        </w:rPr>
        <w:t xml:space="preserve"> </w:t>
      </w:r>
    </w:p>
    <w:p w14:paraId="3E4AA4EE" w14:textId="77777777" w:rsidR="004C710B" w:rsidRPr="00BE0337" w:rsidRDefault="004C710B" w:rsidP="004C710B">
      <w:pPr>
        <w:jc w:val="both"/>
        <w:rPr>
          <w:rStyle w:val="Emphasis"/>
          <w:rFonts w:cs="Times New Roman"/>
          <w:b/>
          <w:bCs/>
          <w:i w:val="0"/>
          <w:color w:val="202124"/>
          <w:spacing w:val="-5"/>
          <w:u w:val="single"/>
          <w:shd w:val="clear" w:color="auto" w:fill="FFFFFF"/>
        </w:rPr>
      </w:pPr>
      <w:r w:rsidRPr="00BE0337">
        <w:rPr>
          <w:rStyle w:val="Emphasis"/>
          <w:rFonts w:cs="Times New Roman"/>
          <w:b/>
          <w:bCs/>
          <w:i w:val="0"/>
          <w:color w:val="202124"/>
          <w:spacing w:val="-5"/>
          <w:u w:val="single"/>
          <w:shd w:val="clear" w:color="auto" w:fill="FFFFFF"/>
        </w:rPr>
        <w:t xml:space="preserve">Designation: Young Professional </w:t>
      </w:r>
    </w:p>
    <w:p w14:paraId="50A609FD" w14:textId="20984A97" w:rsidR="008712D6" w:rsidRPr="00BE0337" w:rsidRDefault="004C710B" w:rsidP="004C710B">
      <w:pPr>
        <w:jc w:val="both"/>
        <w:rPr>
          <w:rStyle w:val="Emphasis"/>
          <w:rFonts w:cs="Times New Roman"/>
          <w:i w:val="0"/>
          <w:color w:val="202124"/>
          <w:spacing w:val="-5"/>
          <w:shd w:val="clear" w:color="auto" w:fill="FFFFFF"/>
        </w:rPr>
      </w:pPr>
      <w:r w:rsidRPr="00BE0337">
        <w:rPr>
          <w:rStyle w:val="Emphasis"/>
          <w:rFonts w:cs="Times New Roman"/>
          <w:b/>
          <w:bCs/>
          <w:i w:val="0"/>
          <w:color w:val="202124"/>
          <w:spacing w:val="-5"/>
          <w:u w:val="single"/>
          <w:shd w:val="clear" w:color="auto" w:fill="FFFFFF"/>
        </w:rPr>
        <w:t xml:space="preserve">Organization: </w:t>
      </w:r>
      <w:r w:rsidR="0072112A" w:rsidRPr="00BE0337">
        <w:rPr>
          <w:rStyle w:val="Emphasis"/>
          <w:rFonts w:cs="Times New Roman"/>
          <w:i w:val="0"/>
          <w:color w:val="202124"/>
          <w:spacing w:val="-5"/>
          <w:shd w:val="clear" w:color="auto" w:fill="FFFFFF"/>
        </w:rPr>
        <w:t>Indian Agricultural Statistics Research Institute</w:t>
      </w:r>
      <w:r w:rsidR="00896709" w:rsidRPr="00BE0337">
        <w:rPr>
          <w:rStyle w:val="Emphasis"/>
          <w:rFonts w:cs="Times New Roman"/>
          <w:i w:val="0"/>
          <w:color w:val="202124"/>
          <w:spacing w:val="-5"/>
          <w:shd w:val="clear" w:color="auto" w:fill="FFFFFF"/>
        </w:rPr>
        <w:t xml:space="preserve">, </w:t>
      </w:r>
      <w:r w:rsidR="00B30C0B" w:rsidRPr="00BE0337">
        <w:rPr>
          <w:rStyle w:val="Emphasis"/>
          <w:rFonts w:cs="Times New Roman"/>
          <w:i w:val="0"/>
          <w:color w:val="202124"/>
          <w:spacing w:val="-5"/>
          <w:shd w:val="clear" w:color="auto" w:fill="FFFFFF"/>
        </w:rPr>
        <w:t>(Ministry of Agriculture, Government of India)</w:t>
      </w:r>
      <w:r w:rsidRPr="00BE0337">
        <w:rPr>
          <w:rStyle w:val="Emphasis"/>
          <w:rFonts w:cs="Times New Roman"/>
          <w:i w:val="0"/>
          <w:color w:val="202124"/>
          <w:spacing w:val="-5"/>
          <w:shd w:val="clear" w:color="auto" w:fill="FFFFFF"/>
        </w:rPr>
        <w:t>, New Delhi</w:t>
      </w:r>
    </w:p>
    <w:p w14:paraId="0CDA0C59" w14:textId="1A63AFDD" w:rsidR="00FF2B3B" w:rsidRPr="00BE0337" w:rsidRDefault="004C710B" w:rsidP="004C710B">
      <w:pPr>
        <w:jc w:val="both"/>
        <w:rPr>
          <w:rStyle w:val="Emphasis"/>
          <w:rFonts w:cs="Times New Roman"/>
          <w:i w:val="0"/>
          <w:color w:val="202124"/>
          <w:spacing w:val="-5"/>
          <w:shd w:val="clear" w:color="auto" w:fill="FFFFFF"/>
        </w:rPr>
      </w:pPr>
      <w:r w:rsidRPr="00BE0337">
        <w:rPr>
          <w:rStyle w:val="Emphasis"/>
          <w:rFonts w:cs="Times New Roman"/>
          <w:b/>
          <w:bCs/>
          <w:i w:val="0"/>
          <w:color w:val="202124"/>
          <w:spacing w:val="-5"/>
          <w:u w:val="single"/>
          <w:shd w:val="clear" w:color="auto" w:fill="FFFFFF"/>
        </w:rPr>
        <w:t xml:space="preserve">Job Responsibilities: </w:t>
      </w:r>
      <w:r w:rsidRPr="00BE0337">
        <w:rPr>
          <w:rFonts w:cs="Times New Roman"/>
        </w:rPr>
        <w:t xml:space="preserve">GIS Software usage in various domains </w:t>
      </w:r>
      <w:r w:rsidR="00011FA6" w:rsidRPr="00BE0337">
        <w:rPr>
          <w:rFonts w:cs="Times New Roman"/>
        </w:rPr>
        <w:t>via</w:t>
      </w:r>
      <w:r w:rsidRPr="00BE0337">
        <w:rPr>
          <w:rFonts w:cs="Times New Roman"/>
        </w:rPr>
        <w:t>, Desktop GIS Software, Web GIS, Geo-server,</w:t>
      </w:r>
      <w:r w:rsidR="001C4AEF" w:rsidRPr="00BE0337">
        <w:rPr>
          <w:rFonts w:cs="Times New Roman"/>
        </w:rPr>
        <w:t xml:space="preserve"> </w:t>
      </w:r>
      <w:r w:rsidRPr="00BE0337">
        <w:rPr>
          <w:rFonts w:cs="Times New Roman"/>
        </w:rPr>
        <w:t>Handling Database and web Application Development in a project called KRISHI supported by Indian Council of Agricultural Research (ICAR). KRISHI is a</w:t>
      </w:r>
      <w:r w:rsidR="000D53B5" w:rsidRPr="00BE0337">
        <w:rPr>
          <w:rFonts w:cs="Times New Roman"/>
        </w:rPr>
        <w:t xml:space="preserve"> </w:t>
      </w:r>
      <w:r w:rsidR="00FF2B3B" w:rsidRPr="00BE0337">
        <w:rPr>
          <w:rFonts w:cs="Times New Roman"/>
          <w:color w:val="000000"/>
          <w:shd w:val="clear" w:color="auto" w:fill="FFFFFF"/>
        </w:rPr>
        <w:t>Knowledge based Resources Information Systems Hub for Innovations in agriculture</w:t>
      </w:r>
      <w:r w:rsidR="00756654" w:rsidRPr="00BE0337">
        <w:rPr>
          <w:rFonts w:cs="Times New Roman"/>
          <w:color w:val="000000"/>
          <w:shd w:val="clear" w:color="auto" w:fill="FFFFFF"/>
        </w:rPr>
        <w:t xml:space="preserve">, to bring its knowledge resources to all stakeholders </w:t>
      </w:r>
      <w:r w:rsidRPr="00BE0337">
        <w:rPr>
          <w:rFonts w:cs="Times New Roman"/>
          <w:color w:val="000000"/>
          <w:shd w:val="clear" w:color="auto" w:fill="FFFFFF"/>
        </w:rPr>
        <w:t xml:space="preserve">in one web portal </w:t>
      </w:r>
      <w:r w:rsidR="00756654" w:rsidRPr="00BE0337">
        <w:rPr>
          <w:rFonts w:cs="Times New Roman"/>
          <w:color w:val="000000"/>
          <w:shd w:val="clear" w:color="auto" w:fill="FFFFFF"/>
        </w:rPr>
        <w:t>consisting of Technology, Data generated through Experiments/ Surveys/ Observational studies, Geo-spatial data, Publications, Learning Resources etc.</w:t>
      </w:r>
    </w:p>
    <w:p w14:paraId="24187937" w14:textId="77777777" w:rsidR="00ED1B87" w:rsidRPr="00BE0337" w:rsidRDefault="00ED1B87" w:rsidP="004C710B">
      <w:pPr>
        <w:pStyle w:val="ListParagraph"/>
        <w:ind w:left="714"/>
        <w:jc w:val="both"/>
        <w:rPr>
          <w:rFonts w:cs="Times New Roman"/>
          <w:iCs/>
          <w:color w:val="202124"/>
          <w:spacing w:val="-5"/>
          <w:shd w:val="clear" w:color="auto" w:fill="FFFFFF"/>
        </w:rPr>
      </w:pPr>
    </w:p>
    <w:bookmarkEnd w:id="1"/>
    <w:p w14:paraId="59EF0660" w14:textId="77777777" w:rsidR="00756654" w:rsidRPr="00BE0337" w:rsidRDefault="00F62668" w:rsidP="008261AA">
      <w:pPr>
        <w:shd w:val="clear" w:color="auto" w:fill="808080"/>
        <w:rPr>
          <w:rFonts w:cs="Times New Roman"/>
          <w:b/>
          <w:color w:val="FFFFFF"/>
        </w:rPr>
      </w:pPr>
      <w:r w:rsidRPr="00BE0337">
        <w:rPr>
          <w:rFonts w:cs="Times New Roman"/>
          <w:b/>
          <w:color w:val="FFFFFF"/>
        </w:rPr>
        <w:t>EDUCATION</w:t>
      </w:r>
    </w:p>
    <w:tbl>
      <w:tblPr>
        <w:tblpPr w:leftFromText="180" w:rightFromText="180" w:vertAnchor="text" w:horzAnchor="margin" w:tblpY="104"/>
        <w:tblW w:w="100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74"/>
        <w:gridCol w:w="2966"/>
        <w:gridCol w:w="1693"/>
        <w:gridCol w:w="1269"/>
        <w:gridCol w:w="1412"/>
      </w:tblGrid>
      <w:tr w:rsidR="00F10692" w:rsidRPr="00BE0337" w14:paraId="533CF13F" w14:textId="77777777" w:rsidTr="004016F5">
        <w:trPr>
          <w:trHeight w:val="278"/>
        </w:trPr>
        <w:tc>
          <w:tcPr>
            <w:tcW w:w="2674" w:type="dxa"/>
            <w:vAlign w:val="center"/>
          </w:tcPr>
          <w:p w14:paraId="41D47115" w14:textId="77777777" w:rsidR="005E6DBD" w:rsidRPr="00BE0337" w:rsidRDefault="005E6DBD" w:rsidP="005E6DBD">
            <w:pPr>
              <w:jc w:val="center"/>
              <w:rPr>
                <w:rFonts w:cs="Times New Roman"/>
                <w:b/>
                <w:u w:val="single"/>
              </w:rPr>
            </w:pPr>
            <w:r w:rsidRPr="00BE0337">
              <w:rPr>
                <w:rFonts w:cs="Times New Roman"/>
                <w:b/>
                <w:sz w:val="22"/>
                <w:szCs w:val="22"/>
                <w:u w:val="single"/>
              </w:rPr>
              <w:t>COURSE</w:t>
            </w:r>
          </w:p>
        </w:tc>
        <w:tc>
          <w:tcPr>
            <w:tcW w:w="2966" w:type="dxa"/>
            <w:vAlign w:val="center"/>
          </w:tcPr>
          <w:p w14:paraId="0E03152A" w14:textId="77777777" w:rsidR="005E6DBD" w:rsidRPr="00BE0337" w:rsidRDefault="005E6DBD" w:rsidP="005E6DBD">
            <w:pPr>
              <w:jc w:val="center"/>
              <w:rPr>
                <w:rFonts w:cs="Times New Roman"/>
                <w:b/>
                <w:u w:val="single"/>
              </w:rPr>
            </w:pPr>
            <w:r w:rsidRPr="00BE0337">
              <w:rPr>
                <w:rFonts w:cs="Times New Roman"/>
                <w:b/>
                <w:sz w:val="22"/>
                <w:szCs w:val="22"/>
                <w:u w:val="single"/>
              </w:rPr>
              <w:t>College/School</w:t>
            </w:r>
          </w:p>
        </w:tc>
        <w:tc>
          <w:tcPr>
            <w:tcW w:w="1693" w:type="dxa"/>
            <w:vAlign w:val="center"/>
          </w:tcPr>
          <w:p w14:paraId="274F9A44" w14:textId="77777777" w:rsidR="005E6DBD" w:rsidRPr="00BE0337" w:rsidRDefault="005E6DBD" w:rsidP="005E6DBD">
            <w:pPr>
              <w:jc w:val="center"/>
              <w:rPr>
                <w:rFonts w:cs="Times New Roman"/>
                <w:b/>
                <w:u w:val="single"/>
              </w:rPr>
            </w:pPr>
            <w:r w:rsidRPr="00BE0337">
              <w:rPr>
                <w:rFonts w:cs="Times New Roman"/>
                <w:b/>
                <w:sz w:val="22"/>
                <w:szCs w:val="22"/>
                <w:u w:val="single"/>
              </w:rPr>
              <w:t>University / Board</w:t>
            </w:r>
          </w:p>
        </w:tc>
        <w:tc>
          <w:tcPr>
            <w:tcW w:w="1269" w:type="dxa"/>
            <w:vAlign w:val="center"/>
          </w:tcPr>
          <w:p w14:paraId="33DDEA69" w14:textId="77777777" w:rsidR="005E6DBD" w:rsidRPr="00BE0337" w:rsidRDefault="005E6DBD" w:rsidP="005E6DBD">
            <w:pPr>
              <w:jc w:val="center"/>
              <w:rPr>
                <w:rFonts w:cs="Times New Roman"/>
                <w:b/>
                <w:u w:val="single"/>
              </w:rPr>
            </w:pPr>
            <w:r w:rsidRPr="00BE0337">
              <w:rPr>
                <w:rFonts w:cs="Times New Roman"/>
                <w:b/>
                <w:sz w:val="22"/>
                <w:szCs w:val="22"/>
                <w:u w:val="single"/>
              </w:rPr>
              <w:t>Year of Passing</w:t>
            </w:r>
          </w:p>
        </w:tc>
        <w:tc>
          <w:tcPr>
            <w:tcW w:w="1412" w:type="dxa"/>
            <w:vAlign w:val="center"/>
          </w:tcPr>
          <w:p w14:paraId="63769177" w14:textId="77777777" w:rsidR="005E6DBD" w:rsidRPr="00BE0337" w:rsidRDefault="005E6DBD" w:rsidP="005E6DBD">
            <w:pPr>
              <w:jc w:val="center"/>
              <w:rPr>
                <w:rFonts w:cs="Times New Roman"/>
                <w:b/>
                <w:u w:val="single"/>
              </w:rPr>
            </w:pPr>
            <w:r w:rsidRPr="00BE0337">
              <w:rPr>
                <w:rFonts w:cs="Times New Roman"/>
                <w:b/>
                <w:sz w:val="22"/>
                <w:szCs w:val="22"/>
                <w:u w:val="single"/>
              </w:rPr>
              <w:t>Percentage/</w:t>
            </w:r>
          </w:p>
          <w:p w14:paraId="56B75B78" w14:textId="77777777" w:rsidR="005E6DBD" w:rsidRPr="00BE0337" w:rsidRDefault="005E6DBD" w:rsidP="005E6DBD">
            <w:pPr>
              <w:jc w:val="center"/>
              <w:rPr>
                <w:rFonts w:cs="Times New Roman"/>
                <w:b/>
                <w:u w:val="single"/>
              </w:rPr>
            </w:pPr>
            <w:r w:rsidRPr="00BE0337">
              <w:rPr>
                <w:rFonts w:cs="Times New Roman"/>
                <w:b/>
                <w:sz w:val="22"/>
                <w:szCs w:val="22"/>
                <w:u w:val="single"/>
              </w:rPr>
              <w:t>CGPA</w:t>
            </w:r>
          </w:p>
        </w:tc>
      </w:tr>
      <w:tr w:rsidR="00F10692" w:rsidRPr="00BE0337" w14:paraId="49B895A9" w14:textId="77777777" w:rsidTr="004016F5">
        <w:trPr>
          <w:trHeight w:val="716"/>
        </w:trPr>
        <w:tc>
          <w:tcPr>
            <w:tcW w:w="2674" w:type="dxa"/>
            <w:vAlign w:val="center"/>
          </w:tcPr>
          <w:p w14:paraId="63FFD1E1" w14:textId="77777777" w:rsidR="005E6DBD" w:rsidRPr="00BE0337" w:rsidRDefault="005E6DBD" w:rsidP="00940D27">
            <w:pPr>
              <w:rPr>
                <w:rFonts w:cs="Times New Roman"/>
                <w:b/>
                <w:sz w:val="21"/>
                <w:szCs w:val="21"/>
              </w:rPr>
            </w:pPr>
            <w:r w:rsidRPr="00BE0337">
              <w:rPr>
                <w:rFonts w:cs="Times New Roman"/>
                <w:b/>
                <w:sz w:val="21"/>
                <w:szCs w:val="21"/>
              </w:rPr>
              <w:t>M</w:t>
            </w:r>
            <w:r w:rsidR="00220E98" w:rsidRPr="00BE0337">
              <w:rPr>
                <w:rFonts w:cs="Times New Roman"/>
                <w:b/>
                <w:sz w:val="21"/>
                <w:szCs w:val="21"/>
              </w:rPr>
              <w:t>aster of Technology (M</w:t>
            </w:r>
            <w:r w:rsidR="00011FA6" w:rsidRPr="00BE0337">
              <w:rPr>
                <w:rFonts w:cs="Times New Roman"/>
                <w:b/>
                <w:sz w:val="21"/>
                <w:szCs w:val="21"/>
              </w:rPr>
              <w:t>.</w:t>
            </w:r>
            <w:r w:rsidRPr="00BE0337">
              <w:rPr>
                <w:rFonts w:cs="Times New Roman"/>
                <w:b/>
                <w:sz w:val="21"/>
                <w:szCs w:val="21"/>
              </w:rPr>
              <w:t>Tech</w:t>
            </w:r>
            <w:r w:rsidR="00220E98" w:rsidRPr="00BE0337">
              <w:rPr>
                <w:rFonts w:cs="Times New Roman"/>
                <w:b/>
                <w:sz w:val="21"/>
                <w:szCs w:val="21"/>
              </w:rPr>
              <w:t>)</w:t>
            </w:r>
          </w:p>
          <w:p w14:paraId="68239654" w14:textId="77777777" w:rsidR="005E6DBD" w:rsidRPr="00BE0337" w:rsidRDefault="005E6DBD" w:rsidP="00940D27">
            <w:pPr>
              <w:rPr>
                <w:rFonts w:cs="Times New Roman"/>
                <w:b/>
                <w:sz w:val="21"/>
                <w:szCs w:val="21"/>
                <w:vertAlign w:val="superscript"/>
              </w:rPr>
            </w:pPr>
            <w:r w:rsidRPr="00BE0337">
              <w:rPr>
                <w:rFonts w:cs="Times New Roman"/>
                <w:b/>
                <w:sz w:val="21"/>
                <w:szCs w:val="21"/>
              </w:rPr>
              <w:t>Geo-Informatics and Remote S</w:t>
            </w:r>
            <w:r w:rsidR="00220E98" w:rsidRPr="00BE0337">
              <w:rPr>
                <w:rFonts w:cs="Times New Roman"/>
                <w:b/>
                <w:sz w:val="21"/>
                <w:szCs w:val="21"/>
              </w:rPr>
              <w:t>ensing</w:t>
            </w:r>
          </w:p>
        </w:tc>
        <w:tc>
          <w:tcPr>
            <w:tcW w:w="2966" w:type="dxa"/>
            <w:vAlign w:val="center"/>
          </w:tcPr>
          <w:p w14:paraId="384AFC71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A</w:t>
            </w:r>
            <w:r w:rsidR="00220E98" w:rsidRPr="00BE0337">
              <w:rPr>
                <w:rFonts w:cs="Times New Roman"/>
                <w:sz w:val="21"/>
                <w:szCs w:val="21"/>
              </w:rPr>
              <w:t>mity Institute of Geo-Informatics and Remote Sensing</w:t>
            </w:r>
          </w:p>
        </w:tc>
        <w:tc>
          <w:tcPr>
            <w:tcW w:w="1693" w:type="dxa"/>
            <w:vAlign w:val="center"/>
          </w:tcPr>
          <w:p w14:paraId="2FC3526B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Amity University</w:t>
            </w:r>
            <w:r w:rsidR="00220E98" w:rsidRPr="00BE0337">
              <w:rPr>
                <w:rFonts w:cs="Times New Roman"/>
                <w:sz w:val="21"/>
                <w:szCs w:val="21"/>
              </w:rPr>
              <w:t>, Noida, India</w:t>
            </w:r>
          </w:p>
        </w:tc>
        <w:tc>
          <w:tcPr>
            <w:tcW w:w="1269" w:type="dxa"/>
            <w:vAlign w:val="center"/>
          </w:tcPr>
          <w:p w14:paraId="733DA4C4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2019</w:t>
            </w:r>
          </w:p>
        </w:tc>
        <w:tc>
          <w:tcPr>
            <w:tcW w:w="1412" w:type="dxa"/>
            <w:vAlign w:val="center"/>
          </w:tcPr>
          <w:p w14:paraId="1EE6E180" w14:textId="77777777" w:rsidR="005E6DBD" w:rsidRPr="00BE0337" w:rsidRDefault="005E6DBD" w:rsidP="005E6DBD">
            <w:pPr>
              <w:jc w:val="center"/>
              <w:rPr>
                <w:rFonts w:cs="Times New Roman"/>
                <w:b/>
                <w:sz w:val="21"/>
                <w:szCs w:val="21"/>
              </w:rPr>
            </w:pPr>
            <w:r w:rsidRPr="00BE0337">
              <w:rPr>
                <w:rFonts w:cs="Times New Roman"/>
                <w:b/>
                <w:sz w:val="21"/>
                <w:szCs w:val="21"/>
              </w:rPr>
              <w:t>8.15</w:t>
            </w:r>
          </w:p>
          <w:p w14:paraId="1A65AD5D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</w:p>
        </w:tc>
      </w:tr>
      <w:tr w:rsidR="00F10692" w:rsidRPr="00BE0337" w14:paraId="344784E2" w14:textId="77777777" w:rsidTr="004016F5">
        <w:trPr>
          <w:trHeight w:val="817"/>
        </w:trPr>
        <w:tc>
          <w:tcPr>
            <w:tcW w:w="2674" w:type="dxa"/>
            <w:vAlign w:val="center"/>
          </w:tcPr>
          <w:p w14:paraId="49525C2C" w14:textId="77777777" w:rsidR="005E6DBD" w:rsidRPr="00BE0337" w:rsidRDefault="005E6DBD" w:rsidP="00940D27">
            <w:pPr>
              <w:rPr>
                <w:rFonts w:cs="Times New Roman"/>
                <w:b/>
                <w:bCs/>
                <w:sz w:val="21"/>
                <w:szCs w:val="21"/>
              </w:rPr>
            </w:pPr>
            <w:r w:rsidRPr="00BE0337">
              <w:rPr>
                <w:rFonts w:cs="Times New Roman"/>
                <w:b/>
                <w:bCs/>
                <w:sz w:val="21"/>
                <w:szCs w:val="21"/>
              </w:rPr>
              <w:t>B</w:t>
            </w:r>
            <w:r w:rsidR="0006310F" w:rsidRPr="00BE0337">
              <w:rPr>
                <w:rFonts w:cs="Times New Roman"/>
                <w:b/>
                <w:bCs/>
                <w:sz w:val="21"/>
                <w:szCs w:val="21"/>
              </w:rPr>
              <w:t>achelor in Technology (B</w:t>
            </w:r>
            <w:r w:rsidR="00011FA6" w:rsidRPr="00BE0337">
              <w:rPr>
                <w:rFonts w:cs="Times New Roman"/>
                <w:b/>
                <w:bCs/>
                <w:sz w:val="21"/>
                <w:szCs w:val="21"/>
              </w:rPr>
              <w:t>.</w:t>
            </w:r>
            <w:r w:rsidR="0006310F" w:rsidRPr="00BE0337">
              <w:rPr>
                <w:rFonts w:cs="Times New Roman"/>
                <w:b/>
                <w:bCs/>
                <w:sz w:val="21"/>
                <w:szCs w:val="21"/>
              </w:rPr>
              <w:t>Tech)</w:t>
            </w:r>
          </w:p>
          <w:p w14:paraId="552335A5" w14:textId="4533A69C" w:rsidR="005E6DBD" w:rsidRPr="00BE0337" w:rsidRDefault="005E6DBD" w:rsidP="00940D27">
            <w:pPr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b/>
                <w:bCs/>
                <w:sz w:val="21"/>
                <w:szCs w:val="21"/>
              </w:rPr>
              <w:t>Computer Science</w:t>
            </w:r>
          </w:p>
        </w:tc>
        <w:tc>
          <w:tcPr>
            <w:tcW w:w="2966" w:type="dxa"/>
            <w:vAlign w:val="center"/>
          </w:tcPr>
          <w:p w14:paraId="42CDE890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A</w:t>
            </w:r>
            <w:r w:rsidR="0006310F" w:rsidRPr="00BE0337">
              <w:rPr>
                <w:rFonts w:cs="Times New Roman"/>
                <w:sz w:val="21"/>
                <w:szCs w:val="21"/>
              </w:rPr>
              <w:t>urora</w:t>
            </w:r>
            <w:r w:rsidRPr="00BE0337">
              <w:rPr>
                <w:rFonts w:cs="Times New Roman"/>
                <w:sz w:val="21"/>
                <w:szCs w:val="21"/>
              </w:rPr>
              <w:t xml:space="preserve"> College of Engineering, Hyderabad</w:t>
            </w:r>
          </w:p>
          <w:p w14:paraId="705FAC2F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</w:p>
        </w:tc>
        <w:tc>
          <w:tcPr>
            <w:tcW w:w="1693" w:type="dxa"/>
            <w:vAlign w:val="center"/>
          </w:tcPr>
          <w:p w14:paraId="215D790B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JNTUH*</w:t>
            </w:r>
          </w:p>
          <w:p w14:paraId="19F9591D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University</w:t>
            </w:r>
            <w:r w:rsidR="0006310F" w:rsidRPr="00BE0337">
              <w:rPr>
                <w:rFonts w:cs="Times New Roman"/>
                <w:sz w:val="21"/>
                <w:szCs w:val="21"/>
              </w:rPr>
              <w:t>, India</w:t>
            </w:r>
          </w:p>
        </w:tc>
        <w:tc>
          <w:tcPr>
            <w:tcW w:w="1269" w:type="dxa"/>
            <w:vAlign w:val="center"/>
          </w:tcPr>
          <w:p w14:paraId="0DDC7745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2017</w:t>
            </w:r>
          </w:p>
        </w:tc>
        <w:tc>
          <w:tcPr>
            <w:tcW w:w="1412" w:type="dxa"/>
            <w:vAlign w:val="center"/>
          </w:tcPr>
          <w:p w14:paraId="5DD83B5A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61.72%</w:t>
            </w:r>
          </w:p>
          <w:p w14:paraId="4B69C8C2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</w:p>
        </w:tc>
      </w:tr>
      <w:tr w:rsidR="00F10692" w:rsidRPr="00BE0337" w14:paraId="757730F7" w14:textId="77777777" w:rsidTr="00940D27">
        <w:trPr>
          <w:trHeight w:val="741"/>
        </w:trPr>
        <w:tc>
          <w:tcPr>
            <w:tcW w:w="2674" w:type="dxa"/>
            <w:vAlign w:val="center"/>
          </w:tcPr>
          <w:p w14:paraId="36C193BD" w14:textId="77777777" w:rsidR="005E6DBD" w:rsidRPr="00BE0337" w:rsidRDefault="005E6DBD" w:rsidP="00940D27">
            <w:pPr>
              <w:rPr>
                <w:rFonts w:cs="Times New Roman"/>
                <w:b/>
                <w:bCs/>
                <w:sz w:val="21"/>
                <w:szCs w:val="21"/>
              </w:rPr>
            </w:pPr>
            <w:r w:rsidRPr="00BE0337">
              <w:rPr>
                <w:rFonts w:cs="Times New Roman"/>
                <w:b/>
                <w:bCs/>
                <w:sz w:val="21"/>
                <w:szCs w:val="21"/>
              </w:rPr>
              <w:t>Certificate Course in Humanitarian Response to Conflict and Disaster</w:t>
            </w:r>
          </w:p>
          <w:p w14:paraId="3B4D97FF" w14:textId="77777777" w:rsidR="005E6DBD" w:rsidRPr="00BE0337" w:rsidRDefault="005E6DBD" w:rsidP="00940D27">
            <w:pPr>
              <w:rPr>
                <w:rFonts w:cs="Times New Roman"/>
                <w:b/>
                <w:bCs/>
                <w:sz w:val="21"/>
                <w:szCs w:val="21"/>
              </w:rPr>
            </w:pPr>
          </w:p>
        </w:tc>
        <w:tc>
          <w:tcPr>
            <w:tcW w:w="2966" w:type="dxa"/>
            <w:vAlign w:val="center"/>
          </w:tcPr>
          <w:p w14:paraId="2ACCDF6A" w14:textId="77777777" w:rsidR="005E6DBD" w:rsidRPr="00BE0337" w:rsidRDefault="00D9304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Edx Online Platform</w:t>
            </w:r>
          </w:p>
        </w:tc>
        <w:tc>
          <w:tcPr>
            <w:tcW w:w="1693" w:type="dxa"/>
            <w:vAlign w:val="center"/>
          </w:tcPr>
          <w:p w14:paraId="10A3ADD1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HarvardX</w:t>
            </w:r>
          </w:p>
        </w:tc>
        <w:tc>
          <w:tcPr>
            <w:tcW w:w="1269" w:type="dxa"/>
            <w:vAlign w:val="center"/>
          </w:tcPr>
          <w:p w14:paraId="724FE943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2019</w:t>
            </w:r>
          </w:p>
        </w:tc>
        <w:tc>
          <w:tcPr>
            <w:tcW w:w="1412" w:type="dxa"/>
            <w:vAlign w:val="center"/>
          </w:tcPr>
          <w:p w14:paraId="7EB4B456" w14:textId="77777777" w:rsidR="005E6DBD" w:rsidRPr="00BE0337" w:rsidRDefault="00877796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96%</w:t>
            </w:r>
          </w:p>
        </w:tc>
      </w:tr>
      <w:tr w:rsidR="00940D27" w:rsidRPr="00BE0337" w14:paraId="6000A66C" w14:textId="77777777" w:rsidTr="004016F5">
        <w:trPr>
          <w:trHeight w:val="781"/>
        </w:trPr>
        <w:tc>
          <w:tcPr>
            <w:tcW w:w="2674" w:type="dxa"/>
            <w:vAlign w:val="center"/>
          </w:tcPr>
          <w:p w14:paraId="675B7F1B" w14:textId="65FD5DE2" w:rsidR="00940D27" w:rsidRPr="00BE0337" w:rsidRDefault="00940D27" w:rsidP="00940D27">
            <w:pPr>
              <w:rPr>
                <w:rFonts w:cs="Times New Roman"/>
                <w:b/>
                <w:bCs/>
                <w:sz w:val="21"/>
                <w:szCs w:val="21"/>
              </w:rPr>
            </w:pPr>
            <w:r w:rsidRPr="00BE0337">
              <w:rPr>
                <w:rFonts w:cs="Times New Roman"/>
                <w:b/>
                <w:bCs/>
                <w:sz w:val="21"/>
                <w:szCs w:val="21"/>
              </w:rPr>
              <w:t>Certificate Course on Science and Technology for Disaster Risk Management</w:t>
            </w:r>
          </w:p>
        </w:tc>
        <w:tc>
          <w:tcPr>
            <w:tcW w:w="2966" w:type="dxa"/>
            <w:vAlign w:val="center"/>
          </w:tcPr>
          <w:p w14:paraId="3C280BB8" w14:textId="0B1B7DA5" w:rsidR="00940D27" w:rsidRPr="00BE0337" w:rsidRDefault="00940D27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Edx Online Platform</w:t>
            </w:r>
          </w:p>
        </w:tc>
        <w:tc>
          <w:tcPr>
            <w:tcW w:w="1693" w:type="dxa"/>
            <w:vAlign w:val="center"/>
          </w:tcPr>
          <w:p w14:paraId="675674AC" w14:textId="79B8CFB5" w:rsidR="00940D27" w:rsidRPr="00BE0337" w:rsidRDefault="00F167E0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EPFL</w:t>
            </w:r>
          </w:p>
        </w:tc>
        <w:tc>
          <w:tcPr>
            <w:tcW w:w="1269" w:type="dxa"/>
            <w:vAlign w:val="center"/>
          </w:tcPr>
          <w:p w14:paraId="7AC6DAB9" w14:textId="7C3592AE" w:rsidR="00940D27" w:rsidRPr="00BE0337" w:rsidRDefault="00940D27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Ongoing</w:t>
            </w:r>
          </w:p>
        </w:tc>
        <w:tc>
          <w:tcPr>
            <w:tcW w:w="1412" w:type="dxa"/>
            <w:vAlign w:val="center"/>
          </w:tcPr>
          <w:p w14:paraId="39C1EF28" w14:textId="480A313F" w:rsidR="00940D27" w:rsidRPr="00BE0337" w:rsidRDefault="00940D27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Ongoing</w:t>
            </w:r>
          </w:p>
        </w:tc>
      </w:tr>
      <w:tr w:rsidR="00F10692" w:rsidRPr="00BE0337" w14:paraId="0681DE81" w14:textId="77777777" w:rsidTr="004016F5">
        <w:trPr>
          <w:trHeight w:val="376"/>
        </w:trPr>
        <w:tc>
          <w:tcPr>
            <w:tcW w:w="2674" w:type="dxa"/>
            <w:vAlign w:val="center"/>
          </w:tcPr>
          <w:p w14:paraId="789E58F5" w14:textId="77777777" w:rsidR="005E6DBD" w:rsidRPr="00BE0337" w:rsidRDefault="005E6DBD" w:rsidP="00940D27">
            <w:pPr>
              <w:rPr>
                <w:rFonts w:cs="Times New Roman"/>
                <w:b/>
                <w:bCs/>
                <w:sz w:val="21"/>
                <w:szCs w:val="21"/>
              </w:rPr>
            </w:pPr>
            <w:r w:rsidRPr="00BE0337">
              <w:rPr>
                <w:rFonts w:cs="Times New Roman"/>
                <w:b/>
                <w:bCs/>
                <w:sz w:val="21"/>
                <w:szCs w:val="21"/>
              </w:rPr>
              <w:t>12</w:t>
            </w:r>
            <w:r w:rsidRPr="00BE0337">
              <w:rPr>
                <w:rFonts w:cs="Times New Roman"/>
                <w:b/>
                <w:bCs/>
                <w:sz w:val="21"/>
                <w:szCs w:val="21"/>
                <w:vertAlign w:val="superscript"/>
              </w:rPr>
              <w:t>th</w:t>
            </w:r>
            <w:r w:rsidRPr="00BE0337">
              <w:rPr>
                <w:rFonts w:cs="Times New Roman"/>
                <w:b/>
                <w:bCs/>
                <w:sz w:val="21"/>
                <w:szCs w:val="21"/>
              </w:rPr>
              <w:t xml:space="preserve"> Class</w:t>
            </w:r>
          </w:p>
          <w:p w14:paraId="6DC79820" w14:textId="77777777" w:rsidR="005E6DBD" w:rsidRPr="00BE0337" w:rsidRDefault="005E6DBD" w:rsidP="00940D27">
            <w:pPr>
              <w:rPr>
                <w:rFonts w:cs="Times New Roman"/>
                <w:b/>
                <w:bCs/>
                <w:sz w:val="21"/>
                <w:szCs w:val="21"/>
              </w:rPr>
            </w:pPr>
            <w:r w:rsidRPr="00BE0337">
              <w:rPr>
                <w:rFonts w:cs="Times New Roman"/>
                <w:b/>
                <w:bCs/>
                <w:sz w:val="21"/>
                <w:szCs w:val="21"/>
              </w:rPr>
              <w:t>Science</w:t>
            </w:r>
          </w:p>
        </w:tc>
        <w:tc>
          <w:tcPr>
            <w:tcW w:w="2966" w:type="dxa"/>
            <w:vAlign w:val="center"/>
          </w:tcPr>
          <w:p w14:paraId="1D23FDD6" w14:textId="77777777" w:rsidR="003745B1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 xml:space="preserve">Indus world </w:t>
            </w:r>
            <w:r w:rsidR="003745B1" w:rsidRPr="00BE0337">
              <w:rPr>
                <w:rFonts w:cs="Times New Roman"/>
                <w:sz w:val="21"/>
                <w:szCs w:val="21"/>
              </w:rPr>
              <w:t>S</w:t>
            </w:r>
            <w:r w:rsidRPr="00BE0337">
              <w:rPr>
                <w:rFonts w:cs="Times New Roman"/>
                <w:sz w:val="21"/>
                <w:szCs w:val="21"/>
              </w:rPr>
              <w:t xml:space="preserve">chool </w:t>
            </w:r>
          </w:p>
          <w:p w14:paraId="08CDB81D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Hyderabad</w:t>
            </w:r>
            <w:r w:rsidR="003745B1" w:rsidRPr="00BE0337">
              <w:rPr>
                <w:rFonts w:cs="Times New Roman"/>
                <w:sz w:val="21"/>
                <w:szCs w:val="21"/>
              </w:rPr>
              <w:t>, India</w:t>
            </w:r>
          </w:p>
        </w:tc>
        <w:tc>
          <w:tcPr>
            <w:tcW w:w="1693" w:type="dxa"/>
            <w:vAlign w:val="center"/>
          </w:tcPr>
          <w:p w14:paraId="571CDAF2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C.B.</w:t>
            </w:r>
            <w:r w:rsidR="00F462A1" w:rsidRPr="00BE0337">
              <w:rPr>
                <w:rFonts w:cs="Times New Roman"/>
                <w:sz w:val="21"/>
                <w:szCs w:val="21"/>
              </w:rPr>
              <w:t>S. E</w:t>
            </w:r>
          </w:p>
        </w:tc>
        <w:tc>
          <w:tcPr>
            <w:tcW w:w="1269" w:type="dxa"/>
            <w:vAlign w:val="center"/>
          </w:tcPr>
          <w:p w14:paraId="0908486A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2013</w:t>
            </w:r>
          </w:p>
        </w:tc>
        <w:tc>
          <w:tcPr>
            <w:tcW w:w="1412" w:type="dxa"/>
            <w:vAlign w:val="center"/>
          </w:tcPr>
          <w:p w14:paraId="1DCEBD76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60%</w:t>
            </w:r>
          </w:p>
          <w:p w14:paraId="1F471F20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</w:p>
        </w:tc>
      </w:tr>
      <w:tr w:rsidR="00F10692" w:rsidRPr="00BE0337" w14:paraId="3A969C8F" w14:textId="77777777" w:rsidTr="004016F5">
        <w:trPr>
          <w:trHeight w:val="372"/>
        </w:trPr>
        <w:tc>
          <w:tcPr>
            <w:tcW w:w="2674" w:type="dxa"/>
            <w:vAlign w:val="center"/>
          </w:tcPr>
          <w:p w14:paraId="3F41A01A" w14:textId="77777777" w:rsidR="005E6DBD" w:rsidRPr="00BE0337" w:rsidRDefault="005E6DBD" w:rsidP="00940D27">
            <w:pPr>
              <w:rPr>
                <w:rFonts w:cs="Times New Roman"/>
                <w:b/>
                <w:bCs/>
                <w:sz w:val="21"/>
                <w:szCs w:val="21"/>
              </w:rPr>
            </w:pPr>
            <w:r w:rsidRPr="00BE0337">
              <w:rPr>
                <w:rFonts w:cs="Times New Roman"/>
                <w:b/>
                <w:bCs/>
                <w:sz w:val="21"/>
                <w:szCs w:val="21"/>
              </w:rPr>
              <w:t>10</w:t>
            </w:r>
            <w:r w:rsidRPr="00BE0337">
              <w:rPr>
                <w:rFonts w:cs="Times New Roman"/>
                <w:b/>
                <w:bCs/>
                <w:sz w:val="21"/>
                <w:szCs w:val="21"/>
                <w:vertAlign w:val="superscript"/>
              </w:rPr>
              <w:t>th</w:t>
            </w:r>
            <w:r w:rsidRPr="00BE0337">
              <w:rPr>
                <w:rFonts w:cs="Times New Roman"/>
                <w:b/>
                <w:bCs/>
                <w:sz w:val="21"/>
                <w:szCs w:val="21"/>
              </w:rPr>
              <w:t xml:space="preserve"> class</w:t>
            </w:r>
          </w:p>
          <w:p w14:paraId="53A7E9D9" w14:textId="77777777" w:rsidR="005E6DBD" w:rsidRPr="00BE0337" w:rsidRDefault="005E6DBD" w:rsidP="00940D27">
            <w:pPr>
              <w:rPr>
                <w:rFonts w:cs="Times New Roman"/>
                <w:b/>
                <w:bCs/>
                <w:sz w:val="21"/>
                <w:szCs w:val="21"/>
              </w:rPr>
            </w:pPr>
            <w:r w:rsidRPr="00BE0337">
              <w:rPr>
                <w:rFonts w:cs="Times New Roman"/>
                <w:b/>
                <w:bCs/>
                <w:sz w:val="21"/>
                <w:szCs w:val="21"/>
              </w:rPr>
              <w:t>Science</w:t>
            </w:r>
          </w:p>
        </w:tc>
        <w:tc>
          <w:tcPr>
            <w:tcW w:w="2966" w:type="dxa"/>
            <w:vAlign w:val="center"/>
          </w:tcPr>
          <w:p w14:paraId="6BC312F4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Indus World School, Hyderabad</w:t>
            </w:r>
            <w:r w:rsidR="003745B1" w:rsidRPr="00BE0337">
              <w:rPr>
                <w:rFonts w:cs="Times New Roman"/>
                <w:sz w:val="21"/>
                <w:szCs w:val="21"/>
              </w:rPr>
              <w:t>, India</w:t>
            </w:r>
          </w:p>
        </w:tc>
        <w:tc>
          <w:tcPr>
            <w:tcW w:w="1693" w:type="dxa"/>
            <w:vAlign w:val="center"/>
          </w:tcPr>
          <w:p w14:paraId="35BB14C6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C.B.</w:t>
            </w:r>
            <w:r w:rsidR="00F462A1" w:rsidRPr="00BE0337">
              <w:rPr>
                <w:rFonts w:cs="Times New Roman"/>
                <w:sz w:val="21"/>
                <w:szCs w:val="21"/>
              </w:rPr>
              <w:t>S. E</w:t>
            </w:r>
          </w:p>
        </w:tc>
        <w:tc>
          <w:tcPr>
            <w:tcW w:w="1269" w:type="dxa"/>
            <w:vAlign w:val="center"/>
          </w:tcPr>
          <w:p w14:paraId="6518CCC4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2011</w:t>
            </w:r>
          </w:p>
        </w:tc>
        <w:tc>
          <w:tcPr>
            <w:tcW w:w="1412" w:type="dxa"/>
            <w:vAlign w:val="center"/>
          </w:tcPr>
          <w:p w14:paraId="03745712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  <w:r w:rsidRPr="00BE0337">
              <w:rPr>
                <w:rFonts w:cs="Times New Roman"/>
                <w:sz w:val="21"/>
                <w:szCs w:val="21"/>
              </w:rPr>
              <w:t>6.4</w:t>
            </w:r>
          </w:p>
          <w:p w14:paraId="213CF52E" w14:textId="77777777" w:rsidR="005E6DBD" w:rsidRPr="00BE0337" w:rsidRDefault="005E6DBD" w:rsidP="005E6DBD">
            <w:pPr>
              <w:jc w:val="center"/>
              <w:rPr>
                <w:rFonts w:cs="Times New Roman"/>
                <w:sz w:val="21"/>
                <w:szCs w:val="21"/>
              </w:rPr>
            </w:pPr>
          </w:p>
        </w:tc>
      </w:tr>
    </w:tbl>
    <w:p w14:paraId="3F00F24A" w14:textId="77777777" w:rsidR="00220E98" w:rsidRPr="00BE0337" w:rsidRDefault="00220E98" w:rsidP="00220E98">
      <w:pPr>
        <w:pStyle w:val="Heading7"/>
        <w:tabs>
          <w:tab w:val="left" w:pos="720"/>
        </w:tabs>
        <w:ind w:left="0" w:firstLine="0"/>
        <w:rPr>
          <w:rFonts w:ascii="Times New Roman" w:hAnsi="Times New Roman" w:cs="Times New Roman"/>
          <w:sz w:val="24"/>
        </w:rPr>
      </w:pPr>
      <w:r w:rsidRPr="00BE0337">
        <w:rPr>
          <w:rFonts w:ascii="Times New Roman" w:hAnsi="Times New Roman" w:cs="Times New Roman"/>
          <w:color w:val="FFFFFF"/>
          <w:sz w:val="24"/>
        </w:rPr>
        <w:lastRenderedPageBreak/>
        <w:t>TECHNICAL SKILLS</w:t>
      </w:r>
    </w:p>
    <w:p w14:paraId="225BE0A5" w14:textId="77777777" w:rsidR="00220E98" w:rsidRPr="00BE0337" w:rsidRDefault="00220E98" w:rsidP="00220E98">
      <w:pPr>
        <w:ind w:left="714"/>
        <w:jc w:val="both"/>
        <w:rPr>
          <w:rFonts w:cs="Times New Roman"/>
        </w:rPr>
      </w:pPr>
    </w:p>
    <w:p w14:paraId="39C5D2AA" w14:textId="77777777" w:rsidR="00220E98" w:rsidRPr="00BE0337" w:rsidRDefault="00220E98" w:rsidP="00220E98">
      <w:pPr>
        <w:numPr>
          <w:ilvl w:val="0"/>
          <w:numId w:val="1"/>
        </w:numPr>
        <w:ind w:left="714" w:hanging="357"/>
        <w:jc w:val="both"/>
        <w:rPr>
          <w:rFonts w:cs="Times New Roman"/>
        </w:rPr>
      </w:pPr>
      <w:r w:rsidRPr="00BE0337">
        <w:rPr>
          <w:rFonts w:cs="Times New Roman"/>
        </w:rPr>
        <w:t xml:space="preserve">Knowledge and Experience </w:t>
      </w:r>
      <w:r w:rsidRPr="00BE0337">
        <w:rPr>
          <w:rFonts w:cs="Times New Roman"/>
          <w:noProof/>
        </w:rPr>
        <w:t>of</w:t>
      </w:r>
      <w:r w:rsidRPr="00BE0337">
        <w:rPr>
          <w:rFonts w:cs="Times New Roman"/>
        </w:rPr>
        <w:t xml:space="preserve"> using </w:t>
      </w:r>
      <w:r w:rsidRPr="00BE0337">
        <w:rPr>
          <w:rFonts w:cs="Times New Roman"/>
          <w:noProof/>
        </w:rPr>
        <w:t>ArcGIS</w:t>
      </w:r>
      <w:r w:rsidRPr="00BE0337">
        <w:rPr>
          <w:rFonts w:cs="Times New Roman"/>
        </w:rPr>
        <w:t>, ERDAS IMAGINE, QGIS software.</w:t>
      </w:r>
    </w:p>
    <w:p w14:paraId="752F8A7D" w14:textId="77777777" w:rsidR="00220E98" w:rsidRPr="00BE0337" w:rsidRDefault="00220E98" w:rsidP="00220E98">
      <w:pPr>
        <w:numPr>
          <w:ilvl w:val="0"/>
          <w:numId w:val="1"/>
        </w:numPr>
        <w:ind w:left="714" w:hanging="357"/>
        <w:jc w:val="both"/>
        <w:rPr>
          <w:rFonts w:cs="Times New Roman"/>
        </w:rPr>
      </w:pPr>
      <w:r w:rsidRPr="00BE0337">
        <w:rPr>
          <w:rFonts w:cs="Times New Roman"/>
          <w:noProof/>
        </w:rPr>
        <w:t>Knowledgeof</w:t>
      </w:r>
      <w:r w:rsidRPr="00BE0337">
        <w:rPr>
          <w:rFonts w:cs="Times New Roman"/>
        </w:rPr>
        <w:t xml:space="preserve"> Programming languages C and Java, Java Script, Web Technologies and familiar with SQL and HTML.</w:t>
      </w:r>
    </w:p>
    <w:p w14:paraId="3BE0C93C" w14:textId="77777777" w:rsidR="00220E98" w:rsidRPr="00BE0337" w:rsidRDefault="00220E98" w:rsidP="00220E98">
      <w:pPr>
        <w:numPr>
          <w:ilvl w:val="0"/>
          <w:numId w:val="1"/>
        </w:numPr>
        <w:ind w:left="714" w:hanging="357"/>
        <w:jc w:val="both"/>
        <w:rPr>
          <w:rFonts w:cs="Times New Roman"/>
        </w:rPr>
      </w:pPr>
      <w:r w:rsidRPr="00BE0337">
        <w:rPr>
          <w:rFonts w:cs="Times New Roman"/>
          <w:color w:val="000000"/>
          <w:shd w:val="clear" w:color="auto" w:fill="FFFFFF"/>
        </w:rPr>
        <w:t>Knowledge of MS Access and other data base related applications.</w:t>
      </w:r>
    </w:p>
    <w:p w14:paraId="3994C4F6" w14:textId="77777777" w:rsidR="001344AB" w:rsidRPr="00BE0337" w:rsidRDefault="001344AB">
      <w:pPr>
        <w:rPr>
          <w:rFonts w:cs="Times New Roman"/>
          <w:b/>
          <w:bCs/>
          <w:color w:val="000000" w:themeColor="text1"/>
        </w:rPr>
      </w:pPr>
    </w:p>
    <w:p w14:paraId="1B54D3C2" w14:textId="77777777" w:rsidR="00D05CD7" w:rsidRPr="00BE0337" w:rsidRDefault="00882DCA" w:rsidP="00D05CD7">
      <w:pPr>
        <w:pStyle w:val="Heading7"/>
        <w:tabs>
          <w:tab w:val="left" w:pos="720"/>
        </w:tabs>
        <w:ind w:left="0" w:firstLine="0"/>
        <w:rPr>
          <w:rFonts w:ascii="Times New Roman" w:hAnsi="Times New Roman" w:cs="Times New Roman"/>
          <w:color w:val="FFFFFF" w:themeColor="background1"/>
          <w:sz w:val="24"/>
        </w:rPr>
      </w:pPr>
      <w:r w:rsidRPr="00BE0337">
        <w:rPr>
          <w:rFonts w:ascii="Times New Roman" w:hAnsi="Times New Roman" w:cs="Times New Roman"/>
          <w:b w:val="0"/>
          <w:color w:val="FFFFFF" w:themeColor="background1"/>
          <w:sz w:val="24"/>
        </w:rPr>
        <w:t>S</w:t>
      </w:r>
      <w:r w:rsidR="00F64827" w:rsidRPr="00BE0337">
        <w:rPr>
          <w:rFonts w:ascii="Times New Roman" w:hAnsi="Times New Roman" w:cs="Times New Roman"/>
          <w:b w:val="0"/>
          <w:color w:val="FFFFFF" w:themeColor="background1"/>
          <w:sz w:val="24"/>
        </w:rPr>
        <w:t>ummer Internships  and Projects</w:t>
      </w:r>
    </w:p>
    <w:p w14:paraId="204C6A68" w14:textId="77777777" w:rsidR="00D05CD7" w:rsidRPr="00BE0337" w:rsidRDefault="005261F5" w:rsidP="00D05CD7">
      <w:pPr>
        <w:jc w:val="both"/>
        <w:rPr>
          <w:rFonts w:cs="Times New Roman"/>
        </w:rPr>
      </w:pPr>
      <w:r w:rsidRPr="00BE0337">
        <w:rPr>
          <w:rFonts w:cs="Times New Roman"/>
          <w:b/>
          <w:u w:val="single"/>
        </w:rPr>
        <w:t>M.Tech</w:t>
      </w:r>
      <w:r w:rsidR="00B43275" w:rsidRPr="00BE0337">
        <w:rPr>
          <w:rFonts w:cs="Times New Roman"/>
          <w:b/>
          <w:u w:val="single"/>
        </w:rPr>
        <w:t>-</w:t>
      </w:r>
      <w:r w:rsidR="00D05CD7" w:rsidRPr="00BE0337">
        <w:rPr>
          <w:rFonts w:cs="Times New Roman"/>
          <w:b/>
          <w:u w:val="single"/>
        </w:rPr>
        <w:t>Summer Internship</w:t>
      </w:r>
      <w:r w:rsidR="00D05CD7" w:rsidRPr="00BE0337">
        <w:rPr>
          <w:rFonts w:cs="Times New Roman"/>
        </w:rPr>
        <w:t xml:space="preserve">:  Interned with </w:t>
      </w:r>
      <w:r w:rsidR="00D05CD7" w:rsidRPr="00BE0337">
        <w:rPr>
          <w:rFonts w:cs="Times New Roman"/>
          <w:b/>
        </w:rPr>
        <w:t>Defense Terrain Research Laboratory (DTRL)</w:t>
      </w:r>
      <w:r w:rsidR="00D05CD7" w:rsidRPr="00BE0337">
        <w:rPr>
          <w:rFonts w:cs="Times New Roman"/>
        </w:rPr>
        <w:t xml:space="preserve">, </w:t>
      </w:r>
      <w:r w:rsidR="00D05CD7" w:rsidRPr="00BE0337">
        <w:rPr>
          <w:rFonts w:cs="Times New Roman"/>
          <w:b/>
        </w:rPr>
        <w:t xml:space="preserve">(DRDO), </w:t>
      </w:r>
      <w:r w:rsidR="00D05CD7" w:rsidRPr="00BE0337">
        <w:rPr>
          <w:rFonts w:cs="Times New Roman"/>
        </w:rPr>
        <w:t xml:space="preserve">Delhi. AS a part of Internship I worked on a project i.e. </w:t>
      </w:r>
      <w:bookmarkStart w:id="2" w:name="_Hlk518937635"/>
      <w:r w:rsidR="00D05CD7" w:rsidRPr="00BE0337">
        <w:rPr>
          <w:rFonts w:cs="Times New Roman"/>
        </w:rPr>
        <w:t>Horizontal and Vertical Accuracy Assessment of Open Source Elevation Models and Imageries: A Case Study of Leh, J&amp;K</w:t>
      </w:r>
      <w:bookmarkEnd w:id="2"/>
      <w:r w:rsidR="00D05CD7" w:rsidRPr="00BE0337">
        <w:rPr>
          <w:rFonts w:cs="Times New Roman"/>
        </w:rPr>
        <w:t>.</w:t>
      </w:r>
    </w:p>
    <w:p w14:paraId="2E9AE2B6" w14:textId="77777777" w:rsidR="00D05CD7" w:rsidRPr="00BE0337" w:rsidRDefault="00D05CD7" w:rsidP="00D05CD7">
      <w:pPr>
        <w:jc w:val="both"/>
        <w:rPr>
          <w:rFonts w:cs="Times New Roman"/>
        </w:rPr>
      </w:pPr>
    </w:p>
    <w:p w14:paraId="06F82C2C" w14:textId="77777777" w:rsidR="00D05CD7" w:rsidRPr="00BE0337" w:rsidRDefault="00B43275" w:rsidP="00D05CD7">
      <w:pPr>
        <w:jc w:val="both"/>
        <w:rPr>
          <w:rFonts w:cs="Times New Roman"/>
          <w:b/>
          <w:bCs/>
          <w:color w:val="000000"/>
          <w:shd w:val="clear" w:color="auto" w:fill="FFFFFF"/>
        </w:rPr>
      </w:pPr>
      <w:r w:rsidRPr="00BE0337">
        <w:rPr>
          <w:rFonts w:cs="Times New Roman"/>
          <w:b/>
          <w:bCs/>
          <w:u w:val="single"/>
        </w:rPr>
        <w:t>M</w:t>
      </w:r>
      <w:r w:rsidR="00C2100D" w:rsidRPr="00BE0337">
        <w:rPr>
          <w:rFonts w:cs="Times New Roman"/>
          <w:b/>
          <w:bCs/>
          <w:u w:val="single"/>
        </w:rPr>
        <w:t>.</w:t>
      </w:r>
      <w:r w:rsidRPr="00BE0337">
        <w:rPr>
          <w:rFonts w:cs="Times New Roman"/>
          <w:b/>
          <w:bCs/>
          <w:u w:val="single"/>
        </w:rPr>
        <w:t>Tech-</w:t>
      </w:r>
      <w:r w:rsidR="00D05CD7" w:rsidRPr="00BE0337">
        <w:rPr>
          <w:rFonts w:cs="Times New Roman"/>
          <w:b/>
          <w:bCs/>
          <w:u w:val="single"/>
        </w:rPr>
        <w:t xml:space="preserve">Dissertation: </w:t>
      </w:r>
      <w:r w:rsidR="00D05CD7" w:rsidRPr="00BE0337">
        <w:rPr>
          <w:rFonts w:cs="Times New Roman"/>
        </w:rPr>
        <w:t>I worked on a project “</w:t>
      </w:r>
      <w:r w:rsidR="00D05CD7" w:rsidRPr="00BE0337">
        <w:rPr>
          <w:rFonts w:cs="Times New Roman"/>
          <w:b/>
          <w:color w:val="000000"/>
          <w:w w:val="111"/>
        </w:rPr>
        <w:t xml:space="preserve">Inter-Seasonal Variations of LST In Faridabad </w:t>
      </w:r>
      <w:r w:rsidR="00571F63" w:rsidRPr="00BE0337">
        <w:rPr>
          <w:rFonts w:cs="Times New Roman"/>
          <w:b/>
          <w:color w:val="000000"/>
          <w:w w:val="111"/>
        </w:rPr>
        <w:t>District,</w:t>
      </w:r>
      <w:r w:rsidR="00571F63" w:rsidRPr="00BE0337">
        <w:rPr>
          <w:rFonts w:cs="Times New Roman"/>
          <w:b/>
          <w:bCs/>
          <w:color w:val="000000"/>
          <w:shd w:val="clear" w:color="auto" w:fill="FFFFFF"/>
        </w:rPr>
        <w:t xml:space="preserve"> A</w:t>
      </w:r>
      <w:r w:rsidR="00D05CD7" w:rsidRPr="00BE0337">
        <w:rPr>
          <w:rFonts w:cs="Times New Roman"/>
          <w:b/>
          <w:bCs/>
          <w:color w:val="000000"/>
          <w:shd w:val="clear" w:color="auto" w:fill="FFFFFF"/>
        </w:rPr>
        <w:t xml:space="preserve"> Highly Urbanized Zone in Haryana, India" </w:t>
      </w:r>
      <w:r w:rsidR="00D05CD7" w:rsidRPr="00BE0337">
        <w:rPr>
          <w:rFonts w:cs="Times New Roman"/>
          <w:bCs/>
          <w:color w:val="000000"/>
          <w:w w:val="111"/>
        </w:rPr>
        <w:t xml:space="preserve">I have analyzed how inter-seasonal change affects the Land surface Temperatures in Faridabad district, Haryana using Landsat8 satellite data. And have also found the co-relation between NDVI/NDBI and LST. </w:t>
      </w:r>
      <w:r w:rsidR="00D05CD7" w:rsidRPr="00BE0337">
        <w:rPr>
          <w:rFonts w:cs="Times New Roman"/>
          <w:b/>
        </w:rPr>
        <w:t xml:space="preserve">Which is also my forthcoming publication </w:t>
      </w:r>
      <w:r w:rsidR="00D05CD7" w:rsidRPr="00BE0337">
        <w:rPr>
          <w:rFonts w:cs="Times New Roman"/>
          <w:b/>
          <w:bCs/>
          <w:color w:val="000000"/>
          <w:shd w:val="clear" w:color="auto" w:fill="FFFFFF"/>
        </w:rPr>
        <w:t xml:space="preserve">which was submitted for inclusion in the title </w:t>
      </w:r>
    </w:p>
    <w:p w14:paraId="79C35578" w14:textId="77777777" w:rsidR="00D05CD7" w:rsidRPr="00BE0337" w:rsidRDefault="00D05CD7" w:rsidP="00D05CD7">
      <w:pPr>
        <w:jc w:val="both"/>
        <w:rPr>
          <w:rFonts w:cs="Times New Roman"/>
          <w:b/>
          <w:bCs/>
        </w:rPr>
      </w:pPr>
      <w:r w:rsidRPr="00BE0337">
        <w:rPr>
          <w:rFonts w:cs="Times New Roman"/>
          <w:b/>
          <w:bCs/>
          <w:color w:val="000000"/>
          <w:shd w:val="clear" w:color="auto" w:fill="FFFFFF"/>
        </w:rPr>
        <w:t>“Methods and Applications of Geospatial Technology in Sustainable Urbanism</w:t>
      </w:r>
      <w:r w:rsidRPr="00BE0337">
        <w:rPr>
          <w:rFonts w:cs="Times New Roman"/>
          <w:b/>
          <w:bCs/>
        </w:rPr>
        <w:t>”</w:t>
      </w:r>
    </w:p>
    <w:p w14:paraId="55B2D35B" w14:textId="77777777" w:rsidR="00B43275" w:rsidRPr="00BE0337" w:rsidRDefault="00B43275" w:rsidP="001F49A0">
      <w:pPr>
        <w:jc w:val="both"/>
        <w:rPr>
          <w:rFonts w:cs="Times New Roman"/>
          <w:b/>
          <w:bCs/>
          <w:u w:val="single"/>
        </w:rPr>
      </w:pPr>
    </w:p>
    <w:p w14:paraId="48632027" w14:textId="77777777" w:rsidR="003419C1" w:rsidRPr="00BE0337" w:rsidRDefault="00D65D93" w:rsidP="00B43275">
      <w:pPr>
        <w:jc w:val="both"/>
        <w:rPr>
          <w:rFonts w:cs="Times New Roman"/>
        </w:rPr>
      </w:pPr>
      <w:r w:rsidRPr="00BE0337">
        <w:rPr>
          <w:rFonts w:cs="Times New Roman"/>
          <w:b/>
          <w:bCs/>
          <w:u w:val="single"/>
        </w:rPr>
        <w:t>B</w:t>
      </w:r>
      <w:r w:rsidR="00C2100D" w:rsidRPr="00BE0337">
        <w:rPr>
          <w:rFonts w:cs="Times New Roman"/>
          <w:b/>
          <w:bCs/>
          <w:u w:val="single"/>
        </w:rPr>
        <w:t>.</w:t>
      </w:r>
      <w:r w:rsidRPr="00BE0337">
        <w:rPr>
          <w:rFonts w:cs="Times New Roman"/>
          <w:b/>
          <w:bCs/>
          <w:u w:val="single"/>
        </w:rPr>
        <w:t>Tech</w:t>
      </w:r>
      <w:r w:rsidR="00B43275" w:rsidRPr="00BE0337">
        <w:rPr>
          <w:rFonts w:cs="Times New Roman"/>
          <w:b/>
          <w:bCs/>
          <w:u w:val="single"/>
        </w:rPr>
        <w:t>-</w:t>
      </w:r>
      <w:r w:rsidR="003419C1" w:rsidRPr="00BE0337">
        <w:rPr>
          <w:rFonts w:eastAsia="Cambria" w:cs="Times New Roman"/>
          <w:b/>
          <w:u w:val="single"/>
        </w:rPr>
        <w:t>Major Project:</w:t>
      </w:r>
      <w:r w:rsidR="003419C1" w:rsidRPr="00BE0337">
        <w:rPr>
          <w:rFonts w:cs="Times New Roman"/>
        </w:rPr>
        <w:t xml:space="preserve">   Reverse Nearest Neighbor in Unsupervised </w:t>
      </w:r>
      <w:r w:rsidR="003419C1" w:rsidRPr="00BE0337">
        <w:rPr>
          <w:rFonts w:cs="Times New Roman"/>
          <w:noProof/>
        </w:rPr>
        <w:t>Distance-Based</w:t>
      </w:r>
      <w:r w:rsidR="003419C1" w:rsidRPr="00BE0337">
        <w:rPr>
          <w:rFonts w:cs="Times New Roman"/>
        </w:rPr>
        <w:t xml:space="preserve"> Outlier Detection</w:t>
      </w:r>
    </w:p>
    <w:p w14:paraId="1DD546B2" w14:textId="0560C959" w:rsidR="003419C1" w:rsidRPr="00BE0337" w:rsidRDefault="003419C1" w:rsidP="003419C1">
      <w:pPr>
        <w:rPr>
          <w:rFonts w:cs="Times New Roman"/>
        </w:rPr>
      </w:pPr>
      <w:r w:rsidRPr="00BE0337">
        <w:rPr>
          <w:rFonts w:eastAsia="Cambria" w:cs="Times New Roman"/>
          <w:b/>
          <w:u w:val="single"/>
        </w:rPr>
        <w:t>Description</w:t>
      </w:r>
      <w:r w:rsidRPr="00BE0337">
        <w:rPr>
          <w:rFonts w:cs="Times New Roman"/>
          <w:b/>
        </w:rPr>
        <w:t xml:space="preserve">: </w:t>
      </w:r>
      <w:r w:rsidRPr="00BE0337">
        <w:rPr>
          <w:rFonts w:cs="Times New Roman"/>
        </w:rPr>
        <w:t xml:space="preserve">Detection or Identification of outlier or redundant data in a database Using </w:t>
      </w:r>
      <w:r w:rsidRPr="00BE0337">
        <w:rPr>
          <w:rFonts w:cs="Times New Roman"/>
          <w:noProof/>
        </w:rPr>
        <w:t>reverse nearest</w:t>
      </w:r>
      <w:r w:rsidRPr="00BE0337">
        <w:rPr>
          <w:rFonts w:cs="Times New Roman"/>
        </w:rPr>
        <w:t xml:space="preserve"> </w:t>
      </w:r>
      <w:r w:rsidR="00DB0BF3" w:rsidRPr="00BE0337">
        <w:rPr>
          <w:rFonts w:cs="Times New Roman"/>
        </w:rPr>
        <w:t>Algorithm.</w:t>
      </w:r>
      <w:r w:rsidR="00DB0BF3" w:rsidRPr="00BE0337">
        <w:rPr>
          <w:rFonts w:eastAsia="Cambria" w:cs="Times New Roman"/>
          <w:noProof/>
        </w:rPr>
        <w:t xml:space="preserve"> Back</w:t>
      </w:r>
      <w:r w:rsidRPr="00BE0337">
        <w:rPr>
          <w:rFonts w:eastAsia="Cambria" w:cs="Times New Roman"/>
          <w:noProof/>
        </w:rPr>
        <w:t xml:space="preserve"> </w:t>
      </w:r>
      <w:r w:rsidR="00E268FD" w:rsidRPr="00BE0337">
        <w:rPr>
          <w:rFonts w:eastAsia="Cambria" w:cs="Times New Roman"/>
          <w:noProof/>
        </w:rPr>
        <w:t>end</w:t>
      </w:r>
      <w:r w:rsidR="00E268FD" w:rsidRPr="00BE0337">
        <w:rPr>
          <w:rFonts w:eastAsia="Cambria" w:cs="Times New Roman"/>
        </w:rPr>
        <w:t>:</w:t>
      </w:r>
      <w:r w:rsidR="00E268FD" w:rsidRPr="00BE0337">
        <w:rPr>
          <w:rFonts w:cs="Times New Roman"/>
          <w:noProof/>
        </w:rPr>
        <w:t xml:space="preserve"> Java</w:t>
      </w:r>
      <w:r w:rsidRPr="00BE0337">
        <w:rPr>
          <w:rFonts w:cs="Times New Roman"/>
          <w:noProof/>
        </w:rPr>
        <w:t>, SQL</w:t>
      </w:r>
      <w:r w:rsidRPr="00BE0337">
        <w:rPr>
          <w:rFonts w:cs="Times New Roman"/>
        </w:rPr>
        <w:t>.</w:t>
      </w:r>
    </w:p>
    <w:p w14:paraId="1A05DBEE" w14:textId="77777777" w:rsidR="005A4A7A" w:rsidRPr="00BE0337" w:rsidRDefault="005A4A7A" w:rsidP="003419C1">
      <w:pPr>
        <w:rPr>
          <w:rFonts w:cs="Times New Roman"/>
        </w:rPr>
      </w:pPr>
    </w:p>
    <w:p w14:paraId="6DD2F4F4" w14:textId="2EE08741" w:rsidR="003419C1" w:rsidRPr="00BE0337" w:rsidRDefault="00B43275" w:rsidP="003419C1">
      <w:pPr>
        <w:rPr>
          <w:rFonts w:cs="Times New Roman"/>
        </w:rPr>
      </w:pPr>
      <w:r w:rsidRPr="00BE0337">
        <w:rPr>
          <w:rFonts w:eastAsia="Cambria" w:cs="Times New Roman"/>
          <w:b/>
          <w:u w:val="single"/>
        </w:rPr>
        <w:t>B</w:t>
      </w:r>
      <w:r w:rsidR="00C2100D" w:rsidRPr="00BE0337">
        <w:rPr>
          <w:rFonts w:eastAsia="Cambria" w:cs="Times New Roman"/>
          <w:b/>
          <w:u w:val="single"/>
        </w:rPr>
        <w:t>.</w:t>
      </w:r>
      <w:r w:rsidRPr="00BE0337">
        <w:rPr>
          <w:rFonts w:eastAsia="Cambria" w:cs="Times New Roman"/>
          <w:b/>
          <w:u w:val="single"/>
        </w:rPr>
        <w:t>Tech-</w:t>
      </w:r>
      <w:r w:rsidR="005D226F" w:rsidRPr="00BE0337">
        <w:rPr>
          <w:rFonts w:eastAsia="Cambria" w:cs="Times New Roman"/>
          <w:b/>
          <w:u w:val="single"/>
        </w:rPr>
        <w:t xml:space="preserve"> Summer Internship</w:t>
      </w:r>
      <w:r w:rsidR="005D226F" w:rsidRPr="00BE0337">
        <w:rPr>
          <w:rFonts w:cs="Times New Roman"/>
          <w:b/>
        </w:rPr>
        <w:t>:</w:t>
      </w:r>
      <w:r w:rsidR="003419C1" w:rsidRPr="00BE0337">
        <w:rPr>
          <w:rFonts w:eastAsia="Cambria" w:cs="Times New Roman"/>
          <w:b/>
          <w:u w:val="single"/>
        </w:rPr>
        <w:t xml:space="preserve"> </w:t>
      </w:r>
      <w:r w:rsidR="003419C1" w:rsidRPr="00BE0337">
        <w:rPr>
          <w:rFonts w:cs="Times New Roman"/>
        </w:rPr>
        <w:t xml:space="preserve"> Tourism Management System</w:t>
      </w:r>
    </w:p>
    <w:p w14:paraId="510C1705" w14:textId="77777777" w:rsidR="005D226F" w:rsidRPr="00BE0337" w:rsidRDefault="003419C1" w:rsidP="005D226F">
      <w:pPr>
        <w:rPr>
          <w:rFonts w:cs="Times New Roman"/>
          <w:b/>
        </w:rPr>
      </w:pPr>
      <w:r w:rsidRPr="00BE0337">
        <w:rPr>
          <w:rFonts w:eastAsia="Cambria" w:cs="Times New Roman"/>
          <w:b/>
          <w:u w:val="single"/>
        </w:rPr>
        <w:t>Description</w:t>
      </w:r>
      <w:r w:rsidRPr="00BE0337">
        <w:rPr>
          <w:rFonts w:cs="Times New Roman"/>
          <w:b/>
        </w:rPr>
        <w:t xml:space="preserve">:  </w:t>
      </w:r>
      <w:r w:rsidR="005D226F" w:rsidRPr="00BE0337">
        <w:rPr>
          <w:rFonts w:cs="Times New Roman"/>
        </w:rPr>
        <w:t>Interned with National Small Industries Corporation (NSIC), Hyderabad.</w:t>
      </w:r>
    </w:p>
    <w:p w14:paraId="57DC07B0" w14:textId="77777777" w:rsidR="003419C1" w:rsidRPr="00BE0337" w:rsidRDefault="003419C1" w:rsidP="003419C1">
      <w:pPr>
        <w:rPr>
          <w:rFonts w:cs="Times New Roman"/>
        </w:rPr>
      </w:pPr>
      <w:r w:rsidRPr="00BE0337">
        <w:rPr>
          <w:rFonts w:cs="Times New Roman"/>
          <w:noProof/>
        </w:rPr>
        <w:t>create</w:t>
      </w:r>
      <w:r w:rsidR="00A47D3D" w:rsidRPr="00BE0337">
        <w:rPr>
          <w:rFonts w:cs="Times New Roman"/>
          <w:noProof/>
        </w:rPr>
        <w:t>d</w:t>
      </w:r>
      <w:r w:rsidRPr="00BE0337">
        <w:rPr>
          <w:rFonts w:cs="Times New Roman"/>
          <w:noProof/>
        </w:rPr>
        <w:t xml:space="preserve"> a</w:t>
      </w:r>
      <w:r w:rsidRPr="00BE0337">
        <w:rPr>
          <w:rFonts w:cs="Times New Roman"/>
        </w:rPr>
        <w:t xml:space="preserve"> webpage by providing all the necessary information on it to make travel plans comfortable and Safe. </w:t>
      </w:r>
    </w:p>
    <w:p w14:paraId="2F1FC1DB" w14:textId="77777777" w:rsidR="00B43275" w:rsidRPr="00BE0337" w:rsidRDefault="003419C1" w:rsidP="00F10692">
      <w:pPr>
        <w:rPr>
          <w:rFonts w:cs="Times New Roman"/>
          <w:b/>
        </w:rPr>
      </w:pPr>
      <w:r w:rsidRPr="00BE0337">
        <w:rPr>
          <w:rFonts w:cs="Times New Roman"/>
        </w:rPr>
        <w:t xml:space="preserve"> </w:t>
      </w:r>
    </w:p>
    <w:p w14:paraId="705CBD02" w14:textId="77777777" w:rsidR="009B55F8" w:rsidRPr="00BE0337" w:rsidRDefault="009B55F8" w:rsidP="00270167">
      <w:pPr>
        <w:pStyle w:val="Heading7"/>
        <w:tabs>
          <w:tab w:val="left" w:pos="720"/>
        </w:tabs>
        <w:ind w:left="0" w:firstLine="0"/>
        <w:rPr>
          <w:rFonts w:ascii="Times New Roman" w:hAnsi="Times New Roman" w:cs="Times New Roman"/>
          <w:color w:val="FFFFFF"/>
          <w:sz w:val="24"/>
        </w:rPr>
      </w:pPr>
      <w:r w:rsidRPr="00BE0337">
        <w:rPr>
          <w:rFonts w:ascii="Times New Roman" w:hAnsi="Times New Roman" w:cs="Times New Roman"/>
          <w:color w:val="FFFFFF"/>
          <w:sz w:val="24"/>
        </w:rPr>
        <w:t>Significant Professional Training, Events and Publications</w:t>
      </w:r>
    </w:p>
    <w:p w14:paraId="30CBD663" w14:textId="77777777" w:rsidR="004A66D9" w:rsidRPr="00BE0337" w:rsidRDefault="004A66D9" w:rsidP="008E45CE">
      <w:pPr>
        <w:pStyle w:val="ListParagraph"/>
        <w:numPr>
          <w:ilvl w:val="0"/>
          <w:numId w:val="8"/>
        </w:numPr>
        <w:autoSpaceDE w:val="0"/>
        <w:autoSpaceDN w:val="0"/>
        <w:adjustRightInd w:val="0"/>
        <w:ind w:left="357"/>
        <w:jc w:val="both"/>
        <w:rPr>
          <w:rFonts w:eastAsiaTheme="minorHAnsi" w:cs="Times New Roman"/>
          <w:lang w:val="en-IN" w:eastAsia="en-US"/>
        </w:rPr>
      </w:pPr>
      <w:r w:rsidRPr="00BE0337">
        <w:rPr>
          <w:rFonts w:cs="Times New Roman"/>
          <w:b/>
        </w:rPr>
        <w:t xml:space="preserve">Attended an </w:t>
      </w:r>
      <w:r w:rsidRPr="00BE0337">
        <w:rPr>
          <w:rFonts w:eastAsiaTheme="minorHAnsi" w:cs="Times New Roman"/>
          <w:b/>
          <w:bCs/>
          <w:lang w:val="en-IN" w:eastAsia="en-US"/>
        </w:rPr>
        <w:t xml:space="preserve">International Training Course on “Space-based Technologies for Emergency Response Mapping, </w:t>
      </w:r>
      <w:r w:rsidRPr="00BE0337">
        <w:rPr>
          <w:rFonts w:eastAsiaTheme="minorHAnsi" w:cs="Times New Roman"/>
          <w:lang w:val="en-IN" w:eastAsia="en-US"/>
        </w:rPr>
        <w:t xml:space="preserve">28 October – 1 November, Beijing, China, </w:t>
      </w:r>
      <w:r w:rsidR="00E91432" w:rsidRPr="00BE0337">
        <w:rPr>
          <w:rFonts w:eastAsiaTheme="minorHAnsi" w:cs="Times New Roman"/>
          <w:lang w:val="en-IN" w:eastAsia="en-US"/>
        </w:rPr>
        <w:t xml:space="preserve">collectively </w:t>
      </w:r>
      <w:r w:rsidRPr="00BE0337">
        <w:rPr>
          <w:rFonts w:eastAsiaTheme="minorHAnsi" w:cs="Times New Roman"/>
          <w:lang w:val="en-IN" w:eastAsia="en-US"/>
        </w:rPr>
        <w:t>organized</w:t>
      </w:r>
      <w:r w:rsidR="00E91432" w:rsidRPr="00BE0337">
        <w:rPr>
          <w:rFonts w:eastAsiaTheme="minorHAnsi" w:cs="Times New Roman"/>
          <w:lang w:val="en-IN" w:eastAsia="en-US"/>
        </w:rPr>
        <w:t xml:space="preserve"> and conducted by </w:t>
      </w:r>
      <w:r w:rsidRPr="00BE0337">
        <w:rPr>
          <w:rFonts w:cs="Times New Roman"/>
        </w:rPr>
        <w:t xml:space="preserve">United Nations Office for Outer Space Affairs, in Beijing, China, </w:t>
      </w:r>
      <w:r w:rsidR="00E91432" w:rsidRPr="00BE0337">
        <w:rPr>
          <w:rFonts w:cs="Times New Roman"/>
        </w:rPr>
        <w:t>Asia Pacific Space Cooperation Organi</w:t>
      </w:r>
      <w:r w:rsidR="00A905B1" w:rsidRPr="00BE0337">
        <w:rPr>
          <w:rFonts w:cs="Times New Roman"/>
        </w:rPr>
        <w:t>z</w:t>
      </w:r>
      <w:r w:rsidR="00E91432" w:rsidRPr="00BE0337">
        <w:rPr>
          <w:rFonts w:cs="Times New Roman"/>
        </w:rPr>
        <w:t>ation, the National Disaster Reduction Centre of China and the Beihang University</w:t>
      </w:r>
      <w:r w:rsidR="00A905B1" w:rsidRPr="00BE0337">
        <w:rPr>
          <w:rFonts w:cs="Times New Roman"/>
        </w:rPr>
        <w:t>.</w:t>
      </w:r>
    </w:p>
    <w:p w14:paraId="16EC53BB" w14:textId="77777777" w:rsidR="006B215D" w:rsidRPr="00BE0337" w:rsidRDefault="006B215D" w:rsidP="008E45CE">
      <w:pPr>
        <w:pStyle w:val="ListParagraph"/>
        <w:autoSpaceDE w:val="0"/>
        <w:autoSpaceDN w:val="0"/>
        <w:adjustRightInd w:val="0"/>
        <w:ind w:left="357"/>
        <w:jc w:val="both"/>
        <w:rPr>
          <w:rFonts w:eastAsiaTheme="minorHAnsi" w:cs="Times New Roman"/>
          <w:lang w:val="en-IN" w:eastAsia="en-US"/>
        </w:rPr>
      </w:pPr>
    </w:p>
    <w:p w14:paraId="0354F684" w14:textId="77777777" w:rsidR="009B55F8" w:rsidRPr="00BE0337" w:rsidRDefault="009B55F8" w:rsidP="008E45CE">
      <w:pPr>
        <w:pStyle w:val="ListParagraph"/>
        <w:numPr>
          <w:ilvl w:val="0"/>
          <w:numId w:val="8"/>
        </w:numPr>
        <w:ind w:left="357"/>
        <w:jc w:val="both"/>
        <w:rPr>
          <w:rFonts w:cs="Times New Roman"/>
          <w:b/>
        </w:rPr>
      </w:pPr>
      <w:r w:rsidRPr="00BE0337">
        <w:rPr>
          <w:rFonts w:cs="Times New Roman"/>
        </w:rPr>
        <w:t xml:space="preserve">Participated in </w:t>
      </w:r>
      <w:r w:rsidRPr="00BE0337">
        <w:rPr>
          <w:rFonts w:cs="Times New Roman"/>
          <w:b/>
        </w:rPr>
        <w:t>United Nations International Conference and Workshop on space-based Technologies for Disaster Risk Reduction “Enhancing Disaster Preparedness for Effective Emergency Response</w:t>
      </w:r>
      <w:r w:rsidR="004A66D9" w:rsidRPr="00BE0337">
        <w:rPr>
          <w:rFonts w:cs="Times New Roman"/>
          <w:b/>
        </w:rPr>
        <w:t xml:space="preserve"> from 24-26 October, 2018 organized by United Nations Office for Outer Space Affairs, </w:t>
      </w:r>
      <w:r w:rsidRPr="00BE0337">
        <w:rPr>
          <w:rFonts w:cs="Times New Roman"/>
        </w:rPr>
        <w:t>in</w:t>
      </w:r>
      <w:r w:rsidRPr="00BE0337">
        <w:rPr>
          <w:rFonts w:cs="Times New Roman"/>
          <w:b/>
        </w:rPr>
        <w:t xml:space="preserve"> Beijing, China</w:t>
      </w:r>
      <w:r w:rsidR="004A66D9" w:rsidRPr="00BE0337">
        <w:rPr>
          <w:rFonts w:cs="Times New Roman"/>
          <w:b/>
        </w:rPr>
        <w:t>.</w:t>
      </w:r>
    </w:p>
    <w:p w14:paraId="6D81E7AA" w14:textId="77777777" w:rsidR="004A66D9" w:rsidRPr="00BE0337" w:rsidRDefault="004A66D9" w:rsidP="008E45CE">
      <w:pPr>
        <w:pStyle w:val="ListParagraph"/>
        <w:ind w:left="357"/>
        <w:jc w:val="both"/>
        <w:rPr>
          <w:rFonts w:cs="Times New Roman"/>
          <w:b/>
        </w:rPr>
      </w:pPr>
    </w:p>
    <w:p w14:paraId="2BA14A11" w14:textId="77777777" w:rsidR="009B55F8" w:rsidRPr="00BE0337" w:rsidRDefault="009B55F8" w:rsidP="008E45CE">
      <w:pPr>
        <w:pStyle w:val="ListParagraph"/>
        <w:numPr>
          <w:ilvl w:val="0"/>
          <w:numId w:val="8"/>
        </w:numPr>
        <w:ind w:left="357"/>
        <w:jc w:val="both"/>
        <w:rPr>
          <w:rFonts w:cs="Times New Roman"/>
        </w:rPr>
      </w:pPr>
      <w:r w:rsidRPr="00BE0337">
        <w:rPr>
          <w:rFonts w:cs="Times New Roman"/>
        </w:rPr>
        <w:t xml:space="preserve">Abstract publication on “Change Detection and Identification of Risk Prone Zones and safe zones, leh region due to climate change induced disasters: A case study of leh, Ladakh floods 2010” in </w:t>
      </w:r>
      <w:r w:rsidRPr="00BE0337">
        <w:rPr>
          <w:rFonts w:cs="Times New Roman"/>
          <w:b/>
        </w:rPr>
        <w:t xml:space="preserve">National conference on Recent Trends in climate change studies july23-24 2018, </w:t>
      </w:r>
      <w:r w:rsidRPr="00BE0337">
        <w:rPr>
          <w:rFonts w:cs="Times New Roman"/>
        </w:rPr>
        <w:t>held at Satyabhama institute of science and Technology, Chennai.</w:t>
      </w:r>
    </w:p>
    <w:p w14:paraId="65A3288B" w14:textId="77777777" w:rsidR="009B55F8" w:rsidRPr="00BE0337" w:rsidRDefault="009B55F8" w:rsidP="008E45CE">
      <w:pPr>
        <w:pStyle w:val="ListParagraph"/>
        <w:ind w:left="357"/>
        <w:jc w:val="both"/>
        <w:rPr>
          <w:rFonts w:cs="Times New Roman"/>
        </w:rPr>
      </w:pPr>
    </w:p>
    <w:p w14:paraId="3F574971" w14:textId="77777777" w:rsidR="0082080C" w:rsidRPr="00BE0337" w:rsidRDefault="009B55F8" w:rsidP="0082080C">
      <w:pPr>
        <w:pStyle w:val="ListParagraph"/>
        <w:numPr>
          <w:ilvl w:val="0"/>
          <w:numId w:val="8"/>
        </w:numPr>
        <w:ind w:left="357"/>
        <w:jc w:val="both"/>
        <w:rPr>
          <w:rFonts w:cs="Times New Roman"/>
        </w:rPr>
      </w:pPr>
      <w:r w:rsidRPr="00BE0337">
        <w:rPr>
          <w:rFonts w:cs="Times New Roman"/>
        </w:rPr>
        <w:lastRenderedPageBreak/>
        <w:t>Participated and Successfully completed workshop on “</w:t>
      </w:r>
      <w:r w:rsidRPr="00BE0337">
        <w:rPr>
          <w:rFonts w:cs="Times New Roman"/>
          <w:b/>
        </w:rPr>
        <w:t xml:space="preserve">Geo-spatial Applications of satellite Generated Atmospheric Data and </w:t>
      </w:r>
      <w:r w:rsidR="000D399C" w:rsidRPr="00BE0337">
        <w:rPr>
          <w:rFonts w:cs="Times New Roman"/>
          <w:b/>
        </w:rPr>
        <w:t>Modeling</w:t>
      </w:r>
      <w:r w:rsidRPr="00BE0337">
        <w:rPr>
          <w:rFonts w:cs="Times New Roman"/>
          <w:b/>
        </w:rPr>
        <w:t xml:space="preserve"> Techniques</w:t>
      </w:r>
      <w:r w:rsidRPr="00BE0337">
        <w:rPr>
          <w:rFonts w:cs="Times New Roman"/>
        </w:rPr>
        <w:t>”</w:t>
      </w:r>
      <w:r w:rsidR="00476C11" w:rsidRPr="00BE0337">
        <w:rPr>
          <w:rFonts w:cs="Times New Roman"/>
          <w:b/>
          <w:bCs/>
        </w:rPr>
        <w:t>20</w:t>
      </w:r>
      <w:r w:rsidR="00476C11" w:rsidRPr="00BE0337">
        <w:rPr>
          <w:rFonts w:cs="Times New Roman"/>
          <w:b/>
          <w:bCs/>
          <w:vertAlign w:val="superscript"/>
        </w:rPr>
        <w:t>th</w:t>
      </w:r>
      <w:r w:rsidR="00476C11" w:rsidRPr="00BE0337">
        <w:rPr>
          <w:rFonts w:cs="Times New Roman"/>
          <w:b/>
          <w:bCs/>
        </w:rPr>
        <w:t>-24</w:t>
      </w:r>
      <w:r w:rsidR="00476C11" w:rsidRPr="00BE0337">
        <w:rPr>
          <w:rFonts w:cs="Times New Roman"/>
          <w:b/>
          <w:bCs/>
          <w:vertAlign w:val="superscript"/>
        </w:rPr>
        <w:t>th</w:t>
      </w:r>
      <w:r w:rsidR="00476C11" w:rsidRPr="00BE0337">
        <w:rPr>
          <w:rFonts w:cs="Times New Roman"/>
          <w:b/>
          <w:bCs/>
        </w:rPr>
        <w:t xml:space="preserve"> AUG 2018</w:t>
      </w:r>
      <w:r w:rsidRPr="00BE0337">
        <w:rPr>
          <w:rFonts w:cs="Times New Roman"/>
        </w:rPr>
        <w:t xml:space="preserve"> which was held in Amity university, Noida</w:t>
      </w:r>
      <w:r w:rsidR="0082080C" w:rsidRPr="00BE0337">
        <w:rPr>
          <w:rFonts w:cs="Times New Roman"/>
        </w:rPr>
        <w:t>.</w:t>
      </w:r>
    </w:p>
    <w:p w14:paraId="12A951F0" w14:textId="77777777" w:rsidR="0082080C" w:rsidRPr="00BE0337" w:rsidRDefault="0082080C" w:rsidP="0082080C">
      <w:pPr>
        <w:pStyle w:val="ListParagraph"/>
        <w:rPr>
          <w:rFonts w:cs="Times New Roman"/>
        </w:rPr>
      </w:pPr>
    </w:p>
    <w:p w14:paraId="52528453" w14:textId="508476A6" w:rsidR="00975703" w:rsidRPr="00BE0337" w:rsidRDefault="00B30C0B" w:rsidP="00975703">
      <w:pPr>
        <w:pStyle w:val="ListParagraph"/>
        <w:numPr>
          <w:ilvl w:val="0"/>
          <w:numId w:val="8"/>
        </w:numPr>
        <w:ind w:left="357"/>
        <w:jc w:val="both"/>
        <w:rPr>
          <w:rFonts w:cs="Times New Roman"/>
        </w:rPr>
      </w:pPr>
      <w:r w:rsidRPr="00BE0337">
        <w:rPr>
          <w:rFonts w:cs="Times New Roman"/>
        </w:rPr>
        <w:t xml:space="preserve">Forthcoming </w:t>
      </w:r>
      <w:r w:rsidR="005704CB" w:rsidRPr="00BE0337">
        <w:rPr>
          <w:rFonts w:cs="Times New Roman"/>
        </w:rPr>
        <w:t xml:space="preserve">Publication: </w:t>
      </w:r>
      <w:r w:rsidR="005704CB" w:rsidRPr="00BE0337">
        <w:rPr>
          <w:rFonts w:cs="Times New Roman"/>
          <w:b/>
          <w:color w:val="000000"/>
          <w:w w:val="111"/>
        </w:rPr>
        <w:t>“Inter-Seasonal</w:t>
      </w:r>
      <w:r w:rsidR="00551BEF" w:rsidRPr="00BE0337">
        <w:rPr>
          <w:rFonts w:cs="Times New Roman"/>
          <w:b/>
          <w:color w:val="000000"/>
          <w:w w:val="111"/>
        </w:rPr>
        <w:t xml:space="preserve"> Variations of LST In Faridabad </w:t>
      </w:r>
      <w:r w:rsidR="000D399C" w:rsidRPr="00BE0337">
        <w:rPr>
          <w:rFonts w:cs="Times New Roman"/>
          <w:b/>
          <w:color w:val="000000"/>
          <w:w w:val="111"/>
        </w:rPr>
        <w:t>District",</w:t>
      </w:r>
      <w:r w:rsidR="000D399C" w:rsidRPr="00BE0337">
        <w:rPr>
          <w:rFonts w:cs="Times New Roman"/>
          <w:b/>
          <w:bCs/>
          <w:color w:val="000000"/>
          <w:shd w:val="clear" w:color="auto" w:fill="FFFFFF"/>
        </w:rPr>
        <w:t xml:space="preserve"> A</w:t>
      </w:r>
      <w:r w:rsidR="00741F8D" w:rsidRPr="00BE0337">
        <w:rPr>
          <w:rFonts w:cs="Times New Roman"/>
          <w:b/>
          <w:bCs/>
          <w:color w:val="000000"/>
          <w:shd w:val="clear" w:color="auto" w:fill="FFFFFF"/>
        </w:rPr>
        <w:t xml:space="preserve"> Highly Urbanized Zone in Haryana, India" is a </w:t>
      </w:r>
      <w:r w:rsidR="00741F8D" w:rsidRPr="00BE0337">
        <w:rPr>
          <w:rFonts w:cs="Times New Roman"/>
          <w:b/>
        </w:rPr>
        <w:t xml:space="preserve">forthcoming publication </w:t>
      </w:r>
      <w:r w:rsidR="00741F8D" w:rsidRPr="00BE0337">
        <w:rPr>
          <w:rFonts w:cs="Times New Roman"/>
          <w:b/>
          <w:bCs/>
          <w:color w:val="000000"/>
          <w:shd w:val="clear" w:color="auto" w:fill="FFFFFF"/>
        </w:rPr>
        <w:t xml:space="preserve">which was submitted for inclusion in the title </w:t>
      </w:r>
      <w:r w:rsidR="00975703" w:rsidRPr="00BE0337">
        <w:rPr>
          <w:rFonts w:cs="Times New Roman"/>
          <w:b/>
          <w:bCs/>
          <w:color w:val="000000"/>
          <w:shd w:val="clear" w:color="auto" w:fill="FFFFFF"/>
        </w:rPr>
        <w:t>“Methods and Applications of Geospatial Technology in Sustainable Urbanism</w:t>
      </w:r>
      <w:r w:rsidR="00975703" w:rsidRPr="00BE0337">
        <w:rPr>
          <w:rFonts w:cs="Times New Roman"/>
          <w:b/>
          <w:bCs/>
        </w:rPr>
        <w:t>”</w:t>
      </w:r>
      <w:r w:rsidR="00ED2E38" w:rsidRPr="00BE0337">
        <w:rPr>
          <w:rFonts w:cs="Times New Roman"/>
          <w:b/>
          <w:bCs/>
        </w:rPr>
        <w:t>.</w:t>
      </w:r>
    </w:p>
    <w:p w14:paraId="4F3A5EFC" w14:textId="77777777" w:rsidR="00C6674A" w:rsidRPr="00BE0337" w:rsidRDefault="00C6674A" w:rsidP="00B02CA5">
      <w:pPr>
        <w:jc w:val="both"/>
        <w:rPr>
          <w:rFonts w:cs="Times New Roman"/>
        </w:rPr>
      </w:pPr>
    </w:p>
    <w:p w14:paraId="0D5ACC02" w14:textId="77777777" w:rsidR="003508C2" w:rsidRPr="00BE0337" w:rsidRDefault="00C6674A" w:rsidP="003508C2">
      <w:pPr>
        <w:pStyle w:val="ListParagraph"/>
        <w:numPr>
          <w:ilvl w:val="0"/>
          <w:numId w:val="8"/>
        </w:numPr>
        <w:ind w:left="357"/>
        <w:jc w:val="both"/>
        <w:rPr>
          <w:rFonts w:cs="Times New Roman"/>
        </w:rPr>
      </w:pPr>
      <w:r w:rsidRPr="00BE0337">
        <w:rPr>
          <w:rFonts w:cs="Times New Roman"/>
        </w:rPr>
        <w:t xml:space="preserve">Participated and successfully Completed course on </w:t>
      </w:r>
      <w:r w:rsidRPr="00BE0337">
        <w:rPr>
          <w:rFonts w:cs="Times New Roman"/>
          <w:b/>
          <w:bCs/>
        </w:rPr>
        <w:t>“Transforming Our World: Achieving the Sustainable Development Goals” 11th-18th AUG 2019</w:t>
      </w:r>
      <w:r w:rsidRPr="00BE0337">
        <w:rPr>
          <w:rFonts w:cs="Times New Roman"/>
        </w:rPr>
        <w:t xml:space="preserve"> from edX, Inc.</w:t>
      </w:r>
      <w:r w:rsidRPr="00BE0337">
        <w:rPr>
          <w:rFonts w:cs="Times New Roman"/>
        </w:rPr>
        <w:br/>
        <w:t>edX.org, a massive open online course (MOOC) platform, where courses are offered by accredited universities and training programs</w:t>
      </w:r>
      <w:r w:rsidR="00270167" w:rsidRPr="00BE0337">
        <w:rPr>
          <w:rFonts w:cs="Times New Roman"/>
        </w:rPr>
        <w:t>.</w:t>
      </w:r>
    </w:p>
    <w:p w14:paraId="6F510FC3" w14:textId="77777777" w:rsidR="003508C2" w:rsidRPr="00BE0337" w:rsidRDefault="003508C2" w:rsidP="003508C2">
      <w:pPr>
        <w:pStyle w:val="ListParagraph"/>
        <w:rPr>
          <w:rFonts w:cs="Times New Roman"/>
        </w:rPr>
      </w:pPr>
    </w:p>
    <w:p w14:paraId="13D69E09" w14:textId="77777777" w:rsidR="003508C2" w:rsidRPr="00BE0337" w:rsidRDefault="003508C2" w:rsidP="003508C2">
      <w:pPr>
        <w:keepNext/>
        <w:shd w:val="clear" w:color="auto" w:fill="808080"/>
        <w:tabs>
          <w:tab w:val="left" w:pos="720"/>
          <w:tab w:val="num" w:pos="1836"/>
        </w:tabs>
        <w:outlineLvl w:val="6"/>
        <w:rPr>
          <w:rFonts w:cs="Times New Roman"/>
          <w:b/>
          <w:bCs/>
          <w:color w:val="FFFFFF"/>
        </w:rPr>
      </w:pPr>
      <w:r w:rsidRPr="00BE0337">
        <w:rPr>
          <w:rFonts w:cs="Times New Roman"/>
          <w:b/>
          <w:bCs/>
          <w:color w:val="FFFFFF"/>
        </w:rPr>
        <w:t>Languages</w:t>
      </w:r>
    </w:p>
    <w:p w14:paraId="2B796BDA" w14:textId="77777777" w:rsidR="003508C2" w:rsidRPr="00BE0337" w:rsidRDefault="003508C2" w:rsidP="003508C2">
      <w:pPr>
        <w:jc w:val="both"/>
        <w:rPr>
          <w:rFonts w:cs="Times New Roman"/>
        </w:rPr>
      </w:pPr>
    </w:p>
    <w:tbl>
      <w:tblPr>
        <w:tblStyle w:val="TableGrid"/>
        <w:tblW w:w="9122" w:type="dxa"/>
        <w:tblLook w:val="04A0" w:firstRow="1" w:lastRow="0" w:firstColumn="1" w:lastColumn="0" w:noHBand="0" w:noVBand="1"/>
      </w:tblPr>
      <w:tblGrid>
        <w:gridCol w:w="2176"/>
        <w:gridCol w:w="6946"/>
      </w:tblGrid>
      <w:tr w:rsidR="003508C2" w:rsidRPr="00BE0337" w14:paraId="393B4F8E" w14:textId="77777777" w:rsidTr="00D3233A">
        <w:trPr>
          <w:trHeight w:val="523"/>
        </w:trPr>
        <w:tc>
          <w:tcPr>
            <w:tcW w:w="2176" w:type="dxa"/>
          </w:tcPr>
          <w:p w14:paraId="6C2B66F4" w14:textId="77777777" w:rsidR="003508C2" w:rsidRPr="00BE0337" w:rsidRDefault="003508C2" w:rsidP="00D3233A">
            <w:pPr>
              <w:jc w:val="both"/>
              <w:rPr>
                <w:rFonts w:cs="Times New Roman"/>
              </w:rPr>
            </w:pPr>
            <w:r w:rsidRPr="00BE0337">
              <w:rPr>
                <w:rFonts w:cs="Times New Roman"/>
              </w:rPr>
              <w:t>Read</w:t>
            </w:r>
          </w:p>
          <w:p w14:paraId="581999E6" w14:textId="77777777" w:rsidR="003508C2" w:rsidRPr="00BE0337" w:rsidRDefault="003508C2" w:rsidP="00D3233A">
            <w:pPr>
              <w:rPr>
                <w:rFonts w:cs="Times New Roman"/>
              </w:rPr>
            </w:pPr>
          </w:p>
        </w:tc>
        <w:tc>
          <w:tcPr>
            <w:tcW w:w="6946" w:type="dxa"/>
          </w:tcPr>
          <w:p w14:paraId="6931DEC0" w14:textId="77777777" w:rsidR="003508C2" w:rsidRPr="00BE0337" w:rsidRDefault="003508C2" w:rsidP="00D3233A">
            <w:pPr>
              <w:jc w:val="both"/>
              <w:rPr>
                <w:rFonts w:cs="Times New Roman"/>
              </w:rPr>
            </w:pPr>
            <w:r w:rsidRPr="00BE0337">
              <w:rPr>
                <w:rFonts w:cs="Times New Roman"/>
              </w:rPr>
              <w:t>English, Telugu, and Hindi</w:t>
            </w:r>
          </w:p>
        </w:tc>
      </w:tr>
      <w:tr w:rsidR="003508C2" w:rsidRPr="00BE0337" w14:paraId="4AA7C40D" w14:textId="77777777" w:rsidTr="00D3233A">
        <w:trPr>
          <w:trHeight w:val="663"/>
        </w:trPr>
        <w:tc>
          <w:tcPr>
            <w:tcW w:w="2176" w:type="dxa"/>
          </w:tcPr>
          <w:p w14:paraId="3367D254" w14:textId="77777777" w:rsidR="003508C2" w:rsidRPr="00BE0337" w:rsidRDefault="003508C2" w:rsidP="00D3233A">
            <w:pPr>
              <w:jc w:val="both"/>
              <w:rPr>
                <w:rFonts w:cs="Times New Roman"/>
              </w:rPr>
            </w:pPr>
            <w:r w:rsidRPr="00BE0337">
              <w:rPr>
                <w:rFonts w:cs="Times New Roman"/>
              </w:rPr>
              <w:t>Write</w:t>
            </w:r>
          </w:p>
          <w:p w14:paraId="30FCAEE4" w14:textId="77777777" w:rsidR="003508C2" w:rsidRPr="00BE0337" w:rsidRDefault="003508C2" w:rsidP="00D3233A">
            <w:pPr>
              <w:rPr>
                <w:rFonts w:cs="Times New Roman"/>
              </w:rPr>
            </w:pPr>
          </w:p>
        </w:tc>
        <w:tc>
          <w:tcPr>
            <w:tcW w:w="6946" w:type="dxa"/>
          </w:tcPr>
          <w:p w14:paraId="68CE3A84" w14:textId="77777777" w:rsidR="003508C2" w:rsidRPr="00BE0337" w:rsidRDefault="003508C2" w:rsidP="00D3233A">
            <w:pPr>
              <w:jc w:val="both"/>
              <w:rPr>
                <w:rFonts w:cs="Times New Roman"/>
              </w:rPr>
            </w:pPr>
            <w:r w:rsidRPr="00BE0337">
              <w:rPr>
                <w:rFonts w:cs="Times New Roman"/>
              </w:rPr>
              <w:t xml:space="preserve">English, Telugu, </w:t>
            </w:r>
            <w:r w:rsidRPr="00BE0337">
              <w:rPr>
                <w:rFonts w:cs="Times New Roman"/>
                <w:noProof/>
              </w:rPr>
              <w:t>and</w:t>
            </w:r>
            <w:r w:rsidRPr="00BE0337">
              <w:rPr>
                <w:rFonts w:cs="Times New Roman"/>
              </w:rPr>
              <w:t xml:space="preserve"> Hindi</w:t>
            </w:r>
          </w:p>
        </w:tc>
      </w:tr>
      <w:tr w:rsidR="003508C2" w:rsidRPr="00BE0337" w14:paraId="11CB5381" w14:textId="77777777" w:rsidTr="00D3233A">
        <w:trPr>
          <w:trHeight w:val="648"/>
        </w:trPr>
        <w:tc>
          <w:tcPr>
            <w:tcW w:w="2176" w:type="dxa"/>
          </w:tcPr>
          <w:p w14:paraId="2119085B" w14:textId="77777777" w:rsidR="003508C2" w:rsidRPr="00BE0337" w:rsidRDefault="003508C2" w:rsidP="00D3233A">
            <w:pPr>
              <w:jc w:val="both"/>
              <w:rPr>
                <w:rFonts w:cs="Times New Roman"/>
              </w:rPr>
            </w:pPr>
            <w:r w:rsidRPr="00BE0337">
              <w:rPr>
                <w:rFonts w:cs="Times New Roman"/>
              </w:rPr>
              <w:t>Speak</w:t>
            </w:r>
          </w:p>
          <w:p w14:paraId="58625889" w14:textId="77777777" w:rsidR="003508C2" w:rsidRPr="00BE0337" w:rsidRDefault="003508C2" w:rsidP="00D3233A">
            <w:pPr>
              <w:rPr>
                <w:rFonts w:cs="Times New Roman"/>
              </w:rPr>
            </w:pPr>
          </w:p>
        </w:tc>
        <w:tc>
          <w:tcPr>
            <w:tcW w:w="6946" w:type="dxa"/>
          </w:tcPr>
          <w:p w14:paraId="4FEB5291" w14:textId="77777777" w:rsidR="003508C2" w:rsidRPr="00BE0337" w:rsidRDefault="003508C2" w:rsidP="00D3233A">
            <w:pPr>
              <w:jc w:val="both"/>
              <w:rPr>
                <w:rFonts w:cs="Times New Roman"/>
              </w:rPr>
            </w:pPr>
            <w:r w:rsidRPr="00BE0337">
              <w:rPr>
                <w:rFonts w:cs="Times New Roman"/>
              </w:rPr>
              <w:t xml:space="preserve">English, Telugu, Tamil, </w:t>
            </w:r>
            <w:r w:rsidRPr="00BE0337">
              <w:rPr>
                <w:rFonts w:cs="Times New Roman"/>
                <w:noProof/>
              </w:rPr>
              <w:t>and</w:t>
            </w:r>
            <w:r w:rsidRPr="00BE0337">
              <w:rPr>
                <w:rFonts w:cs="Times New Roman"/>
              </w:rPr>
              <w:t xml:space="preserve"> Hindi</w:t>
            </w:r>
          </w:p>
        </w:tc>
      </w:tr>
      <w:tr w:rsidR="003508C2" w:rsidRPr="00BE0337" w14:paraId="1E87E939" w14:textId="77777777" w:rsidTr="00D3233A">
        <w:trPr>
          <w:trHeight w:val="420"/>
        </w:trPr>
        <w:tc>
          <w:tcPr>
            <w:tcW w:w="2176" w:type="dxa"/>
          </w:tcPr>
          <w:p w14:paraId="404F32A3" w14:textId="77777777" w:rsidR="003508C2" w:rsidRPr="00BE0337" w:rsidRDefault="003508C2" w:rsidP="00D3233A">
            <w:pPr>
              <w:jc w:val="both"/>
              <w:rPr>
                <w:rFonts w:cs="Times New Roman"/>
              </w:rPr>
            </w:pPr>
            <w:r w:rsidRPr="00BE0337">
              <w:rPr>
                <w:rFonts w:cs="Times New Roman"/>
              </w:rPr>
              <w:t>Understand</w:t>
            </w:r>
          </w:p>
          <w:p w14:paraId="39566896" w14:textId="77777777" w:rsidR="003508C2" w:rsidRPr="00BE0337" w:rsidRDefault="003508C2" w:rsidP="00D3233A">
            <w:pPr>
              <w:rPr>
                <w:rFonts w:cs="Times New Roman"/>
              </w:rPr>
            </w:pPr>
          </w:p>
        </w:tc>
        <w:tc>
          <w:tcPr>
            <w:tcW w:w="6946" w:type="dxa"/>
          </w:tcPr>
          <w:p w14:paraId="42F7265F" w14:textId="77777777" w:rsidR="003508C2" w:rsidRPr="00BE0337" w:rsidRDefault="003508C2" w:rsidP="00D3233A">
            <w:pPr>
              <w:jc w:val="both"/>
              <w:rPr>
                <w:rFonts w:cs="Times New Roman"/>
              </w:rPr>
            </w:pPr>
            <w:r w:rsidRPr="00BE0337">
              <w:rPr>
                <w:rFonts w:cs="Times New Roman"/>
              </w:rPr>
              <w:t>German (Trained in A1 &amp; A2 grade)</w:t>
            </w:r>
          </w:p>
        </w:tc>
      </w:tr>
    </w:tbl>
    <w:p w14:paraId="5F0AF9F6" w14:textId="77777777" w:rsidR="00B52D07" w:rsidRPr="00BE0337" w:rsidRDefault="00B52D07" w:rsidP="00B52D07">
      <w:pPr>
        <w:jc w:val="both"/>
        <w:rPr>
          <w:rFonts w:cs="Times New Roman"/>
        </w:rPr>
      </w:pPr>
    </w:p>
    <w:p w14:paraId="43242C6E" w14:textId="77777777" w:rsidR="00B52D07" w:rsidRPr="00BE0337" w:rsidRDefault="00B52D07" w:rsidP="00B52D07">
      <w:pPr>
        <w:pStyle w:val="Heading7"/>
        <w:tabs>
          <w:tab w:val="left" w:pos="720"/>
        </w:tabs>
        <w:ind w:left="0" w:firstLine="0"/>
        <w:rPr>
          <w:rFonts w:ascii="Times New Roman" w:hAnsi="Times New Roman" w:cs="Times New Roman"/>
          <w:color w:val="FFFFFF"/>
          <w:sz w:val="24"/>
        </w:rPr>
      </w:pPr>
      <w:bookmarkStart w:id="3" w:name="_Hlk29150246"/>
      <w:r w:rsidRPr="00BE0337">
        <w:rPr>
          <w:rFonts w:ascii="Times New Roman" w:hAnsi="Times New Roman" w:cs="Times New Roman"/>
          <w:color w:val="FFFFFF"/>
          <w:sz w:val="24"/>
        </w:rPr>
        <w:t>Leadership and Extra Curricular Accomplishments</w:t>
      </w:r>
    </w:p>
    <w:bookmarkEnd w:id="3"/>
    <w:p w14:paraId="5DC95E89" w14:textId="77777777" w:rsidR="00557CEF" w:rsidRPr="00BE0337" w:rsidRDefault="00557CEF" w:rsidP="00557CEF">
      <w:pPr>
        <w:rPr>
          <w:rFonts w:cs="Times New Roman"/>
        </w:rPr>
      </w:pPr>
    </w:p>
    <w:p w14:paraId="113CA12A" w14:textId="77777777" w:rsidR="00631818" w:rsidRPr="00BE0337" w:rsidRDefault="00A33757" w:rsidP="00631818">
      <w:pPr>
        <w:pStyle w:val="ListParagraph"/>
        <w:numPr>
          <w:ilvl w:val="0"/>
          <w:numId w:val="6"/>
        </w:numPr>
        <w:jc w:val="both"/>
        <w:rPr>
          <w:rFonts w:cs="Times New Roman"/>
        </w:rPr>
      </w:pPr>
      <w:r w:rsidRPr="00BE0337">
        <w:rPr>
          <w:rFonts w:cs="Times New Roman"/>
          <w:noProof/>
        </w:rPr>
        <w:t xml:space="preserve">Won  </w:t>
      </w:r>
      <w:r w:rsidR="00637A17" w:rsidRPr="00BE0337">
        <w:rPr>
          <w:rFonts w:cs="Times New Roman"/>
          <w:noProof/>
        </w:rPr>
        <w:t xml:space="preserve">First </w:t>
      </w:r>
      <w:r w:rsidRPr="00BE0337">
        <w:rPr>
          <w:rFonts w:cs="Times New Roman"/>
          <w:noProof/>
        </w:rPr>
        <w:t>prize in Robotics held at Auroras Engineering College</w:t>
      </w:r>
      <w:r w:rsidR="003A6C8F" w:rsidRPr="00BE0337">
        <w:rPr>
          <w:rFonts w:cs="Times New Roman"/>
          <w:noProof/>
        </w:rPr>
        <w:t xml:space="preserve"> In the year 2016</w:t>
      </w:r>
      <w:r w:rsidRPr="00BE0337">
        <w:rPr>
          <w:rFonts w:cs="Times New Roman"/>
          <w:noProof/>
        </w:rPr>
        <w:t>.</w:t>
      </w:r>
    </w:p>
    <w:p w14:paraId="5DFF713E" w14:textId="77777777" w:rsidR="0018506C" w:rsidRPr="00BE0337" w:rsidRDefault="00F62668">
      <w:pPr>
        <w:pStyle w:val="ListParagraph"/>
        <w:numPr>
          <w:ilvl w:val="0"/>
          <w:numId w:val="6"/>
        </w:numPr>
        <w:jc w:val="both"/>
        <w:rPr>
          <w:rFonts w:cs="Times New Roman"/>
        </w:rPr>
      </w:pPr>
      <w:r w:rsidRPr="00BE0337">
        <w:rPr>
          <w:rFonts w:cs="Times New Roman"/>
          <w:noProof/>
        </w:rPr>
        <w:t>Won 1</w:t>
      </w:r>
      <w:r w:rsidRPr="00BE0337">
        <w:rPr>
          <w:rFonts w:cs="Times New Roman"/>
          <w:noProof/>
          <w:vertAlign w:val="superscript"/>
        </w:rPr>
        <w:t>st</w:t>
      </w:r>
      <w:r w:rsidRPr="00BE0337">
        <w:rPr>
          <w:rFonts w:cs="Times New Roman"/>
          <w:noProof/>
        </w:rPr>
        <w:t xml:space="preserve"> prize in </w:t>
      </w:r>
      <w:r w:rsidR="00D6131E" w:rsidRPr="00BE0337">
        <w:rPr>
          <w:rFonts w:cs="Times New Roman"/>
          <w:noProof/>
        </w:rPr>
        <w:t xml:space="preserve">a </w:t>
      </w:r>
      <w:r w:rsidRPr="00BE0337">
        <w:rPr>
          <w:rFonts w:cs="Times New Roman"/>
          <w:noProof/>
        </w:rPr>
        <w:t>poster presentation on Green Computing</w:t>
      </w:r>
      <w:r w:rsidR="00A33757" w:rsidRPr="00BE0337">
        <w:rPr>
          <w:rFonts w:cs="Times New Roman"/>
          <w:noProof/>
        </w:rPr>
        <w:t xml:space="preserve">, </w:t>
      </w:r>
      <w:r w:rsidRPr="00BE0337">
        <w:rPr>
          <w:rFonts w:cs="Times New Roman"/>
          <w:noProof/>
        </w:rPr>
        <w:t xml:space="preserve">conducted at Aurora’s </w:t>
      </w:r>
      <w:r w:rsidR="00D6131E" w:rsidRPr="00BE0337">
        <w:rPr>
          <w:rFonts w:cs="Times New Roman"/>
          <w:noProof/>
        </w:rPr>
        <w:t>E</w:t>
      </w:r>
      <w:r w:rsidRPr="00BE0337">
        <w:rPr>
          <w:rFonts w:cs="Times New Roman"/>
          <w:noProof/>
        </w:rPr>
        <w:t>ngineering College</w:t>
      </w:r>
      <w:r w:rsidR="003A6C8F" w:rsidRPr="00BE0337">
        <w:rPr>
          <w:rFonts w:cs="Times New Roman"/>
          <w:noProof/>
        </w:rPr>
        <w:t xml:space="preserve"> in the year 2017</w:t>
      </w:r>
      <w:r w:rsidRPr="00BE0337">
        <w:rPr>
          <w:rFonts w:cs="Times New Roman"/>
          <w:noProof/>
        </w:rPr>
        <w:t>.</w:t>
      </w:r>
    </w:p>
    <w:p w14:paraId="2BA83F13" w14:textId="77777777" w:rsidR="00E1123F" w:rsidRPr="00BE0337" w:rsidRDefault="00E1123F">
      <w:pPr>
        <w:pStyle w:val="ListParagraph"/>
        <w:numPr>
          <w:ilvl w:val="0"/>
          <w:numId w:val="6"/>
        </w:numPr>
        <w:jc w:val="both"/>
        <w:rPr>
          <w:rFonts w:cs="Times New Roman"/>
          <w:b/>
        </w:rPr>
      </w:pPr>
      <w:r w:rsidRPr="00BE0337">
        <w:rPr>
          <w:rFonts w:cs="Times New Roman"/>
        </w:rPr>
        <w:t>Participated and Completed Military Training course i.e. “</w:t>
      </w:r>
      <w:r w:rsidRPr="00BE0337">
        <w:rPr>
          <w:rFonts w:cs="Times New Roman"/>
          <w:b/>
        </w:rPr>
        <w:t xml:space="preserve">The Amity Green Horns Military Training Camp” </w:t>
      </w:r>
      <w:r w:rsidRPr="00BE0337">
        <w:rPr>
          <w:rFonts w:cs="Times New Roman"/>
        </w:rPr>
        <w:t xml:space="preserve">at the Amity education Valley, Panchgaon, Manesar. </w:t>
      </w:r>
    </w:p>
    <w:p w14:paraId="708896CA" w14:textId="23925B49" w:rsidR="0018506C" w:rsidRPr="00BE0337" w:rsidRDefault="00F62668">
      <w:pPr>
        <w:pStyle w:val="ListParagraph"/>
        <w:numPr>
          <w:ilvl w:val="0"/>
          <w:numId w:val="6"/>
        </w:numPr>
        <w:jc w:val="both"/>
        <w:rPr>
          <w:rFonts w:cs="Times New Roman"/>
        </w:rPr>
      </w:pPr>
      <w:r w:rsidRPr="00BE0337">
        <w:rPr>
          <w:rFonts w:cs="Times New Roman"/>
        </w:rPr>
        <w:t>Anchored cultural Fest titled Ananya</w:t>
      </w:r>
      <w:r w:rsidR="00A33757" w:rsidRPr="00BE0337">
        <w:rPr>
          <w:rFonts w:cs="Times New Roman"/>
        </w:rPr>
        <w:t>2k-</w:t>
      </w:r>
      <w:r w:rsidR="008D488E" w:rsidRPr="00BE0337">
        <w:rPr>
          <w:rFonts w:cs="Times New Roman"/>
        </w:rPr>
        <w:t>17</w:t>
      </w:r>
      <w:r w:rsidR="008D488E" w:rsidRPr="00BE0337">
        <w:rPr>
          <w:rFonts w:cs="Times New Roman"/>
          <w:noProof/>
        </w:rPr>
        <w:t xml:space="preserve">, held </w:t>
      </w:r>
      <w:r w:rsidR="00D6131E" w:rsidRPr="00BE0337">
        <w:rPr>
          <w:rFonts w:cs="Times New Roman"/>
          <w:noProof/>
        </w:rPr>
        <w:t>at</w:t>
      </w:r>
      <w:r w:rsidRPr="00BE0337">
        <w:rPr>
          <w:rFonts w:cs="Times New Roman"/>
        </w:rPr>
        <w:t xml:space="preserve"> Auroras Engineering College, Hyderabad,</w:t>
      </w:r>
      <w:r w:rsidR="003A6C8F" w:rsidRPr="00BE0337">
        <w:rPr>
          <w:rFonts w:cs="Times New Roman"/>
        </w:rPr>
        <w:t xml:space="preserve"> in the year 2017</w:t>
      </w:r>
      <w:r w:rsidR="00B91575" w:rsidRPr="00BE0337">
        <w:rPr>
          <w:rFonts w:cs="Times New Roman"/>
        </w:rPr>
        <w:t>.</w:t>
      </w:r>
    </w:p>
    <w:p w14:paraId="430DA9E3" w14:textId="77777777" w:rsidR="00B91575" w:rsidRPr="00BE0337" w:rsidRDefault="00B91575">
      <w:pPr>
        <w:pStyle w:val="ListParagraph"/>
        <w:numPr>
          <w:ilvl w:val="0"/>
          <w:numId w:val="6"/>
        </w:numPr>
        <w:jc w:val="both"/>
        <w:rPr>
          <w:rFonts w:cs="Times New Roman"/>
        </w:rPr>
      </w:pPr>
      <w:r w:rsidRPr="00BE0337">
        <w:rPr>
          <w:rFonts w:cs="Times New Roman"/>
        </w:rPr>
        <w:t>Trained in Free Style Guitar and played Guitar at college cultural events</w:t>
      </w:r>
      <w:r w:rsidR="00631818" w:rsidRPr="00BE0337">
        <w:rPr>
          <w:rFonts w:cs="Times New Roman"/>
        </w:rPr>
        <w:t>.</w:t>
      </w:r>
    </w:p>
    <w:p w14:paraId="7E3B2F85" w14:textId="77777777" w:rsidR="0018506C" w:rsidRPr="00BE0337" w:rsidRDefault="00F62668">
      <w:pPr>
        <w:pStyle w:val="ListParagraph"/>
        <w:numPr>
          <w:ilvl w:val="0"/>
          <w:numId w:val="6"/>
        </w:numPr>
        <w:jc w:val="both"/>
        <w:rPr>
          <w:rFonts w:cs="Times New Roman"/>
        </w:rPr>
      </w:pPr>
      <w:r w:rsidRPr="00BE0337">
        <w:rPr>
          <w:rFonts w:cs="Times New Roman"/>
        </w:rPr>
        <w:t>I was part of Main Body of Student Association Council (SAC) in Auroras Engineering college</w:t>
      </w:r>
      <w:r w:rsidR="003A6C8F" w:rsidRPr="00BE0337">
        <w:rPr>
          <w:rFonts w:cs="Times New Roman"/>
        </w:rPr>
        <w:t xml:space="preserve"> 2016 and 2017</w:t>
      </w:r>
      <w:r w:rsidRPr="00BE0337">
        <w:rPr>
          <w:rFonts w:cs="Times New Roman"/>
        </w:rPr>
        <w:t>.</w:t>
      </w:r>
    </w:p>
    <w:p w14:paraId="3F9AFB26" w14:textId="77777777" w:rsidR="0018506C" w:rsidRPr="00BE0337" w:rsidRDefault="00F62668">
      <w:pPr>
        <w:pStyle w:val="ListParagraph"/>
        <w:numPr>
          <w:ilvl w:val="0"/>
          <w:numId w:val="6"/>
        </w:numPr>
        <w:jc w:val="both"/>
        <w:rPr>
          <w:rFonts w:cs="Times New Roman"/>
        </w:rPr>
      </w:pPr>
      <w:r w:rsidRPr="00BE0337">
        <w:rPr>
          <w:rFonts w:cs="Times New Roman"/>
          <w:b/>
          <w:noProof/>
        </w:rPr>
        <w:t>Played U-19 state cricket for Hyderabad</w:t>
      </w:r>
      <w:r w:rsidR="003A6C8F" w:rsidRPr="00BE0337">
        <w:rPr>
          <w:rFonts w:cs="Times New Roman"/>
          <w:b/>
          <w:noProof/>
        </w:rPr>
        <w:t xml:space="preserve"> In 2010 representing Indus World School</w:t>
      </w:r>
      <w:r w:rsidRPr="00BE0337">
        <w:rPr>
          <w:rFonts w:cs="Times New Roman"/>
          <w:noProof/>
        </w:rPr>
        <w:t>.</w:t>
      </w:r>
    </w:p>
    <w:p w14:paraId="37A1C822" w14:textId="77777777" w:rsidR="0018506C" w:rsidRPr="00BE0337" w:rsidRDefault="00F62668">
      <w:pPr>
        <w:pStyle w:val="ListParagraph"/>
        <w:numPr>
          <w:ilvl w:val="0"/>
          <w:numId w:val="6"/>
        </w:numPr>
        <w:jc w:val="both"/>
        <w:rPr>
          <w:rFonts w:cs="Times New Roman"/>
        </w:rPr>
      </w:pPr>
      <w:r w:rsidRPr="00BE0337">
        <w:rPr>
          <w:rFonts w:cs="Times New Roman"/>
        </w:rPr>
        <w:t xml:space="preserve">Received certificates, </w:t>
      </w:r>
      <w:r w:rsidR="005526E4" w:rsidRPr="00BE0337">
        <w:rPr>
          <w:rFonts w:cs="Times New Roman"/>
        </w:rPr>
        <w:t>rewards,</w:t>
      </w:r>
      <w:r w:rsidR="005526E4" w:rsidRPr="00BE0337">
        <w:rPr>
          <w:rFonts w:cs="Times New Roman"/>
          <w:noProof/>
        </w:rPr>
        <w:t xml:space="preserve"> and</w:t>
      </w:r>
      <w:r w:rsidRPr="00BE0337">
        <w:rPr>
          <w:rFonts w:cs="Times New Roman"/>
        </w:rPr>
        <w:t xml:space="preserve"> appreciation for organizing </w:t>
      </w:r>
      <w:r w:rsidR="00D6131E" w:rsidRPr="00BE0337">
        <w:rPr>
          <w:rFonts w:cs="Times New Roman"/>
          <w:noProof/>
        </w:rPr>
        <w:t>some</w:t>
      </w:r>
      <w:r w:rsidRPr="00BE0337">
        <w:rPr>
          <w:rFonts w:cs="Times New Roman"/>
        </w:rPr>
        <w:t xml:space="preserve"> cultural events almost every year in the school and college.</w:t>
      </w:r>
    </w:p>
    <w:p w14:paraId="54878655" w14:textId="77777777" w:rsidR="00270167" w:rsidRPr="00BE0337" w:rsidRDefault="00D6676E" w:rsidP="00270167">
      <w:pPr>
        <w:pStyle w:val="ListParagraph"/>
        <w:numPr>
          <w:ilvl w:val="0"/>
          <w:numId w:val="6"/>
        </w:numPr>
        <w:jc w:val="both"/>
        <w:rPr>
          <w:rFonts w:cs="Times New Roman"/>
        </w:rPr>
      </w:pPr>
      <w:r w:rsidRPr="00BE0337">
        <w:rPr>
          <w:rFonts w:cs="Times New Roman"/>
        </w:rPr>
        <w:t>Conducted Blood Donation Camps at Aurora Engineering colleges in Hyderabad in 2016 and 2017</w:t>
      </w:r>
      <w:r w:rsidR="00631818" w:rsidRPr="00BE0337">
        <w:rPr>
          <w:rFonts w:cs="Times New Roman"/>
        </w:rPr>
        <w:t>.</w:t>
      </w:r>
    </w:p>
    <w:p w14:paraId="6E395DBE" w14:textId="77777777" w:rsidR="005D6FA5" w:rsidRPr="00BE0337" w:rsidRDefault="005D6FA5" w:rsidP="00270167">
      <w:pPr>
        <w:pStyle w:val="ListParagraph"/>
        <w:numPr>
          <w:ilvl w:val="0"/>
          <w:numId w:val="6"/>
        </w:numPr>
        <w:jc w:val="both"/>
        <w:rPr>
          <w:rFonts w:cs="Times New Roman"/>
        </w:rPr>
      </w:pPr>
      <w:r w:rsidRPr="00BE0337">
        <w:rPr>
          <w:rFonts w:cs="Times New Roman"/>
          <w:bCs/>
        </w:rPr>
        <w:t>Volunteered in Cleaning Program of Lake “Kapra” in Hyderabad organized by Indus world School in 2011.</w:t>
      </w:r>
    </w:p>
    <w:p w14:paraId="29CE2D53" w14:textId="77777777" w:rsidR="00D7409F" w:rsidRPr="00BE0337" w:rsidRDefault="00D7409F">
      <w:pPr>
        <w:spacing w:after="160" w:line="259" w:lineRule="auto"/>
        <w:rPr>
          <w:rFonts w:cs="Times New Roman"/>
        </w:rPr>
      </w:pPr>
      <w:r w:rsidRPr="00BE0337">
        <w:rPr>
          <w:rFonts w:cs="Times New Roman"/>
        </w:rPr>
        <w:br w:type="page"/>
      </w:r>
    </w:p>
    <w:p w14:paraId="65AD80D2" w14:textId="77777777" w:rsidR="00882DCA" w:rsidRPr="00BE0337" w:rsidRDefault="00882DCA" w:rsidP="00A33FEA">
      <w:pPr>
        <w:pStyle w:val="ListParagraph"/>
        <w:jc w:val="both"/>
        <w:rPr>
          <w:rFonts w:cs="Times New Roman"/>
        </w:rPr>
      </w:pPr>
    </w:p>
    <w:p w14:paraId="4C33F6EB" w14:textId="77777777" w:rsidR="0018506C" w:rsidRPr="00BE0337" w:rsidRDefault="00F62668" w:rsidP="00A33FEA">
      <w:pPr>
        <w:shd w:val="clear" w:color="auto" w:fill="808080"/>
        <w:rPr>
          <w:rFonts w:cs="Times New Roman"/>
          <w:b/>
          <w:caps/>
          <w:color w:val="FFFFFF"/>
        </w:rPr>
      </w:pPr>
      <w:r w:rsidRPr="00BE0337">
        <w:rPr>
          <w:rFonts w:cs="Times New Roman"/>
          <w:b/>
          <w:caps/>
          <w:color w:val="FFFFFF"/>
        </w:rPr>
        <w:t>PERSONAL INFORMATION</w:t>
      </w:r>
    </w:p>
    <w:p w14:paraId="00946E2A" w14:textId="77777777" w:rsidR="0018506C" w:rsidRPr="00BE0337" w:rsidRDefault="00F62668">
      <w:pPr>
        <w:pStyle w:val="ListParagraph"/>
        <w:numPr>
          <w:ilvl w:val="0"/>
          <w:numId w:val="4"/>
        </w:numPr>
        <w:rPr>
          <w:rFonts w:cs="Times New Roman"/>
          <w:color w:val="222222"/>
          <w:shd w:val="clear" w:color="auto" w:fill="FFFFFF"/>
        </w:rPr>
      </w:pPr>
      <w:r w:rsidRPr="00BE0337">
        <w:rPr>
          <w:rFonts w:cs="Times New Roman"/>
          <w:b/>
          <w:color w:val="222222"/>
          <w:shd w:val="clear" w:color="auto" w:fill="FFFFFF"/>
        </w:rPr>
        <w:t>Date of Birth</w:t>
      </w:r>
      <w:r w:rsidRPr="00BE0337">
        <w:rPr>
          <w:rFonts w:cs="Times New Roman"/>
          <w:color w:val="222222"/>
          <w:shd w:val="clear" w:color="auto" w:fill="FFFFFF"/>
        </w:rPr>
        <w:t>: 23/04/1995.</w:t>
      </w:r>
    </w:p>
    <w:p w14:paraId="5952FE19" w14:textId="77777777" w:rsidR="0018506C" w:rsidRPr="00BE0337" w:rsidRDefault="00F62668">
      <w:pPr>
        <w:pStyle w:val="ListParagraph"/>
        <w:numPr>
          <w:ilvl w:val="0"/>
          <w:numId w:val="4"/>
        </w:numPr>
        <w:rPr>
          <w:rFonts w:cs="Times New Roman"/>
          <w:color w:val="222222"/>
          <w:shd w:val="clear" w:color="auto" w:fill="FFFFFF"/>
        </w:rPr>
      </w:pPr>
      <w:r w:rsidRPr="00BE0337">
        <w:rPr>
          <w:rFonts w:cs="Times New Roman"/>
          <w:b/>
          <w:color w:val="222222"/>
          <w:shd w:val="clear" w:color="auto" w:fill="FFFFFF"/>
        </w:rPr>
        <w:t>Mothers Name</w:t>
      </w:r>
      <w:r w:rsidRPr="00BE0337">
        <w:rPr>
          <w:rFonts w:cs="Times New Roman"/>
          <w:color w:val="222222"/>
          <w:shd w:val="clear" w:color="auto" w:fill="FFFFFF"/>
        </w:rPr>
        <w:t>: NVS Lakshmi.</w:t>
      </w:r>
    </w:p>
    <w:p w14:paraId="5FEAF1CD" w14:textId="577E1D58" w:rsidR="0018506C" w:rsidRPr="00BE0337" w:rsidRDefault="00F62668">
      <w:pPr>
        <w:pStyle w:val="ListParagraph"/>
        <w:numPr>
          <w:ilvl w:val="0"/>
          <w:numId w:val="4"/>
        </w:numPr>
        <w:rPr>
          <w:rFonts w:cs="Times New Roman"/>
          <w:color w:val="222222"/>
          <w:shd w:val="clear" w:color="auto" w:fill="FFFFFF"/>
        </w:rPr>
      </w:pPr>
      <w:r w:rsidRPr="00BE0337">
        <w:rPr>
          <w:rFonts w:cs="Times New Roman"/>
          <w:b/>
          <w:noProof/>
          <w:color w:val="222222"/>
          <w:shd w:val="clear" w:color="auto" w:fill="FFFFFF"/>
        </w:rPr>
        <w:t>Guardians</w:t>
      </w:r>
      <w:r w:rsidRPr="00BE0337">
        <w:rPr>
          <w:rFonts w:cs="Times New Roman"/>
          <w:noProof/>
          <w:color w:val="222222"/>
          <w:shd w:val="clear" w:color="auto" w:fill="FFFFFF"/>
        </w:rPr>
        <w:t>:</w:t>
      </w:r>
      <w:r w:rsidRPr="00BE0337">
        <w:rPr>
          <w:rFonts w:cs="Times New Roman"/>
          <w:color w:val="222222"/>
          <w:shd w:val="clear" w:color="auto" w:fill="FFFFFF"/>
        </w:rPr>
        <w:t xml:space="preserve"> Hari Krishna Nib</w:t>
      </w:r>
      <w:r w:rsidR="00D402B5" w:rsidRPr="00BE0337">
        <w:rPr>
          <w:rFonts w:cs="Times New Roman"/>
          <w:color w:val="222222"/>
          <w:shd w:val="clear" w:color="auto" w:fill="FFFFFF"/>
        </w:rPr>
        <w:t>h</w:t>
      </w:r>
      <w:r w:rsidRPr="00BE0337">
        <w:rPr>
          <w:rFonts w:cs="Times New Roman"/>
          <w:color w:val="222222"/>
          <w:shd w:val="clear" w:color="auto" w:fill="FFFFFF"/>
        </w:rPr>
        <w:t>anupudi and Parnasri Ray Choudhury</w:t>
      </w:r>
      <w:r w:rsidR="00075E4A" w:rsidRPr="00BE0337">
        <w:rPr>
          <w:rFonts w:cs="Times New Roman"/>
          <w:color w:val="222222"/>
          <w:shd w:val="clear" w:color="auto" w:fill="FFFFFF"/>
        </w:rPr>
        <w:t>.</w:t>
      </w:r>
    </w:p>
    <w:p w14:paraId="1C388A91" w14:textId="08B45278" w:rsidR="00075E4A" w:rsidRPr="00BE0337" w:rsidRDefault="00075E4A">
      <w:pPr>
        <w:pStyle w:val="ListParagraph"/>
        <w:numPr>
          <w:ilvl w:val="0"/>
          <w:numId w:val="4"/>
        </w:numPr>
        <w:rPr>
          <w:rFonts w:cs="Times New Roman"/>
          <w:b/>
          <w:bCs/>
          <w:color w:val="222222"/>
          <w:shd w:val="clear" w:color="auto" w:fill="FFFFFF"/>
        </w:rPr>
      </w:pPr>
      <w:r w:rsidRPr="00BE0337">
        <w:rPr>
          <w:rFonts w:cs="Times New Roman"/>
          <w:b/>
          <w:bCs/>
          <w:color w:val="222222"/>
          <w:shd w:val="clear" w:color="auto" w:fill="FFFFFF"/>
        </w:rPr>
        <w:t xml:space="preserve">Current Address: </w:t>
      </w:r>
      <w:r w:rsidRPr="00BE0337">
        <w:rPr>
          <w:rFonts w:cs="Times New Roman"/>
          <w:color w:val="222222"/>
          <w:shd w:val="clear" w:color="auto" w:fill="FFFFFF"/>
        </w:rPr>
        <w:t>D-14 Apartments, behind B8&amp;B9 bus stand, Vasant Kunj-110070.</w:t>
      </w:r>
    </w:p>
    <w:p w14:paraId="534B4047" w14:textId="3DE33E2F" w:rsidR="0018506C" w:rsidRPr="00BE0337" w:rsidRDefault="00075E4A" w:rsidP="00A33FEA">
      <w:pPr>
        <w:pStyle w:val="ListParagraph"/>
        <w:numPr>
          <w:ilvl w:val="0"/>
          <w:numId w:val="4"/>
        </w:numPr>
        <w:rPr>
          <w:rFonts w:cs="Times New Roman"/>
          <w:color w:val="222222"/>
          <w:shd w:val="clear" w:color="auto" w:fill="FFFFFF"/>
        </w:rPr>
      </w:pPr>
      <w:r w:rsidRPr="00BE0337">
        <w:rPr>
          <w:rFonts w:cs="Times New Roman"/>
          <w:b/>
          <w:color w:val="222222"/>
          <w:shd w:val="clear" w:color="auto" w:fill="FFFFFF"/>
        </w:rPr>
        <w:t>Permanent</w:t>
      </w:r>
      <w:r w:rsidR="00F62668" w:rsidRPr="00BE0337">
        <w:rPr>
          <w:rFonts w:cs="Times New Roman"/>
          <w:b/>
          <w:color w:val="222222"/>
          <w:shd w:val="clear" w:color="auto" w:fill="FFFFFF"/>
        </w:rPr>
        <w:t xml:space="preserve"> Address</w:t>
      </w:r>
      <w:r w:rsidR="00F62668" w:rsidRPr="00BE0337">
        <w:rPr>
          <w:rFonts w:cs="Times New Roman"/>
          <w:color w:val="222222"/>
          <w:shd w:val="clear" w:color="auto" w:fill="FFFFFF"/>
        </w:rPr>
        <w:t>:</w:t>
      </w:r>
      <w:r w:rsidR="00F62668" w:rsidRPr="00BE0337">
        <w:rPr>
          <w:rFonts w:cs="Times New Roman"/>
        </w:rPr>
        <w:t xml:space="preserve"> Plot 352 &amp; 353: Phase-2: Lane-44: Road-15: Saket Colony:</w:t>
      </w:r>
      <w:r w:rsidRPr="00BE0337">
        <w:rPr>
          <w:rFonts w:cs="Times New Roman"/>
        </w:rPr>
        <w:t xml:space="preserve"> </w:t>
      </w:r>
      <w:r w:rsidR="00600A19" w:rsidRPr="00BE0337">
        <w:rPr>
          <w:rFonts w:cs="Times New Roman"/>
        </w:rPr>
        <w:t>Kapra</w:t>
      </w:r>
      <w:r w:rsidRPr="00BE0337">
        <w:rPr>
          <w:rFonts w:cs="Times New Roman"/>
        </w:rPr>
        <w:t xml:space="preserve">, </w:t>
      </w:r>
      <w:r w:rsidR="00F62668" w:rsidRPr="00BE0337">
        <w:rPr>
          <w:rFonts w:cs="Times New Roman"/>
        </w:rPr>
        <w:t>Post- ECIL</w:t>
      </w:r>
      <w:r w:rsidR="00850DF4" w:rsidRPr="00BE0337">
        <w:rPr>
          <w:rFonts w:cs="Times New Roman"/>
        </w:rPr>
        <w:t>, Secunderabad:</w:t>
      </w:r>
      <w:r w:rsidR="00F62668" w:rsidRPr="00BE0337">
        <w:rPr>
          <w:rFonts w:cs="Times New Roman"/>
        </w:rPr>
        <w:t xml:space="preserve"> Hyderabad City: PIN- 500062: State- </w:t>
      </w:r>
      <w:r w:rsidR="00F62668" w:rsidRPr="00BE0337">
        <w:rPr>
          <w:rFonts w:cs="Times New Roman"/>
          <w:noProof/>
        </w:rPr>
        <w:t>Tel</w:t>
      </w:r>
      <w:r w:rsidR="00D6131E" w:rsidRPr="00BE0337">
        <w:rPr>
          <w:rFonts w:cs="Times New Roman"/>
          <w:noProof/>
        </w:rPr>
        <w:t>a</w:t>
      </w:r>
      <w:r w:rsidR="00F62668" w:rsidRPr="00BE0337">
        <w:rPr>
          <w:rFonts w:cs="Times New Roman"/>
          <w:noProof/>
        </w:rPr>
        <w:t>ngana</w:t>
      </w:r>
      <w:r w:rsidR="00F62668" w:rsidRPr="00BE0337">
        <w:rPr>
          <w:rFonts w:cs="Times New Roman"/>
        </w:rPr>
        <w:t>; India</w:t>
      </w:r>
      <w:r w:rsidR="006B2567" w:rsidRPr="00BE0337">
        <w:rPr>
          <w:rFonts w:cs="Times New Roman"/>
        </w:rPr>
        <w:t>.</w:t>
      </w:r>
    </w:p>
    <w:p w14:paraId="08EDD8D6" w14:textId="77777777" w:rsidR="000227EA" w:rsidRPr="00BE0337" w:rsidRDefault="000227EA" w:rsidP="008E17F7">
      <w:pPr>
        <w:pStyle w:val="ListParagraph"/>
        <w:rPr>
          <w:rFonts w:cs="Times New Roman"/>
          <w:color w:val="222222"/>
          <w:shd w:val="clear" w:color="auto" w:fill="FFFFFF"/>
        </w:rPr>
      </w:pPr>
    </w:p>
    <w:p w14:paraId="27A43294" w14:textId="77777777" w:rsidR="003148EA" w:rsidRPr="00BE0337" w:rsidRDefault="003148EA" w:rsidP="003148EA">
      <w:pPr>
        <w:shd w:val="clear" w:color="auto" w:fill="808080"/>
        <w:rPr>
          <w:rFonts w:cs="Times New Roman"/>
          <w:b/>
          <w:caps/>
          <w:color w:val="FFFFFF"/>
        </w:rPr>
      </w:pPr>
      <w:r w:rsidRPr="00BE0337">
        <w:rPr>
          <w:rFonts w:cs="Times New Roman"/>
          <w:b/>
          <w:caps/>
          <w:color w:val="FFFFFF"/>
        </w:rPr>
        <w:t>References</w:t>
      </w:r>
    </w:p>
    <w:p w14:paraId="50B4395E" w14:textId="77777777" w:rsidR="00BC3BEB" w:rsidRPr="00BE0337" w:rsidRDefault="000A13F7">
      <w:pPr>
        <w:pStyle w:val="ListParagraph"/>
        <w:numPr>
          <w:ilvl w:val="0"/>
          <w:numId w:val="14"/>
        </w:numPr>
        <w:jc w:val="both"/>
        <w:rPr>
          <w:rFonts w:cs="Times New Roman"/>
          <w:bCs/>
        </w:rPr>
      </w:pPr>
      <w:bookmarkStart w:id="4" w:name="_Hlk29181425"/>
      <w:r w:rsidRPr="00BE0337">
        <w:rPr>
          <w:rFonts w:cs="Times New Roman"/>
          <w:b/>
          <w:u w:val="single"/>
        </w:rPr>
        <w:t>Name:</w:t>
      </w:r>
      <w:r w:rsidR="006B7CEF" w:rsidRPr="00BE0337">
        <w:rPr>
          <w:rFonts w:cs="Times New Roman"/>
          <w:b/>
          <w:u w:val="single"/>
        </w:rPr>
        <w:t xml:space="preserve"> </w:t>
      </w:r>
      <w:r w:rsidR="00E01018" w:rsidRPr="00BE0337">
        <w:rPr>
          <w:rFonts w:cs="Times New Roman"/>
          <w:b/>
        </w:rPr>
        <w:t>Dr. Shirish Ravan</w:t>
      </w:r>
      <w:r w:rsidRPr="00BE0337">
        <w:rPr>
          <w:rFonts w:cs="Times New Roman"/>
          <w:bCs/>
        </w:rPr>
        <w:t>.</w:t>
      </w:r>
    </w:p>
    <w:p w14:paraId="2D09B0E7" w14:textId="77777777" w:rsidR="009D3A7D" w:rsidRPr="00BE0337" w:rsidRDefault="009D3A7D">
      <w:pPr>
        <w:pStyle w:val="ListParagraph"/>
        <w:jc w:val="both"/>
        <w:rPr>
          <w:rFonts w:cs="Times New Roman"/>
          <w:bCs/>
        </w:rPr>
      </w:pPr>
      <w:r w:rsidRPr="00BE0337">
        <w:rPr>
          <w:rFonts w:cs="Times New Roman"/>
          <w:b/>
          <w:u w:val="single"/>
        </w:rPr>
        <w:t>Designation:</w:t>
      </w:r>
      <w:r w:rsidRPr="00BE0337">
        <w:rPr>
          <w:rFonts w:cs="Times New Roman"/>
          <w:b/>
        </w:rPr>
        <w:t xml:space="preserve"> Senior</w:t>
      </w:r>
      <w:r w:rsidR="000A13F7" w:rsidRPr="00BE0337">
        <w:rPr>
          <w:rFonts w:cs="Times New Roman"/>
          <w:b/>
        </w:rPr>
        <w:t xml:space="preserve"> Program Officer United Nations Office for Outer Space Affairs (UNOOSA) and Global Coordinator of United Nations Platform</w:t>
      </w:r>
      <w:r w:rsidR="000A13F7" w:rsidRPr="00BE0337">
        <w:rPr>
          <w:rFonts w:cs="Times New Roman"/>
          <w:bCs/>
        </w:rPr>
        <w:t xml:space="preserve"> for Space-based Information for Disaster Management and Emergency Response </w:t>
      </w:r>
    </w:p>
    <w:p w14:paraId="67D45B04" w14:textId="77777777" w:rsidR="00BC3BEB" w:rsidRPr="00BE0337" w:rsidRDefault="000A13F7">
      <w:pPr>
        <w:pStyle w:val="ListParagraph"/>
        <w:jc w:val="both"/>
        <w:rPr>
          <w:rFonts w:cs="Times New Roman"/>
          <w:bCs/>
        </w:rPr>
      </w:pPr>
      <w:r w:rsidRPr="00BE0337">
        <w:rPr>
          <w:rFonts w:cs="Times New Roman"/>
          <w:b/>
        </w:rPr>
        <w:t>(UN-SPIDER)</w:t>
      </w:r>
      <w:r w:rsidRPr="00BE0337">
        <w:rPr>
          <w:rFonts w:cs="Times New Roman"/>
          <w:bCs/>
        </w:rPr>
        <w:t>, Vienna, Austria.</w:t>
      </w:r>
    </w:p>
    <w:p w14:paraId="58B4A522" w14:textId="77777777" w:rsidR="00BC3BEB" w:rsidRPr="00BE0337" w:rsidRDefault="000A13F7">
      <w:pPr>
        <w:pStyle w:val="ListParagraph"/>
        <w:jc w:val="both"/>
        <w:rPr>
          <w:rFonts w:cs="Times New Roman"/>
          <w:bCs/>
        </w:rPr>
      </w:pPr>
      <w:r w:rsidRPr="00BE0337">
        <w:rPr>
          <w:rFonts w:cs="Times New Roman"/>
          <w:b/>
          <w:u w:val="single"/>
        </w:rPr>
        <w:t>Email:</w:t>
      </w:r>
      <w:hyperlink r:id="rId9" w:history="1">
        <w:r w:rsidR="00BF2C49" w:rsidRPr="00BE0337">
          <w:rPr>
            <w:rStyle w:val="Hyperlink"/>
            <w:rFonts w:cs="Times New Roman"/>
            <w:bCs/>
          </w:rPr>
          <w:t>shirish.ravan@unoosa.org</w:t>
        </w:r>
      </w:hyperlink>
      <w:r w:rsidR="008E17F7" w:rsidRPr="00BE0337">
        <w:rPr>
          <w:rFonts w:cs="Times New Roman"/>
          <w:bCs/>
        </w:rPr>
        <w:t xml:space="preserve">, </w:t>
      </w:r>
    </w:p>
    <w:p w14:paraId="252FECC9" w14:textId="77777777" w:rsidR="00BC3BEB" w:rsidRPr="00BE0337" w:rsidRDefault="00EB4938">
      <w:pPr>
        <w:pStyle w:val="ListParagraph"/>
        <w:jc w:val="both"/>
        <w:rPr>
          <w:rFonts w:cs="Times New Roman"/>
          <w:bCs/>
        </w:rPr>
      </w:pPr>
      <w:r w:rsidRPr="00BE0337">
        <w:rPr>
          <w:rFonts w:cs="Times New Roman"/>
          <w:b/>
          <w:u w:val="single"/>
        </w:rPr>
        <w:t>Skype Number:</w:t>
      </w:r>
      <w:r w:rsidRPr="00BE0337">
        <w:rPr>
          <w:rFonts w:cs="Times New Roman"/>
          <w:color w:val="222222"/>
          <w:shd w:val="clear" w:color="auto" w:fill="FFFFFF"/>
        </w:rPr>
        <w:t>+43 69914595293</w:t>
      </w:r>
      <w:r w:rsidR="000A13F7" w:rsidRPr="00BE0337">
        <w:rPr>
          <w:rFonts w:cs="Times New Roman"/>
          <w:bCs/>
        </w:rPr>
        <w:cr/>
      </w:r>
    </w:p>
    <w:p w14:paraId="3A9B8FEB" w14:textId="77777777" w:rsidR="00BC3BEB" w:rsidRPr="00BE0337" w:rsidRDefault="00EB4938">
      <w:pPr>
        <w:pStyle w:val="ListParagraph"/>
        <w:numPr>
          <w:ilvl w:val="0"/>
          <w:numId w:val="14"/>
        </w:numPr>
        <w:jc w:val="both"/>
        <w:rPr>
          <w:rFonts w:cs="Times New Roman"/>
          <w:bCs/>
        </w:rPr>
      </w:pPr>
      <w:r w:rsidRPr="00BE0337">
        <w:rPr>
          <w:rFonts w:cs="Times New Roman"/>
          <w:b/>
          <w:u w:val="single"/>
        </w:rPr>
        <w:t>Name</w:t>
      </w:r>
      <w:r w:rsidRPr="00BE0337">
        <w:rPr>
          <w:rFonts w:cs="Times New Roman"/>
          <w:b/>
        </w:rPr>
        <w:t>:</w:t>
      </w:r>
      <w:r w:rsidRPr="00BE0337">
        <w:rPr>
          <w:rFonts w:cs="Times New Roman"/>
          <w:bCs/>
        </w:rPr>
        <w:t xml:space="preserve"> Dr. Swagatha Gosh.</w:t>
      </w:r>
    </w:p>
    <w:p w14:paraId="7CED0D59" w14:textId="77777777" w:rsidR="00BC3BEB" w:rsidRPr="00BE0337" w:rsidRDefault="00EB4938">
      <w:pPr>
        <w:pStyle w:val="ListParagraph"/>
        <w:jc w:val="both"/>
        <w:rPr>
          <w:rFonts w:cs="Times New Roman"/>
          <w:bCs/>
        </w:rPr>
      </w:pPr>
      <w:r w:rsidRPr="00BE0337">
        <w:rPr>
          <w:rFonts w:cs="Times New Roman"/>
          <w:b/>
          <w:u w:val="single"/>
        </w:rPr>
        <w:t>Designation:</w:t>
      </w:r>
      <w:r w:rsidR="009D3A7D" w:rsidRPr="00BE0337">
        <w:rPr>
          <w:rFonts w:cs="Times New Roman"/>
          <w:b/>
          <w:u w:val="single"/>
        </w:rPr>
        <w:t xml:space="preserve"> </w:t>
      </w:r>
      <w:r w:rsidRPr="00BE0337">
        <w:rPr>
          <w:rFonts w:cs="Times New Roman"/>
          <w:b/>
        </w:rPr>
        <w:t xml:space="preserve">Asst Professor </w:t>
      </w:r>
      <w:r w:rsidR="00922832" w:rsidRPr="00BE0337">
        <w:rPr>
          <w:rFonts w:cs="Times New Roman"/>
          <w:b/>
        </w:rPr>
        <w:t xml:space="preserve">in the Department of Geo-Informatics and Remote Sensing </w:t>
      </w:r>
      <w:r w:rsidR="00922832" w:rsidRPr="00BE0337">
        <w:rPr>
          <w:rFonts w:cs="Times New Roman"/>
          <w:bCs/>
        </w:rPr>
        <w:t>at Amity University, Delhi, India.</w:t>
      </w:r>
    </w:p>
    <w:p w14:paraId="2D260D83" w14:textId="6B540481" w:rsidR="00BC3BEB" w:rsidRPr="00BE0337" w:rsidRDefault="00922832">
      <w:pPr>
        <w:pStyle w:val="ListParagraph"/>
        <w:jc w:val="both"/>
        <w:rPr>
          <w:rFonts w:cs="Times New Roman"/>
        </w:rPr>
      </w:pPr>
      <w:r w:rsidRPr="00BE0337">
        <w:rPr>
          <w:rFonts w:cs="Times New Roman"/>
          <w:b/>
        </w:rPr>
        <w:t>Email:</w:t>
      </w:r>
      <w:hyperlink r:id="rId10" w:history="1">
        <w:r w:rsidR="0083216B" w:rsidRPr="00BE0337">
          <w:rPr>
            <w:rStyle w:val="Hyperlink"/>
            <w:rFonts w:cs="Times New Roman"/>
          </w:rPr>
          <w:t>sghosh1@amity.edu</w:t>
        </w:r>
      </w:hyperlink>
      <w:r w:rsidR="0083216B" w:rsidRPr="00BE0337">
        <w:rPr>
          <w:rFonts w:cs="Times New Roman"/>
        </w:rPr>
        <w:t xml:space="preserve">, </w:t>
      </w:r>
    </w:p>
    <w:p w14:paraId="27E12FEF" w14:textId="692B735C" w:rsidR="003A0EC0" w:rsidRPr="00BE0337" w:rsidRDefault="0083216B">
      <w:pPr>
        <w:pStyle w:val="ListParagraph"/>
        <w:jc w:val="both"/>
        <w:rPr>
          <w:rFonts w:cs="Times New Roman"/>
        </w:rPr>
      </w:pPr>
      <w:r w:rsidRPr="00BE0337">
        <w:rPr>
          <w:rFonts w:cs="Times New Roman"/>
          <w:b/>
          <w:bCs/>
          <w:u w:val="single"/>
        </w:rPr>
        <w:t>Phone Number:</w:t>
      </w:r>
      <w:r w:rsidRPr="00BE0337">
        <w:rPr>
          <w:rFonts w:cs="Times New Roman"/>
        </w:rPr>
        <w:t xml:space="preserve"> +91 9582297010</w:t>
      </w:r>
      <w:bookmarkEnd w:id="4"/>
    </w:p>
    <w:p w14:paraId="42F58BD4" w14:textId="61022412" w:rsidR="00BE0337" w:rsidRPr="00BE0337" w:rsidRDefault="00BE0337">
      <w:pPr>
        <w:pStyle w:val="ListParagraph"/>
        <w:jc w:val="both"/>
        <w:rPr>
          <w:rFonts w:cs="Times New Roman"/>
        </w:rPr>
      </w:pPr>
    </w:p>
    <w:p w14:paraId="2A2EC17F" w14:textId="5EC201BF" w:rsidR="00BE0337" w:rsidRPr="00BE0337" w:rsidRDefault="00BE0337">
      <w:pPr>
        <w:pStyle w:val="ListParagraph"/>
        <w:jc w:val="both"/>
        <w:rPr>
          <w:rFonts w:cs="Times New Roman"/>
        </w:rPr>
      </w:pPr>
    </w:p>
    <w:p w14:paraId="18AC2228" w14:textId="44F18D8F" w:rsidR="00BE0337" w:rsidRPr="00BE0337" w:rsidRDefault="00BE0337" w:rsidP="00BE0337">
      <w:pPr>
        <w:shd w:val="clear" w:color="auto" w:fill="808080"/>
        <w:rPr>
          <w:rFonts w:cs="Times New Roman"/>
          <w:b/>
          <w:caps/>
          <w:color w:val="FFFFFF"/>
        </w:rPr>
      </w:pPr>
      <w:r w:rsidRPr="00BE0337">
        <w:rPr>
          <w:rFonts w:cs="Times New Roman"/>
          <w:b/>
          <w:caps/>
          <w:color w:val="FFFFFF"/>
        </w:rPr>
        <w:t>Experience &amp; EXPECTED PAY</w:t>
      </w:r>
    </w:p>
    <w:p w14:paraId="53C9E9B5" w14:textId="04179F1F" w:rsidR="00BE0337" w:rsidRPr="00BE0337" w:rsidRDefault="00BE0337">
      <w:pPr>
        <w:pStyle w:val="ListParagraph"/>
        <w:jc w:val="both"/>
        <w:rPr>
          <w:rFonts w:cs="Times New Roman"/>
        </w:rPr>
      </w:pPr>
    </w:p>
    <w:p w14:paraId="38DBA058" w14:textId="5012ACD1" w:rsidR="00BE0337" w:rsidRPr="00BE0337" w:rsidRDefault="00BE0337" w:rsidP="00BE0337">
      <w:pPr>
        <w:pStyle w:val="m4407353043673665755msonospacing"/>
        <w:shd w:val="clear" w:color="auto" w:fill="FFFFFF"/>
        <w:spacing w:before="0" w:beforeAutospacing="0" w:after="0" w:afterAutospacing="0"/>
        <w:rPr>
          <w:color w:val="222222"/>
        </w:rPr>
      </w:pPr>
      <w:r w:rsidRPr="00BE0337">
        <w:rPr>
          <w:b/>
          <w:bCs/>
          <w:color w:val="000000"/>
        </w:rPr>
        <w:t>Total Exp:</w:t>
      </w:r>
      <w:r>
        <w:rPr>
          <w:b/>
          <w:bCs/>
          <w:color w:val="000000"/>
        </w:rPr>
        <w:t xml:space="preserve"> 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 w:rsidRPr="00BE0337">
        <w:rPr>
          <w:color w:val="000000"/>
        </w:rPr>
        <w:t>12 Months (1 Year)</w:t>
      </w:r>
      <w:r>
        <w:rPr>
          <w:color w:val="000000"/>
        </w:rPr>
        <w:t>.</w:t>
      </w:r>
    </w:p>
    <w:p w14:paraId="5CA31ECB" w14:textId="49BF6F03" w:rsidR="00BE0337" w:rsidRPr="00BE0337" w:rsidRDefault="00BE0337" w:rsidP="00BE0337">
      <w:pPr>
        <w:pStyle w:val="m4407353043673665755msonospacing"/>
        <w:shd w:val="clear" w:color="auto" w:fill="FFFFFF"/>
        <w:spacing w:before="0" w:beforeAutospacing="0" w:after="0" w:afterAutospacing="0"/>
        <w:rPr>
          <w:color w:val="222222"/>
        </w:rPr>
      </w:pPr>
      <w:r w:rsidRPr="00BE0337">
        <w:rPr>
          <w:b/>
          <w:bCs/>
          <w:color w:val="000000"/>
        </w:rPr>
        <w:t>Relevant Exp:</w:t>
      </w:r>
      <w:r>
        <w:rPr>
          <w:b/>
          <w:bCs/>
          <w:color w:val="000000"/>
        </w:rPr>
        <w:t xml:space="preserve">  </w:t>
      </w:r>
      <w:r>
        <w:rPr>
          <w:b/>
          <w:bCs/>
          <w:color w:val="000000"/>
        </w:rPr>
        <w:tab/>
      </w:r>
      <w:r w:rsidRPr="00BE0337">
        <w:rPr>
          <w:color w:val="000000"/>
        </w:rPr>
        <w:t>12 Months (1 Year)</w:t>
      </w:r>
      <w:r>
        <w:rPr>
          <w:color w:val="000000"/>
        </w:rPr>
        <w:t>.</w:t>
      </w:r>
    </w:p>
    <w:p w14:paraId="78E12EE1" w14:textId="51A63F23" w:rsidR="00BE0337" w:rsidRPr="00BE0337" w:rsidRDefault="00BE0337" w:rsidP="00BE0337">
      <w:pPr>
        <w:pStyle w:val="m4407353043673665755msonospacing"/>
        <w:shd w:val="clear" w:color="auto" w:fill="FFFFFF"/>
        <w:spacing w:before="0" w:beforeAutospacing="0" w:after="0" w:afterAutospacing="0"/>
        <w:rPr>
          <w:color w:val="222222"/>
        </w:rPr>
      </w:pPr>
      <w:r w:rsidRPr="00BE0337">
        <w:rPr>
          <w:b/>
          <w:bCs/>
          <w:color w:val="000000"/>
        </w:rPr>
        <w:t>CTC:</w:t>
      </w:r>
      <w:r>
        <w:rPr>
          <w:b/>
          <w:bCs/>
          <w:color w:val="000000"/>
        </w:rPr>
        <w:t xml:space="preserve">          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color w:val="000000"/>
        </w:rPr>
        <w:t>3.0 lakh per annum.</w:t>
      </w:r>
    </w:p>
    <w:p w14:paraId="71D06579" w14:textId="5465356D" w:rsidR="00BE0337" w:rsidRPr="00BE0337" w:rsidRDefault="00BE0337" w:rsidP="00BE0337">
      <w:pPr>
        <w:pStyle w:val="m4407353043673665755msonospacing"/>
        <w:shd w:val="clear" w:color="auto" w:fill="FFFFFF"/>
        <w:spacing w:before="0" w:beforeAutospacing="0" w:after="0" w:afterAutospacing="0"/>
        <w:rPr>
          <w:color w:val="222222"/>
        </w:rPr>
      </w:pPr>
      <w:r w:rsidRPr="00BE0337">
        <w:rPr>
          <w:b/>
          <w:bCs/>
          <w:color w:val="000000"/>
        </w:rPr>
        <w:t>ECTC:</w:t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color w:val="000000"/>
        </w:rPr>
        <w:t>5.0 lakh per annum.</w:t>
      </w:r>
    </w:p>
    <w:p w14:paraId="62D1B6FC" w14:textId="1F0B59CF" w:rsidR="00BE0337" w:rsidRPr="00BE0337" w:rsidRDefault="00BE0337" w:rsidP="00BE0337">
      <w:pPr>
        <w:pStyle w:val="m4407353043673665755msonospacing"/>
        <w:shd w:val="clear" w:color="auto" w:fill="FFFFFF"/>
        <w:spacing w:before="0" w:beforeAutospacing="0" w:after="0" w:afterAutospacing="0"/>
        <w:rPr>
          <w:color w:val="222222"/>
        </w:rPr>
      </w:pPr>
      <w:r w:rsidRPr="00BE0337">
        <w:rPr>
          <w:b/>
          <w:bCs/>
          <w:color w:val="000000"/>
        </w:rPr>
        <w:t>Notice Period:</w:t>
      </w:r>
      <w:r>
        <w:rPr>
          <w:b/>
          <w:bCs/>
          <w:color w:val="000000"/>
        </w:rPr>
        <w:tab/>
        <w:t>None</w:t>
      </w:r>
      <w:r>
        <w:rPr>
          <w:color w:val="000000"/>
        </w:rPr>
        <w:t xml:space="preserve"> (Can join from 15</w:t>
      </w:r>
      <w:r w:rsidRPr="00BE0337">
        <w:rPr>
          <w:color w:val="000000"/>
          <w:vertAlign w:val="superscript"/>
        </w:rPr>
        <w:t>th</w:t>
      </w:r>
      <w:r>
        <w:rPr>
          <w:color w:val="000000"/>
        </w:rPr>
        <w:t xml:space="preserve"> of October).</w:t>
      </w:r>
    </w:p>
    <w:p w14:paraId="2B3ED257" w14:textId="24180A9B" w:rsidR="00BE0337" w:rsidRPr="00BE0337" w:rsidRDefault="00BE0337">
      <w:pPr>
        <w:pStyle w:val="ListParagraph"/>
        <w:jc w:val="both"/>
        <w:rPr>
          <w:rFonts w:cs="Times New Roman"/>
        </w:rPr>
      </w:pPr>
    </w:p>
    <w:p w14:paraId="495B9C39" w14:textId="5A850E39" w:rsidR="00BE0337" w:rsidRPr="00BE0337" w:rsidRDefault="00BE0337">
      <w:pPr>
        <w:pStyle w:val="ListParagraph"/>
        <w:jc w:val="both"/>
        <w:rPr>
          <w:rFonts w:cs="Times New Roman"/>
        </w:rPr>
      </w:pPr>
    </w:p>
    <w:p w14:paraId="3D7F808A" w14:textId="5F73142F" w:rsidR="00BE0337" w:rsidRPr="00BE0337" w:rsidRDefault="00BE0337">
      <w:pPr>
        <w:pStyle w:val="ListParagraph"/>
        <w:jc w:val="both"/>
        <w:rPr>
          <w:rFonts w:cs="Times New Roman"/>
        </w:rPr>
      </w:pPr>
    </w:p>
    <w:p w14:paraId="5650C64C" w14:textId="77777777" w:rsidR="00BE0337" w:rsidRPr="00BE0337" w:rsidRDefault="00BE0337">
      <w:pPr>
        <w:pStyle w:val="ListParagraph"/>
        <w:jc w:val="both"/>
        <w:rPr>
          <w:rFonts w:cs="Times New Roman"/>
          <w:bCs/>
        </w:rPr>
      </w:pPr>
    </w:p>
    <w:sectPr w:rsidR="00BE0337" w:rsidRPr="00BE0337" w:rsidSect="0069743A">
      <w:footerReference w:type="default" r:id="rId11"/>
      <w:pgSz w:w="11906" w:h="16838"/>
      <w:pgMar w:top="1440" w:right="1440" w:bottom="1440" w:left="1440" w:header="0" w:footer="0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B9D6EB" w14:textId="77777777" w:rsidR="00EA4859" w:rsidRDefault="00EA4859">
      <w:r>
        <w:separator/>
      </w:r>
    </w:p>
  </w:endnote>
  <w:endnote w:type="continuationSeparator" w:id="0">
    <w:p w14:paraId="1737B077" w14:textId="77777777" w:rsidR="00EA4859" w:rsidRDefault="00EA4859">
      <w:r>
        <w:continuationSeparator/>
      </w:r>
    </w:p>
  </w:endnote>
  <w:endnote w:type="continuationNotice" w:id="1">
    <w:p w14:paraId="296857C4" w14:textId="77777777" w:rsidR="00EA4859" w:rsidRDefault="00EA48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530182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C26088" w14:textId="77777777" w:rsidR="00321F37" w:rsidRDefault="00BC3BEB">
        <w:pPr>
          <w:pStyle w:val="Footer"/>
        </w:pPr>
        <w:r>
          <w:fldChar w:fldCharType="begin"/>
        </w:r>
        <w:r w:rsidR="00321F37">
          <w:instrText xml:space="preserve"> PAGE   \* MERGEFORMAT </w:instrText>
        </w:r>
        <w:r>
          <w:fldChar w:fldCharType="separate"/>
        </w:r>
        <w:r w:rsidR="006F01E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8FDFE06" w14:textId="77777777" w:rsidR="00321F37" w:rsidRDefault="00321F3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9C168C" w14:textId="77777777" w:rsidR="00EA4859" w:rsidRDefault="00EA4859">
      <w:r>
        <w:separator/>
      </w:r>
    </w:p>
  </w:footnote>
  <w:footnote w:type="continuationSeparator" w:id="0">
    <w:p w14:paraId="025BD2B6" w14:textId="77777777" w:rsidR="00EA4859" w:rsidRDefault="00EA4859">
      <w:r>
        <w:continuationSeparator/>
      </w:r>
    </w:p>
  </w:footnote>
  <w:footnote w:type="continuationNotice" w:id="1">
    <w:p w14:paraId="3B957AD0" w14:textId="77777777" w:rsidR="00EA4859" w:rsidRDefault="00EA4859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F14D75"/>
    <w:multiLevelType w:val="hybridMultilevel"/>
    <w:tmpl w:val="8012A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0616AD"/>
    <w:multiLevelType w:val="hybridMultilevel"/>
    <w:tmpl w:val="4A1EC8D0"/>
    <w:lvl w:ilvl="0" w:tplc="849AA9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DA4FF9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1F60E8F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61F21F92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348CC5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CB1EED50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A86CA95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D37E0FA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976A80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D8B448A"/>
    <w:multiLevelType w:val="hybridMultilevel"/>
    <w:tmpl w:val="3FD07040"/>
    <w:lvl w:ilvl="0" w:tplc="C13CC492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2"/>
        <w:szCs w:val="22"/>
      </w:rPr>
    </w:lvl>
    <w:lvl w:ilvl="1" w:tplc="A826378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84543386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B8868B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D6E6C2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9A1C8A06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946089C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88A553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B44C91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>
    <w:nsid w:val="1E491104"/>
    <w:multiLevelType w:val="hybridMultilevel"/>
    <w:tmpl w:val="0F884DF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7538BC"/>
    <w:multiLevelType w:val="hybridMultilevel"/>
    <w:tmpl w:val="916C3E7E"/>
    <w:lvl w:ilvl="0" w:tplc="E5384C82">
      <w:start w:val="1"/>
      <w:numFmt w:val="bullet"/>
      <w:lvlText w:val=""/>
      <w:lvlJc w:val="left"/>
      <w:pPr>
        <w:ind w:left="2868" w:hanging="360"/>
      </w:pPr>
      <w:rPr>
        <w:rFonts w:ascii="Symbol" w:hAnsi="Symbol"/>
      </w:rPr>
    </w:lvl>
    <w:lvl w:ilvl="1" w:tplc="7728BAC6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/>
      </w:rPr>
    </w:lvl>
    <w:lvl w:ilvl="2" w:tplc="CF966E16">
      <w:start w:val="1"/>
      <w:numFmt w:val="bullet"/>
      <w:lvlText w:val=""/>
      <w:lvlJc w:val="left"/>
      <w:pPr>
        <w:ind w:left="4308" w:hanging="360"/>
      </w:pPr>
      <w:rPr>
        <w:rFonts w:ascii="Wingdings" w:hAnsi="Wingdings"/>
      </w:rPr>
    </w:lvl>
    <w:lvl w:ilvl="3" w:tplc="A2EA9870">
      <w:start w:val="1"/>
      <w:numFmt w:val="bullet"/>
      <w:lvlText w:val=""/>
      <w:lvlJc w:val="left"/>
      <w:pPr>
        <w:ind w:left="5028" w:hanging="360"/>
      </w:pPr>
      <w:rPr>
        <w:rFonts w:ascii="Symbol" w:hAnsi="Symbol"/>
      </w:rPr>
    </w:lvl>
    <w:lvl w:ilvl="4" w:tplc="A9B65822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/>
      </w:rPr>
    </w:lvl>
    <w:lvl w:ilvl="5" w:tplc="96BEA490">
      <w:start w:val="1"/>
      <w:numFmt w:val="bullet"/>
      <w:lvlText w:val=""/>
      <w:lvlJc w:val="left"/>
      <w:pPr>
        <w:ind w:left="6468" w:hanging="360"/>
      </w:pPr>
      <w:rPr>
        <w:rFonts w:ascii="Wingdings" w:hAnsi="Wingdings"/>
      </w:rPr>
    </w:lvl>
    <w:lvl w:ilvl="6" w:tplc="B47EF1A2">
      <w:start w:val="1"/>
      <w:numFmt w:val="bullet"/>
      <w:lvlText w:val=""/>
      <w:lvlJc w:val="left"/>
      <w:pPr>
        <w:ind w:left="7188" w:hanging="360"/>
      </w:pPr>
      <w:rPr>
        <w:rFonts w:ascii="Symbol" w:hAnsi="Symbol"/>
      </w:rPr>
    </w:lvl>
    <w:lvl w:ilvl="7" w:tplc="52A27AC4">
      <w:start w:val="1"/>
      <w:numFmt w:val="bullet"/>
      <w:lvlText w:val="o"/>
      <w:lvlJc w:val="left"/>
      <w:pPr>
        <w:ind w:left="7908" w:hanging="360"/>
      </w:pPr>
      <w:rPr>
        <w:rFonts w:ascii="Courier New" w:hAnsi="Courier New" w:cs="Courier New"/>
      </w:rPr>
    </w:lvl>
    <w:lvl w:ilvl="8" w:tplc="48346CAA">
      <w:start w:val="1"/>
      <w:numFmt w:val="bullet"/>
      <w:lvlText w:val=""/>
      <w:lvlJc w:val="left"/>
      <w:pPr>
        <w:ind w:left="8628" w:hanging="360"/>
      </w:pPr>
      <w:rPr>
        <w:rFonts w:ascii="Wingdings" w:hAnsi="Wingdings"/>
      </w:rPr>
    </w:lvl>
  </w:abstractNum>
  <w:abstractNum w:abstractNumId="5">
    <w:nsid w:val="39483ECC"/>
    <w:multiLevelType w:val="hybridMultilevel"/>
    <w:tmpl w:val="C0AE8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774311"/>
    <w:multiLevelType w:val="hybridMultilevel"/>
    <w:tmpl w:val="32E00746"/>
    <w:lvl w:ilvl="0" w:tplc="455E9B2A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2"/>
        <w:szCs w:val="22"/>
      </w:rPr>
    </w:lvl>
    <w:lvl w:ilvl="1" w:tplc="1B16A12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B7BAE46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C0629CE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DCF01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2CAE992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A167982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198248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94588844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>
    <w:nsid w:val="45E94BC8"/>
    <w:multiLevelType w:val="hybridMultilevel"/>
    <w:tmpl w:val="8E4EB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0932AF"/>
    <w:multiLevelType w:val="hybridMultilevel"/>
    <w:tmpl w:val="6406A912"/>
    <w:lvl w:ilvl="0" w:tplc="90245CDC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2"/>
        <w:szCs w:val="22"/>
      </w:rPr>
    </w:lvl>
    <w:lvl w:ilvl="1" w:tplc="F0F8E29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49C0A99C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66E6169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C18D9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C4F6934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404F1E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542789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EA507DE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>
    <w:nsid w:val="5FC01952"/>
    <w:multiLevelType w:val="hybridMultilevel"/>
    <w:tmpl w:val="39D8A43E"/>
    <w:lvl w:ilvl="0" w:tplc="49C6B4F0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C05037"/>
    <w:multiLevelType w:val="hybridMultilevel"/>
    <w:tmpl w:val="2D2C5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57E2142"/>
    <w:multiLevelType w:val="hybridMultilevel"/>
    <w:tmpl w:val="329E2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434532"/>
    <w:multiLevelType w:val="hybridMultilevel"/>
    <w:tmpl w:val="8C38EAEE"/>
    <w:lvl w:ilvl="0" w:tplc="61E626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E2E3D9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5E3235E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6D81F72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EFE78E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4D3ED6CE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389ADBF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A4869A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6E893F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1"/>
  </w:num>
  <w:num w:numId="2">
    <w:abstractNumId w:val="8"/>
  </w:num>
  <w:num w:numId="3">
    <w:abstractNumId w:val="2"/>
  </w:num>
  <w:num w:numId="4">
    <w:abstractNumId w:val="6"/>
  </w:num>
  <w:num w:numId="5">
    <w:abstractNumId w:val="2"/>
  </w:num>
  <w:num w:numId="6">
    <w:abstractNumId w:val="12"/>
  </w:num>
  <w:num w:numId="7">
    <w:abstractNumId w:val="4"/>
  </w:num>
  <w:num w:numId="8">
    <w:abstractNumId w:val="3"/>
  </w:num>
  <w:num w:numId="9">
    <w:abstractNumId w:val="5"/>
  </w:num>
  <w:num w:numId="10">
    <w:abstractNumId w:val="0"/>
  </w:num>
  <w:num w:numId="11">
    <w:abstractNumId w:val="10"/>
  </w:num>
  <w:num w:numId="12">
    <w:abstractNumId w:val="11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jIxNzKxNDa3tDRS0lEKTi0uzszPAymwrAUAk+tr0SwAAAA="/>
  </w:docVars>
  <w:rsids>
    <w:rsidRoot w:val="00E72348"/>
    <w:rsid w:val="00004FCF"/>
    <w:rsid w:val="00011565"/>
    <w:rsid w:val="00011FA6"/>
    <w:rsid w:val="0001646D"/>
    <w:rsid w:val="000208ED"/>
    <w:rsid w:val="000227EA"/>
    <w:rsid w:val="00024175"/>
    <w:rsid w:val="00041891"/>
    <w:rsid w:val="000421DB"/>
    <w:rsid w:val="000521AD"/>
    <w:rsid w:val="0006310F"/>
    <w:rsid w:val="00063C2B"/>
    <w:rsid w:val="00072ADC"/>
    <w:rsid w:val="00075E4A"/>
    <w:rsid w:val="000A13F7"/>
    <w:rsid w:val="000A6FFD"/>
    <w:rsid w:val="000B037B"/>
    <w:rsid w:val="000B39CD"/>
    <w:rsid w:val="000C3A38"/>
    <w:rsid w:val="000D3639"/>
    <w:rsid w:val="000D399C"/>
    <w:rsid w:val="000D51A1"/>
    <w:rsid w:val="000D53B5"/>
    <w:rsid w:val="000D768E"/>
    <w:rsid w:val="000D7FE6"/>
    <w:rsid w:val="000E2EE5"/>
    <w:rsid w:val="001130F7"/>
    <w:rsid w:val="001266E9"/>
    <w:rsid w:val="001344AB"/>
    <w:rsid w:val="001438CA"/>
    <w:rsid w:val="00145563"/>
    <w:rsid w:val="00147730"/>
    <w:rsid w:val="0015451A"/>
    <w:rsid w:val="001645D5"/>
    <w:rsid w:val="0016704A"/>
    <w:rsid w:val="0018506C"/>
    <w:rsid w:val="00193B4E"/>
    <w:rsid w:val="001979DC"/>
    <w:rsid w:val="001A13AC"/>
    <w:rsid w:val="001A247C"/>
    <w:rsid w:val="001A7892"/>
    <w:rsid w:val="001C4AEF"/>
    <w:rsid w:val="001E079A"/>
    <w:rsid w:val="001E5BBD"/>
    <w:rsid w:val="001F04CE"/>
    <w:rsid w:val="001F49A0"/>
    <w:rsid w:val="001F4A78"/>
    <w:rsid w:val="001F64B0"/>
    <w:rsid w:val="00201CAB"/>
    <w:rsid w:val="00206FC1"/>
    <w:rsid w:val="00220E98"/>
    <w:rsid w:val="002218F1"/>
    <w:rsid w:val="0022267B"/>
    <w:rsid w:val="00223994"/>
    <w:rsid w:val="0023678F"/>
    <w:rsid w:val="002507F6"/>
    <w:rsid w:val="00270167"/>
    <w:rsid w:val="0028588B"/>
    <w:rsid w:val="0028640B"/>
    <w:rsid w:val="002A2025"/>
    <w:rsid w:val="002A306A"/>
    <w:rsid w:val="002B3E12"/>
    <w:rsid w:val="002C24D9"/>
    <w:rsid w:val="00301597"/>
    <w:rsid w:val="003148EA"/>
    <w:rsid w:val="00321342"/>
    <w:rsid w:val="00321F37"/>
    <w:rsid w:val="00322AC6"/>
    <w:rsid w:val="00331A6D"/>
    <w:rsid w:val="003419C1"/>
    <w:rsid w:val="00342E5D"/>
    <w:rsid w:val="003445EA"/>
    <w:rsid w:val="003507CF"/>
    <w:rsid w:val="003508C2"/>
    <w:rsid w:val="003509C7"/>
    <w:rsid w:val="0036116E"/>
    <w:rsid w:val="003745B1"/>
    <w:rsid w:val="00385FA2"/>
    <w:rsid w:val="003A0EC0"/>
    <w:rsid w:val="003A1FDC"/>
    <w:rsid w:val="003A5C71"/>
    <w:rsid w:val="003A6C8F"/>
    <w:rsid w:val="003E4F21"/>
    <w:rsid w:val="003E7A5B"/>
    <w:rsid w:val="00400A25"/>
    <w:rsid w:val="004016F5"/>
    <w:rsid w:val="004232F4"/>
    <w:rsid w:val="004244D4"/>
    <w:rsid w:val="00434691"/>
    <w:rsid w:val="00436BA4"/>
    <w:rsid w:val="004376A9"/>
    <w:rsid w:val="00444F22"/>
    <w:rsid w:val="00464132"/>
    <w:rsid w:val="004648CC"/>
    <w:rsid w:val="00467F51"/>
    <w:rsid w:val="00470917"/>
    <w:rsid w:val="004734CB"/>
    <w:rsid w:val="00476C11"/>
    <w:rsid w:val="00480513"/>
    <w:rsid w:val="00484B28"/>
    <w:rsid w:val="00492865"/>
    <w:rsid w:val="00494AF6"/>
    <w:rsid w:val="004A1B2D"/>
    <w:rsid w:val="004A66D9"/>
    <w:rsid w:val="004B0BF0"/>
    <w:rsid w:val="004B20FF"/>
    <w:rsid w:val="004B3560"/>
    <w:rsid w:val="004C4AD0"/>
    <w:rsid w:val="004C710B"/>
    <w:rsid w:val="004D4D39"/>
    <w:rsid w:val="00500038"/>
    <w:rsid w:val="005055B3"/>
    <w:rsid w:val="005108E7"/>
    <w:rsid w:val="00520EF6"/>
    <w:rsid w:val="00522437"/>
    <w:rsid w:val="005261F5"/>
    <w:rsid w:val="00532E66"/>
    <w:rsid w:val="00543312"/>
    <w:rsid w:val="005439D8"/>
    <w:rsid w:val="005477DB"/>
    <w:rsid w:val="00551BEF"/>
    <w:rsid w:val="005526E4"/>
    <w:rsid w:val="00554C73"/>
    <w:rsid w:val="005556AF"/>
    <w:rsid w:val="00557CEF"/>
    <w:rsid w:val="00562C16"/>
    <w:rsid w:val="00563C4C"/>
    <w:rsid w:val="0056442C"/>
    <w:rsid w:val="005657D2"/>
    <w:rsid w:val="005704CB"/>
    <w:rsid w:val="00571C6A"/>
    <w:rsid w:val="00571F63"/>
    <w:rsid w:val="00573C10"/>
    <w:rsid w:val="005753A5"/>
    <w:rsid w:val="00576956"/>
    <w:rsid w:val="00590A47"/>
    <w:rsid w:val="00592C6A"/>
    <w:rsid w:val="005A120C"/>
    <w:rsid w:val="005A1EFE"/>
    <w:rsid w:val="005A4A7A"/>
    <w:rsid w:val="005D226F"/>
    <w:rsid w:val="005D5352"/>
    <w:rsid w:val="005D6FA5"/>
    <w:rsid w:val="005E12FC"/>
    <w:rsid w:val="005E6DBD"/>
    <w:rsid w:val="005F1723"/>
    <w:rsid w:val="00600A19"/>
    <w:rsid w:val="00610D12"/>
    <w:rsid w:val="00614CCE"/>
    <w:rsid w:val="00617EA1"/>
    <w:rsid w:val="0062410F"/>
    <w:rsid w:val="00631818"/>
    <w:rsid w:val="00637A17"/>
    <w:rsid w:val="006404C2"/>
    <w:rsid w:val="00640FB7"/>
    <w:rsid w:val="00643183"/>
    <w:rsid w:val="00662550"/>
    <w:rsid w:val="00663510"/>
    <w:rsid w:val="006808CE"/>
    <w:rsid w:val="00692A80"/>
    <w:rsid w:val="0069743A"/>
    <w:rsid w:val="006A5B31"/>
    <w:rsid w:val="006B215D"/>
    <w:rsid w:val="006B2567"/>
    <w:rsid w:val="006B7CEF"/>
    <w:rsid w:val="006D2DF4"/>
    <w:rsid w:val="006F01E9"/>
    <w:rsid w:val="006F6909"/>
    <w:rsid w:val="006F79D7"/>
    <w:rsid w:val="00700D38"/>
    <w:rsid w:val="00711500"/>
    <w:rsid w:val="007150A1"/>
    <w:rsid w:val="0072112A"/>
    <w:rsid w:val="007246D8"/>
    <w:rsid w:val="00726BD7"/>
    <w:rsid w:val="00741F8D"/>
    <w:rsid w:val="00743837"/>
    <w:rsid w:val="007506FF"/>
    <w:rsid w:val="00753CB0"/>
    <w:rsid w:val="00756654"/>
    <w:rsid w:val="007637EE"/>
    <w:rsid w:val="007851D3"/>
    <w:rsid w:val="00790F4E"/>
    <w:rsid w:val="007A4453"/>
    <w:rsid w:val="007B17FA"/>
    <w:rsid w:val="007B66F1"/>
    <w:rsid w:val="007C634C"/>
    <w:rsid w:val="007D193D"/>
    <w:rsid w:val="007E40A5"/>
    <w:rsid w:val="007E6FF8"/>
    <w:rsid w:val="007E751A"/>
    <w:rsid w:val="007F07B0"/>
    <w:rsid w:val="007F2DBE"/>
    <w:rsid w:val="007F4CBC"/>
    <w:rsid w:val="007F7633"/>
    <w:rsid w:val="00803A67"/>
    <w:rsid w:val="00814065"/>
    <w:rsid w:val="008144DF"/>
    <w:rsid w:val="0082080C"/>
    <w:rsid w:val="00824956"/>
    <w:rsid w:val="008261AA"/>
    <w:rsid w:val="00827361"/>
    <w:rsid w:val="0083216B"/>
    <w:rsid w:val="008343AE"/>
    <w:rsid w:val="0083713B"/>
    <w:rsid w:val="00850DF4"/>
    <w:rsid w:val="0085343E"/>
    <w:rsid w:val="0086703A"/>
    <w:rsid w:val="008704FA"/>
    <w:rsid w:val="008712D6"/>
    <w:rsid w:val="00875952"/>
    <w:rsid w:val="00877796"/>
    <w:rsid w:val="00882DCA"/>
    <w:rsid w:val="00886F32"/>
    <w:rsid w:val="008914DA"/>
    <w:rsid w:val="00892024"/>
    <w:rsid w:val="00896709"/>
    <w:rsid w:val="008B33D1"/>
    <w:rsid w:val="008B40D6"/>
    <w:rsid w:val="008C310B"/>
    <w:rsid w:val="008D1D67"/>
    <w:rsid w:val="008D488E"/>
    <w:rsid w:val="008D55CA"/>
    <w:rsid w:val="008E0881"/>
    <w:rsid w:val="008E17F7"/>
    <w:rsid w:val="008E424B"/>
    <w:rsid w:val="008E45CE"/>
    <w:rsid w:val="008F179B"/>
    <w:rsid w:val="008F4E71"/>
    <w:rsid w:val="008F7A6C"/>
    <w:rsid w:val="009112DC"/>
    <w:rsid w:val="00916A15"/>
    <w:rsid w:val="00922832"/>
    <w:rsid w:val="00940D27"/>
    <w:rsid w:val="0096390A"/>
    <w:rsid w:val="00964DB4"/>
    <w:rsid w:val="00975703"/>
    <w:rsid w:val="00981B20"/>
    <w:rsid w:val="009B55F8"/>
    <w:rsid w:val="009B7BAC"/>
    <w:rsid w:val="009D3A7D"/>
    <w:rsid w:val="009D4011"/>
    <w:rsid w:val="009D7585"/>
    <w:rsid w:val="009E507C"/>
    <w:rsid w:val="009F33FB"/>
    <w:rsid w:val="00A00865"/>
    <w:rsid w:val="00A01D16"/>
    <w:rsid w:val="00A0330E"/>
    <w:rsid w:val="00A10D26"/>
    <w:rsid w:val="00A1280C"/>
    <w:rsid w:val="00A17474"/>
    <w:rsid w:val="00A301C1"/>
    <w:rsid w:val="00A33757"/>
    <w:rsid w:val="00A33FEA"/>
    <w:rsid w:val="00A47D3D"/>
    <w:rsid w:val="00A52907"/>
    <w:rsid w:val="00A532D9"/>
    <w:rsid w:val="00A85ADB"/>
    <w:rsid w:val="00A905B1"/>
    <w:rsid w:val="00A926D4"/>
    <w:rsid w:val="00A957C4"/>
    <w:rsid w:val="00AB7F8F"/>
    <w:rsid w:val="00AC73E2"/>
    <w:rsid w:val="00AE2509"/>
    <w:rsid w:val="00AE6A2E"/>
    <w:rsid w:val="00AF0F6C"/>
    <w:rsid w:val="00AF5CB3"/>
    <w:rsid w:val="00B02CA5"/>
    <w:rsid w:val="00B12B01"/>
    <w:rsid w:val="00B30091"/>
    <w:rsid w:val="00B30C0B"/>
    <w:rsid w:val="00B357E5"/>
    <w:rsid w:val="00B43275"/>
    <w:rsid w:val="00B52D07"/>
    <w:rsid w:val="00B53E57"/>
    <w:rsid w:val="00B60CC7"/>
    <w:rsid w:val="00B61674"/>
    <w:rsid w:val="00B73A86"/>
    <w:rsid w:val="00B76915"/>
    <w:rsid w:val="00B81FB7"/>
    <w:rsid w:val="00B91575"/>
    <w:rsid w:val="00BA117F"/>
    <w:rsid w:val="00BB0E16"/>
    <w:rsid w:val="00BB43B1"/>
    <w:rsid w:val="00BB46E7"/>
    <w:rsid w:val="00BC2D34"/>
    <w:rsid w:val="00BC3BEB"/>
    <w:rsid w:val="00BE0337"/>
    <w:rsid w:val="00BF2C49"/>
    <w:rsid w:val="00BF421D"/>
    <w:rsid w:val="00C20C7B"/>
    <w:rsid w:val="00C2100D"/>
    <w:rsid w:val="00C54078"/>
    <w:rsid w:val="00C637D6"/>
    <w:rsid w:val="00C6674A"/>
    <w:rsid w:val="00CB18E7"/>
    <w:rsid w:val="00CB741D"/>
    <w:rsid w:val="00CC4902"/>
    <w:rsid w:val="00CD4592"/>
    <w:rsid w:val="00CD4CF0"/>
    <w:rsid w:val="00CE6C84"/>
    <w:rsid w:val="00CE7BC9"/>
    <w:rsid w:val="00D05CD7"/>
    <w:rsid w:val="00D07301"/>
    <w:rsid w:val="00D23D6D"/>
    <w:rsid w:val="00D32F52"/>
    <w:rsid w:val="00D402B5"/>
    <w:rsid w:val="00D57116"/>
    <w:rsid w:val="00D571EB"/>
    <w:rsid w:val="00D6131E"/>
    <w:rsid w:val="00D65D93"/>
    <w:rsid w:val="00D6676E"/>
    <w:rsid w:val="00D67517"/>
    <w:rsid w:val="00D708A0"/>
    <w:rsid w:val="00D7409F"/>
    <w:rsid w:val="00D842A6"/>
    <w:rsid w:val="00D864B3"/>
    <w:rsid w:val="00D9304D"/>
    <w:rsid w:val="00D94737"/>
    <w:rsid w:val="00DA20B3"/>
    <w:rsid w:val="00DA5262"/>
    <w:rsid w:val="00DA7382"/>
    <w:rsid w:val="00DB0BF3"/>
    <w:rsid w:val="00DB1374"/>
    <w:rsid w:val="00DC17EE"/>
    <w:rsid w:val="00DC466A"/>
    <w:rsid w:val="00DD10D4"/>
    <w:rsid w:val="00DD58DA"/>
    <w:rsid w:val="00DD7925"/>
    <w:rsid w:val="00DE0319"/>
    <w:rsid w:val="00DF0978"/>
    <w:rsid w:val="00E01018"/>
    <w:rsid w:val="00E0592D"/>
    <w:rsid w:val="00E1123F"/>
    <w:rsid w:val="00E141E5"/>
    <w:rsid w:val="00E268FD"/>
    <w:rsid w:val="00E324D6"/>
    <w:rsid w:val="00E4359B"/>
    <w:rsid w:val="00E43655"/>
    <w:rsid w:val="00E4423E"/>
    <w:rsid w:val="00E55FE4"/>
    <w:rsid w:val="00E56D67"/>
    <w:rsid w:val="00E6188A"/>
    <w:rsid w:val="00E70BFE"/>
    <w:rsid w:val="00E72348"/>
    <w:rsid w:val="00E8154B"/>
    <w:rsid w:val="00E91432"/>
    <w:rsid w:val="00E91EF2"/>
    <w:rsid w:val="00E93FE7"/>
    <w:rsid w:val="00E955C4"/>
    <w:rsid w:val="00EA402E"/>
    <w:rsid w:val="00EA4859"/>
    <w:rsid w:val="00EA786A"/>
    <w:rsid w:val="00EB4938"/>
    <w:rsid w:val="00EC46DC"/>
    <w:rsid w:val="00ED1B87"/>
    <w:rsid w:val="00ED2E38"/>
    <w:rsid w:val="00ED3BC7"/>
    <w:rsid w:val="00EF3D24"/>
    <w:rsid w:val="00EF6239"/>
    <w:rsid w:val="00F00ABD"/>
    <w:rsid w:val="00F03106"/>
    <w:rsid w:val="00F0413E"/>
    <w:rsid w:val="00F10692"/>
    <w:rsid w:val="00F165CD"/>
    <w:rsid w:val="00F167E0"/>
    <w:rsid w:val="00F16CA1"/>
    <w:rsid w:val="00F20ECB"/>
    <w:rsid w:val="00F22DFE"/>
    <w:rsid w:val="00F24DB2"/>
    <w:rsid w:val="00F44DF7"/>
    <w:rsid w:val="00F462A1"/>
    <w:rsid w:val="00F51249"/>
    <w:rsid w:val="00F54E75"/>
    <w:rsid w:val="00F62668"/>
    <w:rsid w:val="00F64827"/>
    <w:rsid w:val="00F651D1"/>
    <w:rsid w:val="00F7383C"/>
    <w:rsid w:val="00F7730A"/>
    <w:rsid w:val="00F82A42"/>
    <w:rsid w:val="00F90638"/>
    <w:rsid w:val="00F937B2"/>
    <w:rsid w:val="00FB4ED0"/>
    <w:rsid w:val="00FB77CE"/>
    <w:rsid w:val="00FC1DA8"/>
    <w:rsid w:val="00FC2511"/>
    <w:rsid w:val="00FC7BBD"/>
    <w:rsid w:val="00FD2480"/>
    <w:rsid w:val="00FE1CA6"/>
    <w:rsid w:val="00FE72BE"/>
    <w:rsid w:val="00FF2B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6E33A"/>
  <w15:docId w15:val="{E256B86A-2E67-4BE9-9A07-CDE31440E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qFormat/>
    <w:rsid w:val="00E01018"/>
    <w:pPr>
      <w:spacing w:after="0" w:line="240" w:lineRule="auto"/>
    </w:pPr>
    <w:rPr>
      <w:rFonts w:ascii="Times New Roman" w:eastAsia="Times New Roman" w:hAnsi="Times New Roman" w:cs="Calibri"/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101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101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101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101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101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101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E01018"/>
    <w:pPr>
      <w:keepNext/>
      <w:shd w:val="clear" w:color="auto" w:fill="808080"/>
      <w:tabs>
        <w:tab w:val="num" w:pos="1836"/>
      </w:tabs>
      <w:ind w:left="1836" w:hanging="1296"/>
      <w:outlineLvl w:val="6"/>
    </w:pPr>
    <w:rPr>
      <w:rFonts w:ascii="Arial" w:hAnsi="Arial" w:cs="Arial"/>
      <w:b/>
      <w:bCs/>
      <w:sz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0101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101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9"/>
    <w:rsid w:val="00E01018"/>
    <w:rPr>
      <w:rFonts w:ascii="Arial" w:eastAsia="Times New Roman" w:hAnsi="Arial" w:cs="Arial"/>
      <w:b/>
      <w:bCs/>
      <w:sz w:val="20"/>
      <w:szCs w:val="24"/>
      <w:shd w:val="clear" w:color="auto" w:fill="808080"/>
      <w:lang w:val="en-US" w:eastAsia="ar-SA"/>
    </w:rPr>
  </w:style>
  <w:style w:type="paragraph" w:styleId="ListParagraph">
    <w:name w:val="List Paragraph"/>
    <w:basedOn w:val="Normal"/>
    <w:uiPriority w:val="99"/>
    <w:qFormat/>
    <w:rsid w:val="00E01018"/>
    <w:pPr>
      <w:ind w:left="720"/>
    </w:pPr>
  </w:style>
  <w:style w:type="character" w:styleId="SubtleEmphasis">
    <w:name w:val="Subtle Emphasis"/>
    <w:uiPriority w:val="19"/>
    <w:qFormat/>
    <w:rsid w:val="00E01018"/>
    <w:rPr>
      <w:i/>
      <w:iCs/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0101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1018"/>
    <w:rPr>
      <w:rFonts w:ascii="Times New Roman" w:eastAsia="Times New Roman" w:hAnsi="Times New Roman" w:cs="Calibri"/>
      <w:sz w:val="24"/>
      <w:szCs w:val="24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E0101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1018"/>
    <w:rPr>
      <w:rFonts w:ascii="Times New Roman" w:eastAsia="Times New Roman" w:hAnsi="Times New Roman" w:cs="Calibri"/>
      <w:sz w:val="24"/>
      <w:szCs w:val="24"/>
      <w:lang w:val="en-US" w:eastAsia="ar-SA"/>
    </w:rPr>
  </w:style>
  <w:style w:type="paragraph" w:styleId="NoSpacing">
    <w:name w:val="No Spacing"/>
    <w:uiPriority w:val="1"/>
    <w:qFormat/>
    <w:rsid w:val="00E0101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0101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0101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101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E01018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E0101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E0101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E0101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E0101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01018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01018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1018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01018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0101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01018"/>
    <w:rPr>
      <w:b/>
      <w:bCs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E01018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E0101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0101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1018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1018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01018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01018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01018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0101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010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0101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0101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0101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01018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01018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01018"/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01018"/>
    <w:rPr>
      <w:rFonts w:ascii="Courier New" w:hAnsi="Courier New" w:cs="Courier New"/>
      <w:sz w:val="21"/>
      <w:szCs w:val="21"/>
    </w:rPr>
  </w:style>
  <w:style w:type="paragraph" w:styleId="EnvelopeAddress">
    <w:name w:val="envelope address"/>
    <w:basedOn w:val="Normal"/>
    <w:uiPriority w:val="99"/>
    <w:unhideWhenUsed/>
    <w:rsid w:val="00E01018"/>
    <w:pPr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E01018"/>
    <w:rPr>
      <w:rFonts w:asciiTheme="majorHAnsi" w:eastAsiaTheme="majorEastAsia" w:hAnsiTheme="majorHAnsi" w:cstheme="majorBidi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010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101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1018"/>
    <w:rPr>
      <w:rFonts w:ascii="Times New Roman" w:eastAsia="Times New Roman" w:hAnsi="Times New Roman" w:cs="Calibri"/>
      <w:sz w:val="20"/>
      <w:szCs w:val="20"/>
      <w:lang w:val="en-US"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10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1018"/>
    <w:rPr>
      <w:rFonts w:ascii="Times New Roman" w:eastAsia="Times New Roman" w:hAnsi="Times New Roman" w:cs="Calibri"/>
      <w:b/>
      <w:bCs/>
      <w:sz w:val="20"/>
      <w:szCs w:val="20"/>
      <w:lang w:val="en-US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10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018"/>
    <w:rPr>
      <w:rFonts w:ascii="Segoe UI" w:eastAsia="Times New Roman" w:hAnsi="Segoe UI" w:cs="Segoe UI"/>
      <w:sz w:val="18"/>
      <w:szCs w:val="18"/>
      <w:lang w:val="en-US" w:eastAsia="ar-SA"/>
    </w:rPr>
  </w:style>
  <w:style w:type="table" w:styleId="TableGrid">
    <w:name w:val="Table Grid"/>
    <w:basedOn w:val="TableNormal"/>
    <w:uiPriority w:val="39"/>
    <w:rsid w:val="00E0101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rovider">
    <w:name w:val="provider"/>
    <w:basedOn w:val="DefaultParagraphFont"/>
    <w:rsid w:val="00D864B3"/>
  </w:style>
  <w:style w:type="character" w:customStyle="1" w:styleId="course-number">
    <w:name w:val="course-number"/>
    <w:basedOn w:val="DefaultParagraphFont"/>
    <w:rsid w:val="00D864B3"/>
  </w:style>
  <w:style w:type="character" w:customStyle="1" w:styleId="course-name">
    <w:name w:val="course-name"/>
    <w:basedOn w:val="DefaultParagraphFont"/>
    <w:rsid w:val="00D864B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17F7"/>
    <w:rPr>
      <w:color w:val="605E5C"/>
      <w:shd w:val="clear" w:color="auto" w:fill="E1DFDD"/>
    </w:rPr>
  </w:style>
  <w:style w:type="paragraph" w:customStyle="1" w:styleId="m4407353043673665755msonospacing">
    <w:name w:val="m_4407353043673665755msonospacing"/>
    <w:basedOn w:val="Normal"/>
    <w:rsid w:val="00BE0337"/>
    <w:pPr>
      <w:spacing w:before="100" w:beforeAutospacing="1" w:after="100" w:afterAutospacing="1"/>
    </w:pPr>
    <w:rPr>
      <w:rFonts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9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67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4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8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6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76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2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20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8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file:///C:\Users\PSSPL\AppData\Local\Microsoft\Windows\INetCache\Content.Outlook\RNJ7397Z\sghosh1@amity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hirish.ravan@unoos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5BA3B6-A401-4616-BCA7-45DDA8B96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18</Words>
  <Characters>694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hna Vidhata</dc:creator>
  <cp:lastModifiedBy>PSSPL</cp:lastModifiedBy>
  <cp:revision>2</cp:revision>
  <dcterms:created xsi:type="dcterms:W3CDTF">2020-10-12T10:52:00Z</dcterms:created>
  <dcterms:modified xsi:type="dcterms:W3CDTF">2020-10-12T10:52:00Z</dcterms:modified>
</cp:coreProperties>
</file>